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4ED08"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12C63841"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5968E244" w14:textId="77777777" w:rsidR="006F6F19" w:rsidRPr="00F22289" w:rsidRDefault="006F6F19" w:rsidP="00CC4069">
      <w:pPr>
        <w:pStyle w:val="RFCH1-noTOCnonum"/>
      </w:pPr>
      <w:r w:rsidRPr="00544979">
        <w:t>Status of this Memo</w:t>
      </w:r>
    </w:p>
    <w:p w14:paraId="27BD1D93" w14:textId="77777777" w:rsidR="006A74C7" w:rsidRPr="00FC66EB" w:rsidRDefault="006A74C7" w:rsidP="006A74C7">
      <w:pPr>
        <w:rPr>
          <w:caps/>
        </w:rPr>
      </w:pPr>
      <w:r w:rsidRPr="00D72ADD">
        <w:t xml:space="preserve">This Internet-Draft is submitted in full conformance with the provisions of BCP 78 and BCP 79. </w:t>
      </w:r>
    </w:p>
    <w:p w14:paraId="1D246633"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1871652E"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51436775"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1E4D3DD"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62A08F63" w14:textId="169023B3"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E5988">
        <w:rPr>
          <w:noProof/>
        </w:rPr>
        <w:instrText>5</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9E5988">
        <w:rPr>
          <w:noProof/>
        </w:rPr>
        <w:instrText>5</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E5988">
        <w:rPr>
          <w:noProof/>
        </w:rPr>
        <w:instrText>5</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E5988">
        <w:rPr>
          <w:noProof/>
        </w:rPr>
        <w:instrText>5</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E5988">
        <w:rPr>
          <w:noProof/>
        </w:rPr>
        <w:instrText>5</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9E5988" w:rsidRPr="00D72ADD">
        <w:rPr>
          <w:noProof/>
        </w:rPr>
        <w:instrText>November</w:instrText>
      </w:r>
      <w:r w:rsidRPr="00D72ADD">
        <w:fldChar w:fldCharType="end"/>
      </w:r>
      <w:r w:rsidRPr="00D72ADD">
        <w:instrText xml:space="preserve">  \* MERGEFORMAT </w:instrText>
      </w:r>
      <w:r w:rsidRPr="00D72ADD">
        <w:fldChar w:fldCharType="separate"/>
      </w:r>
      <w:r w:rsidR="009E5988" w:rsidRPr="00D72ADD">
        <w:rPr>
          <w:noProof/>
        </w:rPr>
        <w:instrText>November</w:instrText>
      </w:r>
      <w:r w:rsidRPr="00D72ADD">
        <w:fldChar w:fldCharType="end"/>
      </w:r>
      <w:r w:rsidRPr="00D72ADD">
        <w:instrText xml:space="preserve"> \* MERGEFORMAT </w:instrText>
      </w:r>
      <w:r w:rsidRPr="00D72ADD">
        <w:fldChar w:fldCharType="separate"/>
      </w:r>
      <w:r w:rsidR="009E5988" w:rsidRPr="00D72ADD">
        <w:rPr>
          <w:noProof/>
        </w:rPr>
        <w:instrText>November</w:instrText>
      </w:r>
      <w:r w:rsidRPr="00D72ADD">
        <w:fldChar w:fldCharType="end"/>
      </w:r>
      <w:r w:rsidRPr="00D72ADD">
        <w:instrText xml:space="preserve"> \* MERGEFORMAT </w:instrText>
      </w:r>
      <w:r w:rsidRPr="00D72ADD">
        <w:fldChar w:fldCharType="separate"/>
      </w:r>
      <w:r w:rsidR="009E5988" w:rsidRPr="00D72ADD">
        <w:rPr>
          <w:noProof/>
        </w:rPr>
        <w:instrText>November</w:instrText>
      </w:r>
      <w:r w:rsidRPr="00D72ADD">
        <w:fldChar w:fldCharType="end"/>
      </w:r>
      <w:r w:rsidRPr="00D72ADD">
        <w:instrText xml:space="preserve"> \* MERGEFORMAT </w:instrText>
      </w:r>
      <w:r w:rsidRPr="00D72ADD">
        <w:fldChar w:fldCharType="separate"/>
      </w:r>
      <w:r w:rsidR="009E5988" w:rsidRPr="00D72ADD">
        <w:rPr>
          <w:noProof/>
        </w:rPr>
        <w:t>Nov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9E5988">
        <w:rPr>
          <w:noProof/>
        </w:rPr>
        <w:t>21,</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9E5988">
        <w:rPr>
          <w:noProof/>
        </w:rPr>
        <w:instrText>5</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E598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9E5988">
        <w:rPr>
          <w:noProof/>
        </w:rPr>
        <w:t>2020</w:t>
      </w:r>
      <w:r w:rsidRPr="00D72ADD">
        <w:fldChar w:fldCharType="end"/>
      </w:r>
      <w:r w:rsidRPr="00D72ADD">
        <w:t>.</w:t>
      </w:r>
    </w:p>
    <w:p w14:paraId="44A9BB75" w14:textId="77777777" w:rsidR="002E1F5F" w:rsidRPr="00D72ADD" w:rsidRDefault="002E1F5F" w:rsidP="002E1F5F">
      <w:pPr>
        <w:pStyle w:val="RFCH1-noTOCnonum"/>
      </w:pPr>
      <w:r w:rsidRPr="00D72ADD">
        <w:lastRenderedPageBreak/>
        <w:t>Copyright Notice</w:t>
      </w:r>
    </w:p>
    <w:p w14:paraId="3E893FF6" w14:textId="32342FEF"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9E5988">
        <w:rPr>
          <w:noProof/>
        </w:rPr>
        <w:t>2020</w:t>
      </w:r>
      <w:r w:rsidRPr="00D72ADD">
        <w:fldChar w:fldCharType="end"/>
      </w:r>
      <w:r w:rsidRPr="00D72ADD">
        <w:t xml:space="preserve"> IETF Trust and the persons identified as the document authors. All rights reserved.</w:t>
      </w:r>
    </w:p>
    <w:p w14:paraId="32678CA5"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498B6C55" w14:textId="4C89C325" w:rsidR="0010357E" w:rsidRDefault="0010357E" w:rsidP="00072E31">
      <w:pPr>
        <w:ind w:left="0"/>
      </w:pPr>
      <w:r w:rsidRPr="00D72ADD">
        <w:t>Abstract</w:t>
      </w:r>
    </w:p>
    <w:p w14:paraId="1F0D4169" w14:textId="77777777" w:rsidR="009E5988" w:rsidRPr="009E5988" w:rsidRDefault="009E5988" w:rsidP="009E5988">
      <w:pPr>
        <w:rPr>
          <w:ins w:id="1" w:author="BOUQUIER, JEAN-FRANCOIS, Vodafone Spain" w:date="2020-05-21T12:47:00Z"/>
        </w:rPr>
      </w:pPr>
      <w:ins w:id="2" w:author="BOUQUIER, JEAN-FRANCOIS, Vodafone Spain" w:date="2020-05-21T12:47:00Z">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ins>
    </w:p>
    <w:p w14:paraId="5A931204" w14:textId="57F82E24" w:rsidR="009E5988" w:rsidRDefault="009E5988" w:rsidP="009E5988">
      <w:pPr>
        <w:rPr>
          <w:ins w:id="3" w:author="BOUQUIER, JEAN-FRANCOIS, Vodafone Spain" w:date="2020-05-21T12:47:00Z"/>
        </w:rPr>
      </w:pPr>
      <w:ins w:id="4" w:author="BOUQUIER, JEAN-FRANCOIS, Vodafone Spain" w:date="2020-05-21T12:47:00Z">
        <w:r w:rsidRPr="009E5988">
          <w:t>Existing IETF protocols and data models are identified for each multi-layer (packet over optical) scenario with particular focus on the MPI (Multi-Domain Service Coordinator to Provisioning Network Controllers Interface)in the ACTN architecture</w:t>
        </w:r>
      </w:ins>
      <w:ins w:id="5" w:author="BOUQUIER, JEAN-FRANCOIS, Vodafone Spain" w:date="2020-05-21T13:08:00Z">
        <w:r w:rsidR="00BD5057">
          <w:t>.</w:t>
        </w:r>
      </w:ins>
    </w:p>
    <w:p w14:paraId="5C104A84" w14:textId="77777777" w:rsidR="009E5988" w:rsidRDefault="009E5988" w:rsidP="00072E31">
      <w:pPr>
        <w:ind w:left="0"/>
      </w:pPr>
    </w:p>
    <w:p w14:paraId="1F5C412E" w14:textId="77777777" w:rsidR="006F6F19" w:rsidRDefault="006F6F19" w:rsidP="00CC4069">
      <w:pPr>
        <w:pStyle w:val="RFCH1-noTOCnonum"/>
      </w:pPr>
      <w:r w:rsidRPr="00544979">
        <w:t>Table of Contents</w:t>
      </w:r>
    </w:p>
    <w:p w14:paraId="313D5602" w14:textId="77777777" w:rsidR="00147470" w:rsidRDefault="00147470" w:rsidP="00436E5A">
      <w:pPr>
        <w:pStyle w:val="TOC1"/>
      </w:pPr>
    </w:p>
    <w:p w14:paraId="396E4312" w14:textId="2722E61A" w:rsidR="00436E5A" w:rsidRDefault="00581409" w:rsidP="00436E5A">
      <w:pPr>
        <w:pStyle w:val="TOC1"/>
        <w:rPr>
          <w:ins w:id="6" w:author="BOUQUIER, JEAN-FRANCOIS, Vodafone Spain" w:date="2020-05-21T17:15:00Z"/>
          <w:rFonts w:asciiTheme="minorHAnsi" w:eastAsiaTheme="minorEastAsia" w:hAnsiTheme="minorHAnsi" w:cstheme="minorBidi"/>
          <w:sz w:val="22"/>
          <w:szCs w:val="22"/>
        </w:rPr>
      </w:pPr>
      <w:r>
        <w:fldChar w:fldCharType="begin"/>
      </w:r>
      <w:r>
        <w:instrText xml:space="preserve"> TOC \o \h \z \u </w:instrText>
      </w:r>
      <w:r>
        <w:fldChar w:fldCharType="separate"/>
      </w:r>
      <w:ins w:id="7" w:author="BOUQUIER, JEAN-FRANCOIS, Vodafone Spain" w:date="2020-05-21T17:15:00Z">
        <w:r w:rsidR="00436E5A" w:rsidRPr="00987508">
          <w:rPr>
            <w:rStyle w:val="Hyperlink"/>
          </w:rPr>
          <w:fldChar w:fldCharType="begin"/>
        </w:r>
        <w:r w:rsidR="00436E5A" w:rsidRPr="00987508">
          <w:rPr>
            <w:rStyle w:val="Hyperlink"/>
          </w:rPr>
          <w:instrText xml:space="preserve"> </w:instrText>
        </w:r>
        <w:r w:rsidR="00436E5A">
          <w:instrText>HYPERLINK \l "_Toc40973741"</w:instrText>
        </w:r>
        <w:r w:rsidR="00436E5A" w:rsidRPr="00987508">
          <w:rPr>
            <w:rStyle w:val="Hyperlink"/>
          </w:rPr>
          <w:instrText xml:space="preserve"> </w:instrText>
        </w:r>
        <w:r w:rsidR="00436E5A" w:rsidRPr="00987508">
          <w:rPr>
            <w:rStyle w:val="Hyperlink"/>
          </w:rPr>
        </w:r>
        <w:r w:rsidR="00436E5A" w:rsidRPr="00987508">
          <w:rPr>
            <w:rStyle w:val="Hyperlink"/>
          </w:rPr>
          <w:fldChar w:fldCharType="separate"/>
        </w:r>
        <w:r w:rsidR="00436E5A" w:rsidRPr="00987508">
          <w:rPr>
            <w:rStyle w:val="Hyperlink"/>
          </w:rPr>
          <w:t>1. Introduction</w:t>
        </w:r>
        <w:r w:rsidR="00436E5A">
          <w:rPr>
            <w:webHidden/>
          </w:rPr>
          <w:tab/>
        </w:r>
        <w:r w:rsidR="00436E5A">
          <w:rPr>
            <w:webHidden/>
          </w:rPr>
          <w:fldChar w:fldCharType="begin"/>
        </w:r>
        <w:r w:rsidR="00436E5A">
          <w:rPr>
            <w:webHidden/>
          </w:rPr>
          <w:instrText xml:space="preserve"> PAGEREF _Toc40973741 \h </w:instrText>
        </w:r>
        <w:r w:rsidR="00436E5A">
          <w:rPr>
            <w:webHidden/>
          </w:rPr>
        </w:r>
      </w:ins>
      <w:r w:rsidR="00436E5A">
        <w:rPr>
          <w:webHidden/>
        </w:rPr>
        <w:fldChar w:fldCharType="separate"/>
      </w:r>
      <w:ins w:id="8" w:author="BOUQUIER, JEAN-FRANCOIS, Vodafone Spain" w:date="2020-05-21T17:15:00Z">
        <w:r w:rsidR="00436E5A">
          <w:rPr>
            <w:webHidden/>
          </w:rPr>
          <w:t>3</w:t>
        </w:r>
        <w:r w:rsidR="00436E5A">
          <w:rPr>
            <w:webHidden/>
          </w:rPr>
          <w:fldChar w:fldCharType="end"/>
        </w:r>
        <w:r w:rsidR="00436E5A" w:rsidRPr="00987508">
          <w:rPr>
            <w:rStyle w:val="Hyperlink"/>
          </w:rPr>
          <w:fldChar w:fldCharType="end"/>
        </w:r>
      </w:ins>
    </w:p>
    <w:p w14:paraId="560FD631" w14:textId="5C0B7A2E" w:rsidR="00436E5A" w:rsidRDefault="00436E5A" w:rsidP="00436E5A">
      <w:pPr>
        <w:pStyle w:val="TOC1"/>
        <w:rPr>
          <w:ins w:id="9" w:author="BOUQUIER, JEAN-FRANCOIS, Vodafone Spain" w:date="2020-05-21T17:15:00Z"/>
          <w:rFonts w:asciiTheme="minorHAnsi" w:eastAsiaTheme="minorEastAsia" w:hAnsiTheme="minorHAnsi" w:cstheme="minorBidi"/>
          <w:sz w:val="22"/>
          <w:szCs w:val="22"/>
        </w:rPr>
      </w:pPr>
      <w:ins w:id="10" w:author="BOUQUIER, JEAN-FRANCOIS, Vodafone Spain" w:date="2020-05-21T17:15:00Z">
        <w:r w:rsidRPr="00987508">
          <w:rPr>
            <w:rStyle w:val="Hyperlink"/>
          </w:rPr>
          <w:fldChar w:fldCharType="begin"/>
        </w:r>
        <w:r w:rsidRPr="00987508">
          <w:rPr>
            <w:rStyle w:val="Hyperlink"/>
          </w:rPr>
          <w:instrText xml:space="preserve"> </w:instrText>
        </w:r>
        <w:r>
          <w:instrText>HYPERLINK \l "_Toc40973742"</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 Reference architecture and network scenario</w:t>
        </w:r>
        <w:r>
          <w:rPr>
            <w:webHidden/>
          </w:rPr>
          <w:tab/>
        </w:r>
        <w:r>
          <w:rPr>
            <w:webHidden/>
          </w:rPr>
          <w:fldChar w:fldCharType="begin"/>
        </w:r>
        <w:r>
          <w:rPr>
            <w:webHidden/>
          </w:rPr>
          <w:instrText xml:space="preserve"> PAGEREF _Toc40973742 \h </w:instrText>
        </w:r>
        <w:r>
          <w:rPr>
            <w:webHidden/>
          </w:rPr>
        </w:r>
      </w:ins>
      <w:r>
        <w:rPr>
          <w:webHidden/>
        </w:rPr>
        <w:fldChar w:fldCharType="separate"/>
      </w:r>
      <w:ins w:id="11" w:author="BOUQUIER, JEAN-FRANCOIS, Vodafone Spain" w:date="2020-05-21T17:15:00Z">
        <w:r>
          <w:rPr>
            <w:webHidden/>
          </w:rPr>
          <w:t>4</w:t>
        </w:r>
        <w:r>
          <w:rPr>
            <w:webHidden/>
          </w:rPr>
          <w:fldChar w:fldCharType="end"/>
        </w:r>
        <w:r w:rsidRPr="00987508">
          <w:rPr>
            <w:rStyle w:val="Hyperlink"/>
          </w:rPr>
          <w:fldChar w:fldCharType="end"/>
        </w:r>
      </w:ins>
    </w:p>
    <w:p w14:paraId="3898E8AC" w14:textId="3B1DCE9C" w:rsidR="00436E5A" w:rsidRDefault="00436E5A" w:rsidP="00436E5A">
      <w:pPr>
        <w:pStyle w:val="TOC1"/>
        <w:rPr>
          <w:ins w:id="12" w:author="BOUQUIER, JEAN-FRANCOIS, Vodafone Spain" w:date="2020-05-21T17:15:00Z"/>
          <w:rFonts w:asciiTheme="minorHAnsi" w:eastAsiaTheme="minorEastAsia" w:hAnsiTheme="minorHAnsi" w:cstheme="minorBidi"/>
          <w:sz w:val="22"/>
          <w:szCs w:val="22"/>
        </w:rPr>
        <w:pPrChange w:id="13" w:author="BOUQUIER, JEAN-FRANCOIS, Vodafone Spain" w:date="2020-05-21T17:15:00Z">
          <w:pPr>
            <w:pStyle w:val="TOC2"/>
          </w:pPr>
        </w:pPrChange>
      </w:pPr>
      <w:ins w:id="14" w:author="BOUQUIER, JEAN-FRANCOIS, Vodafone Spain" w:date="2020-05-21T17:15:00Z">
        <w:r w:rsidRPr="00987508">
          <w:rPr>
            <w:rStyle w:val="Hyperlink"/>
          </w:rPr>
          <w:fldChar w:fldCharType="begin"/>
        </w:r>
        <w:r w:rsidRPr="00987508">
          <w:rPr>
            <w:rStyle w:val="Hyperlink"/>
          </w:rPr>
          <w:instrText xml:space="preserve"> </w:instrText>
        </w:r>
        <w:r>
          <w:instrText>HYPERLINK \l "_Toc40973743"</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1. Generic Assumptions</w:t>
        </w:r>
        <w:r>
          <w:rPr>
            <w:webHidden/>
          </w:rPr>
          <w:tab/>
        </w:r>
        <w:r>
          <w:rPr>
            <w:webHidden/>
          </w:rPr>
          <w:fldChar w:fldCharType="begin"/>
        </w:r>
        <w:r>
          <w:rPr>
            <w:webHidden/>
          </w:rPr>
          <w:instrText xml:space="preserve"> PAGEREF _Toc40973743 \h </w:instrText>
        </w:r>
        <w:r>
          <w:rPr>
            <w:webHidden/>
          </w:rPr>
        </w:r>
      </w:ins>
      <w:r>
        <w:rPr>
          <w:webHidden/>
        </w:rPr>
        <w:fldChar w:fldCharType="separate"/>
      </w:r>
      <w:ins w:id="15" w:author="BOUQUIER, JEAN-FRANCOIS, Vodafone Spain" w:date="2020-05-21T17:15:00Z">
        <w:r>
          <w:rPr>
            <w:webHidden/>
          </w:rPr>
          <w:t>6</w:t>
        </w:r>
        <w:r>
          <w:rPr>
            <w:webHidden/>
          </w:rPr>
          <w:fldChar w:fldCharType="end"/>
        </w:r>
        <w:r w:rsidRPr="00987508">
          <w:rPr>
            <w:rStyle w:val="Hyperlink"/>
          </w:rPr>
          <w:fldChar w:fldCharType="end"/>
        </w:r>
      </w:ins>
    </w:p>
    <w:p w14:paraId="5D22E447" w14:textId="39AA8CB1" w:rsidR="00436E5A" w:rsidRDefault="00436E5A" w:rsidP="00436E5A">
      <w:pPr>
        <w:pStyle w:val="TOC1"/>
        <w:rPr>
          <w:ins w:id="16" w:author="BOUQUIER, JEAN-FRANCOIS, Vodafone Spain" w:date="2020-05-21T17:15:00Z"/>
          <w:rFonts w:asciiTheme="minorHAnsi" w:eastAsiaTheme="minorEastAsia" w:hAnsiTheme="minorHAnsi" w:cstheme="minorBidi"/>
          <w:sz w:val="22"/>
          <w:szCs w:val="22"/>
        </w:rPr>
        <w:pPrChange w:id="17" w:author="BOUQUIER, JEAN-FRANCOIS, Vodafone Spain" w:date="2020-05-21T17:15:00Z">
          <w:pPr>
            <w:pStyle w:val="TOC2"/>
          </w:pPr>
        </w:pPrChange>
      </w:pPr>
      <w:ins w:id="18" w:author="BOUQUIER, JEAN-FRANCOIS, Vodafone Spain" w:date="2020-05-21T17:15:00Z">
        <w:r w:rsidRPr="00987508">
          <w:rPr>
            <w:rStyle w:val="Hyperlink"/>
          </w:rPr>
          <w:fldChar w:fldCharType="begin"/>
        </w:r>
        <w:r w:rsidRPr="00987508">
          <w:rPr>
            <w:rStyle w:val="Hyperlink"/>
          </w:rPr>
          <w:instrText xml:space="preserve"> </w:instrText>
        </w:r>
        <w:r>
          <w:instrText>HYPERLINK \l "_Toc40973744"</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2. L2/L3VPN/VN Service Request by the Customer</w:t>
        </w:r>
        <w:r>
          <w:rPr>
            <w:webHidden/>
          </w:rPr>
          <w:tab/>
        </w:r>
        <w:r>
          <w:rPr>
            <w:webHidden/>
          </w:rPr>
          <w:fldChar w:fldCharType="begin"/>
        </w:r>
        <w:r>
          <w:rPr>
            <w:webHidden/>
          </w:rPr>
          <w:instrText xml:space="preserve"> PAGEREF _Toc40973744 \h </w:instrText>
        </w:r>
        <w:r>
          <w:rPr>
            <w:webHidden/>
          </w:rPr>
        </w:r>
      </w:ins>
      <w:r>
        <w:rPr>
          <w:webHidden/>
        </w:rPr>
        <w:fldChar w:fldCharType="separate"/>
      </w:r>
      <w:ins w:id="19" w:author="BOUQUIER, JEAN-FRANCOIS, Vodafone Spain" w:date="2020-05-21T17:15:00Z">
        <w:r>
          <w:rPr>
            <w:webHidden/>
          </w:rPr>
          <w:t>7</w:t>
        </w:r>
        <w:r>
          <w:rPr>
            <w:webHidden/>
          </w:rPr>
          <w:fldChar w:fldCharType="end"/>
        </w:r>
        <w:r w:rsidRPr="00987508">
          <w:rPr>
            <w:rStyle w:val="Hyperlink"/>
          </w:rPr>
          <w:fldChar w:fldCharType="end"/>
        </w:r>
      </w:ins>
    </w:p>
    <w:p w14:paraId="1E9C50CF" w14:textId="72FD4D24" w:rsidR="00436E5A" w:rsidRDefault="00436E5A" w:rsidP="00436E5A">
      <w:pPr>
        <w:pStyle w:val="TOC1"/>
        <w:rPr>
          <w:ins w:id="20" w:author="BOUQUIER, JEAN-FRANCOIS, Vodafone Spain" w:date="2020-05-21T17:15:00Z"/>
          <w:rFonts w:asciiTheme="minorHAnsi" w:eastAsiaTheme="minorEastAsia" w:hAnsiTheme="minorHAnsi" w:cstheme="minorBidi"/>
          <w:sz w:val="22"/>
          <w:szCs w:val="22"/>
        </w:rPr>
        <w:pPrChange w:id="21" w:author="BOUQUIER, JEAN-FRANCOIS, Vodafone Spain" w:date="2020-05-21T17:15:00Z">
          <w:pPr>
            <w:pStyle w:val="TOC2"/>
          </w:pPr>
        </w:pPrChange>
      </w:pPr>
      <w:ins w:id="22" w:author="BOUQUIER, JEAN-FRANCOIS, Vodafone Spain" w:date="2020-05-21T17:15:00Z">
        <w:r w:rsidRPr="00987508">
          <w:rPr>
            <w:rStyle w:val="Hyperlink"/>
          </w:rPr>
          <w:fldChar w:fldCharType="begin"/>
        </w:r>
        <w:r w:rsidRPr="00987508">
          <w:rPr>
            <w:rStyle w:val="Hyperlink"/>
          </w:rPr>
          <w:instrText xml:space="preserve"> </w:instrText>
        </w:r>
        <w:r>
          <w:instrText>HYPERLINK \l "_Toc40973745"</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3. Service and Network Orchestration</w:t>
        </w:r>
        <w:r>
          <w:rPr>
            <w:webHidden/>
          </w:rPr>
          <w:tab/>
        </w:r>
        <w:r>
          <w:rPr>
            <w:webHidden/>
          </w:rPr>
          <w:fldChar w:fldCharType="begin"/>
        </w:r>
        <w:r>
          <w:rPr>
            <w:webHidden/>
          </w:rPr>
          <w:instrText xml:space="preserve"> PAGEREF _Toc40973745 \h </w:instrText>
        </w:r>
        <w:r>
          <w:rPr>
            <w:webHidden/>
          </w:rPr>
        </w:r>
      </w:ins>
      <w:r>
        <w:rPr>
          <w:webHidden/>
        </w:rPr>
        <w:fldChar w:fldCharType="separate"/>
      </w:r>
      <w:ins w:id="23" w:author="BOUQUIER, JEAN-FRANCOIS, Vodafone Spain" w:date="2020-05-21T17:15:00Z">
        <w:r>
          <w:rPr>
            <w:webHidden/>
          </w:rPr>
          <w:t>9</w:t>
        </w:r>
        <w:r>
          <w:rPr>
            <w:webHidden/>
          </w:rPr>
          <w:fldChar w:fldCharType="end"/>
        </w:r>
        <w:r w:rsidRPr="00987508">
          <w:rPr>
            <w:rStyle w:val="Hyperlink"/>
          </w:rPr>
          <w:fldChar w:fldCharType="end"/>
        </w:r>
      </w:ins>
    </w:p>
    <w:p w14:paraId="6DD4E6F2" w14:textId="63786FCB" w:rsidR="00436E5A" w:rsidRDefault="00436E5A" w:rsidP="00436E5A">
      <w:pPr>
        <w:pStyle w:val="TOC1"/>
        <w:rPr>
          <w:ins w:id="24" w:author="BOUQUIER, JEAN-FRANCOIS, Vodafone Spain" w:date="2020-05-21T17:15:00Z"/>
          <w:rFonts w:asciiTheme="minorHAnsi" w:eastAsiaTheme="minorEastAsia" w:hAnsiTheme="minorHAnsi" w:cstheme="minorBidi"/>
          <w:sz w:val="22"/>
          <w:szCs w:val="22"/>
        </w:rPr>
        <w:pPrChange w:id="25" w:author="BOUQUIER, JEAN-FRANCOIS, Vodafone Spain" w:date="2020-05-21T17:15:00Z">
          <w:pPr>
            <w:pStyle w:val="TOC2"/>
          </w:pPr>
        </w:pPrChange>
      </w:pPr>
      <w:ins w:id="26" w:author="BOUQUIER, JEAN-FRANCOIS, Vodafone Spain" w:date="2020-05-21T17:15:00Z">
        <w:r w:rsidRPr="00987508">
          <w:rPr>
            <w:rStyle w:val="Hyperlink"/>
          </w:rPr>
          <w:fldChar w:fldCharType="begin"/>
        </w:r>
        <w:r w:rsidRPr="00987508">
          <w:rPr>
            <w:rStyle w:val="Hyperlink"/>
          </w:rPr>
          <w:instrText xml:space="preserve"> </w:instrText>
        </w:r>
        <w:r>
          <w:instrText>HYPERLINK \l "_Toc40973746"</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4. IP/MPLS Domain Controller and NE Functions</w:t>
        </w:r>
        <w:r>
          <w:rPr>
            <w:webHidden/>
          </w:rPr>
          <w:tab/>
        </w:r>
        <w:r>
          <w:rPr>
            <w:webHidden/>
          </w:rPr>
          <w:fldChar w:fldCharType="begin"/>
        </w:r>
        <w:r>
          <w:rPr>
            <w:webHidden/>
          </w:rPr>
          <w:instrText xml:space="preserve"> PAGEREF _Toc40973746 \h </w:instrText>
        </w:r>
        <w:r>
          <w:rPr>
            <w:webHidden/>
          </w:rPr>
        </w:r>
      </w:ins>
      <w:r>
        <w:rPr>
          <w:webHidden/>
        </w:rPr>
        <w:fldChar w:fldCharType="separate"/>
      </w:r>
      <w:ins w:id="27" w:author="BOUQUIER, JEAN-FRANCOIS, Vodafone Spain" w:date="2020-05-21T17:15:00Z">
        <w:r>
          <w:rPr>
            <w:webHidden/>
          </w:rPr>
          <w:t>12</w:t>
        </w:r>
        <w:r>
          <w:rPr>
            <w:webHidden/>
          </w:rPr>
          <w:fldChar w:fldCharType="end"/>
        </w:r>
        <w:r w:rsidRPr="00987508">
          <w:rPr>
            <w:rStyle w:val="Hyperlink"/>
          </w:rPr>
          <w:fldChar w:fldCharType="end"/>
        </w:r>
      </w:ins>
    </w:p>
    <w:p w14:paraId="1BACB246" w14:textId="441F038F" w:rsidR="00436E5A" w:rsidRDefault="00436E5A" w:rsidP="00436E5A">
      <w:pPr>
        <w:pStyle w:val="TOC1"/>
        <w:rPr>
          <w:ins w:id="28" w:author="BOUQUIER, JEAN-FRANCOIS, Vodafone Spain" w:date="2020-05-21T17:15:00Z"/>
          <w:rFonts w:asciiTheme="minorHAnsi" w:eastAsiaTheme="minorEastAsia" w:hAnsiTheme="minorHAnsi" w:cstheme="minorBidi"/>
          <w:sz w:val="22"/>
          <w:szCs w:val="22"/>
        </w:rPr>
        <w:pPrChange w:id="29" w:author="BOUQUIER, JEAN-FRANCOIS, Vodafone Spain" w:date="2020-05-21T17:15:00Z">
          <w:pPr>
            <w:pStyle w:val="TOC2"/>
          </w:pPr>
        </w:pPrChange>
      </w:pPr>
      <w:ins w:id="30" w:author="BOUQUIER, JEAN-FRANCOIS, Vodafone Spain" w:date="2020-05-21T17:15:00Z">
        <w:r w:rsidRPr="00987508">
          <w:rPr>
            <w:rStyle w:val="Hyperlink"/>
          </w:rPr>
          <w:fldChar w:fldCharType="begin"/>
        </w:r>
        <w:r w:rsidRPr="00987508">
          <w:rPr>
            <w:rStyle w:val="Hyperlink"/>
          </w:rPr>
          <w:instrText xml:space="preserve"> </w:instrText>
        </w:r>
        <w:r>
          <w:instrText>HYPERLINK \l "_Toc40973747"</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2.5. Optical Domain Controller and NE Functions</w:t>
        </w:r>
        <w:r>
          <w:rPr>
            <w:webHidden/>
          </w:rPr>
          <w:tab/>
        </w:r>
        <w:r>
          <w:rPr>
            <w:webHidden/>
          </w:rPr>
          <w:fldChar w:fldCharType="begin"/>
        </w:r>
        <w:r>
          <w:rPr>
            <w:webHidden/>
          </w:rPr>
          <w:instrText xml:space="preserve"> PAGEREF _Toc40973747 \h </w:instrText>
        </w:r>
        <w:r>
          <w:rPr>
            <w:webHidden/>
          </w:rPr>
        </w:r>
      </w:ins>
      <w:r>
        <w:rPr>
          <w:webHidden/>
        </w:rPr>
        <w:fldChar w:fldCharType="separate"/>
      </w:r>
      <w:ins w:id="31" w:author="BOUQUIER, JEAN-FRANCOIS, Vodafone Spain" w:date="2020-05-21T17:15:00Z">
        <w:r>
          <w:rPr>
            <w:webHidden/>
          </w:rPr>
          <w:t>12</w:t>
        </w:r>
        <w:r>
          <w:rPr>
            <w:webHidden/>
          </w:rPr>
          <w:fldChar w:fldCharType="end"/>
        </w:r>
        <w:r w:rsidRPr="00987508">
          <w:rPr>
            <w:rStyle w:val="Hyperlink"/>
          </w:rPr>
          <w:fldChar w:fldCharType="end"/>
        </w:r>
      </w:ins>
    </w:p>
    <w:p w14:paraId="4B3FF1AF" w14:textId="2F4B8243" w:rsidR="00436E5A" w:rsidRDefault="00436E5A" w:rsidP="00436E5A">
      <w:pPr>
        <w:pStyle w:val="TOC1"/>
        <w:rPr>
          <w:ins w:id="32" w:author="BOUQUIER, JEAN-FRANCOIS, Vodafone Spain" w:date="2020-05-21T17:15:00Z"/>
          <w:rFonts w:asciiTheme="minorHAnsi" w:eastAsiaTheme="minorEastAsia" w:hAnsiTheme="minorHAnsi" w:cstheme="minorBidi"/>
          <w:sz w:val="22"/>
          <w:szCs w:val="22"/>
        </w:rPr>
      </w:pPr>
      <w:ins w:id="33" w:author="BOUQUIER, JEAN-FRANCOIS, Vodafone Spain" w:date="2020-05-21T17:15:00Z">
        <w:r w:rsidRPr="00987508">
          <w:rPr>
            <w:rStyle w:val="Hyperlink"/>
          </w:rPr>
          <w:fldChar w:fldCharType="begin"/>
        </w:r>
        <w:r w:rsidRPr="00987508">
          <w:rPr>
            <w:rStyle w:val="Hyperlink"/>
          </w:rPr>
          <w:instrText xml:space="preserve"> </w:instrText>
        </w:r>
        <w:r>
          <w:instrText>HYPERLINK \l "_Toc40973748"</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3. Multi-layer and multi-domain services scenarios</w:t>
        </w:r>
        <w:r>
          <w:rPr>
            <w:webHidden/>
          </w:rPr>
          <w:tab/>
        </w:r>
        <w:r>
          <w:rPr>
            <w:webHidden/>
          </w:rPr>
          <w:fldChar w:fldCharType="begin"/>
        </w:r>
        <w:r>
          <w:rPr>
            <w:webHidden/>
          </w:rPr>
          <w:instrText xml:space="preserve"> PAGEREF _Toc40973748 \h </w:instrText>
        </w:r>
        <w:r>
          <w:rPr>
            <w:webHidden/>
          </w:rPr>
        </w:r>
      </w:ins>
      <w:r>
        <w:rPr>
          <w:webHidden/>
        </w:rPr>
        <w:fldChar w:fldCharType="separate"/>
      </w:r>
      <w:ins w:id="34" w:author="BOUQUIER, JEAN-FRANCOIS, Vodafone Spain" w:date="2020-05-21T17:15:00Z">
        <w:r>
          <w:rPr>
            <w:webHidden/>
          </w:rPr>
          <w:t>12</w:t>
        </w:r>
        <w:r>
          <w:rPr>
            <w:webHidden/>
          </w:rPr>
          <w:fldChar w:fldCharType="end"/>
        </w:r>
        <w:r w:rsidRPr="00987508">
          <w:rPr>
            <w:rStyle w:val="Hyperlink"/>
          </w:rPr>
          <w:fldChar w:fldCharType="end"/>
        </w:r>
      </w:ins>
    </w:p>
    <w:p w14:paraId="6F27A0A3" w14:textId="628415BE" w:rsidR="00436E5A" w:rsidRDefault="00436E5A" w:rsidP="00436E5A">
      <w:pPr>
        <w:pStyle w:val="TOC1"/>
        <w:rPr>
          <w:ins w:id="35" w:author="BOUQUIER, JEAN-FRANCOIS, Vodafone Spain" w:date="2020-05-21T17:15:00Z"/>
          <w:rFonts w:asciiTheme="minorHAnsi" w:eastAsiaTheme="minorEastAsia" w:hAnsiTheme="minorHAnsi" w:cstheme="minorBidi"/>
          <w:sz w:val="22"/>
          <w:szCs w:val="22"/>
        </w:rPr>
        <w:pPrChange w:id="36" w:author="BOUQUIER, JEAN-FRANCOIS, Vodafone Spain" w:date="2020-05-21T17:15:00Z">
          <w:pPr>
            <w:pStyle w:val="TOC2"/>
          </w:pPr>
        </w:pPrChange>
      </w:pPr>
      <w:ins w:id="37" w:author="BOUQUIER, JEAN-FRANCOIS, Vodafone Spain" w:date="2020-05-21T17:15:00Z">
        <w:r w:rsidRPr="00987508">
          <w:rPr>
            <w:rStyle w:val="Hyperlink"/>
          </w:rPr>
          <w:fldChar w:fldCharType="begin"/>
        </w:r>
        <w:r w:rsidRPr="00987508">
          <w:rPr>
            <w:rStyle w:val="Hyperlink"/>
          </w:rPr>
          <w:instrText xml:space="preserve"> </w:instrText>
        </w:r>
        <w:r>
          <w:instrText>HYPERLINK \l "_Toc40973749"</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3.1. Scenario 1: network and service topology discovery</w:t>
        </w:r>
        <w:r>
          <w:rPr>
            <w:webHidden/>
          </w:rPr>
          <w:tab/>
        </w:r>
        <w:r>
          <w:rPr>
            <w:webHidden/>
          </w:rPr>
          <w:fldChar w:fldCharType="begin"/>
        </w:r>
        <w:r>
          <w:rPr>
            <w:webHidden/>
          </w:rPr>
          <w:instrText xml:space="preserve"> PAGEREF _Toc40973749 \h </w:instrText>
        </w:r>
        <w:r>
          <w:rPr>
            <w:webHidden/>
          </w:rPr>
        </w:r>
      </w:ins>
      <w:r>
        <w:rPr>
          <w:webHidden/>
        </w:rPr>
        <w:fldChar w:fldCharType="separate"/>
      </w:r>
      <w:ins w:id="38" w:author="BOUQUIER, JEAN-FRANCOIS, Vodafone Spain" w:date="2020-05-21T17:15:00Z">
        <w:r>
          <w:rPr>
            <w:webHidden/>
          </w:rPr>
          <w:t>12</w:t>
        </w:r>
        <w:r>
          <w:rPr>
            <w:webHidden/>
          </w:rPr>
          <w:fldChar w:fldCharType="end"/>
        </w:r>
        <w:r w:rsidRPr="00987508">
          <w:rPr>
            <w:rStyle w:val="Hyperlink"/>
          </w:rPr>
          <w:fldChar w:fldCharType="end"/>
        </w:r>
      </w:ins>
    </w:p>
    <w:p w14:paraId="5E4A73CA" w14:textId="2EFE0431" w:rsidR="00436E5A" w:rsidRDefault="00436E5A" w:rsidP="00436E5A">
      <w:pPr>
        <w:pStyle w:val="TOC1"/>
        <w:rPr>
          <w:ins w:id="39" w:author="BOUQUIER, JEAN-FRANCOIS, Vodafone Spain" w:date="2020-05-21T17:15:00Z"/>
          <w:rFonts w:asciiTheme="minorHAnsi" w:eastAsiaTheme="minorEastAsia" w:hAnsiTheme="minorHAnsi" w:cstheme="minorBidi"/>
          <w:sz w:val="22"/>
          <w:szCs w:val="22"/>
        </w:rPr>
        <w:pPrChange w:id="40" w:author="BOUQUIER, JEAN-FRANCOIS, Vodafone Spain" w:date="2020-05-21T17:15:00Z">
          <w:pPr>
            <w:pStyle w:val="TOC2"/>
          </w:pPr>
        </w:pPrChange>
      </w:pPr>
      <w:ins w:id="41" w:author="BOUQUIER, JEAN-FRANCOIS, Vodafone Spain" w:date="2020-05-21T17:15:00Z">
        <w:r w:rsidRPr="00987508">
          <w:rPr>
            <w:rStyle w:val="Hyperlink"/>
          </w:rPr>
          <w:fldChar w:fldCharType="begin"/>
        </w:r>
        <w:r w:rsidRPr="00987508">
          <w:rPr>
            <w:rStyle w:val="Hyperlink"/>
          </w:rPr>
          <w:instrText xml:space="preserve"> </w:instrText>
        </w:r>
        <w:r>
          <w:instrText>HYPERLINK \l "_Toc40973750"</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3.2. Scenario 2: L3VPN/L2VPN establishment</w:t>
        </w:r>
        <w:r>
          <w:rPr>
            <w:webHidden/>
          </w:rPr>
          <w:tab/>
        </w:r>
        <w:r>
          <w:rPr>
            <w:webHidden/>
          </w:rPr>
          <w:fldChar w:fldCharType="begin"/>
        </w:r>
        <w:r>
          <w:rPr>
            <w:webHidden/>
          </w:rPr>
          <w:instrText xml:space="preserve"> PAGEREF _Toc40973750 \h </w:instrText>
        </w:r>
        <w:r>
          <w:rPr>
            <w:webHidden/>
          </w:rPr>
        </w:r>
      </w:ins>
      <w:r>
        <w:rPr>
          <w:webHidden/>
        </w:rPr>
        <w:fldChar w:fldCharType="separate"/>
      </w:r>
      <w:ins w:id="42" w:author="BOUQUIER, JEAN-FRANCOIS, Vodafone Spain" w:date="2020-05-21T17:15:00Z">
        <w:r>
          <w:rPr>
            <w:webHidden/>
          </w:rPr>
          <w:t>12</w:t>
        </w:r>
        <w:r>
          <w:rPr>
            <w:webHidden/>
          </w:rPr>
          <w:fldChar w:fldCharType="end"/>
        </w:r>
        <w:r w:rsidRPr="00987508">
          <w:rPr>
            <w:rStyle w:val="Hyperlink"/>
          </w:rPr>
          <w:fldChar w:fldCharType="end"/>
        </w:r>
      </w:ins>
    </w:p>
    <w:p w14:paraId="6948FFD8" w14:textId="3A64B4B8" w:rsidR="00436E5A" w:rsidRDefault="00436E5A" w:rsidP="00436E5A">
      <w:pPr>
        <w:pStyle w:val="TOC1"/>
        <w:rPr>
          <w:ins w:id="43" w:author="BOUQUIER, JEAN-FRANCOIS, Vodafone Spain" w:date="2020-05-21T17:15:00Z"/>
          <w:rFonts w:asciiTheme="minorHAnsi" w:eastAsiaTheme="minorEastAsia" w:hAnsiTheme="minorHAnsi" w:cstheme="minorBidi"/>
          <w:sz w:val="22"/>
          <w:szCs w:val="22"/>
        </w:rPr>
      </w:pPr>
      <w:ins w:id="44" w:author="BOUQUIER, JEAN-FRANCOIS, Vodafone Spain" w:date="2020-05-21T17:15:00Z">
        <w:r w:rsidRPr="00987508">
          <w:rPr>
            <w:rStyle w:val="Hyperlink"/>
          </w:rPr>
          <w:fldChar w:fldCharType="begin"/>
        </w:r>
        <w:r w:rsidRPr="00987508">
          <w:rPr>
            <w:rStyle w:val="Hyperlink"/>
          </w:rPr>
          <w:instrText xml:space="preserve"> </w:instrText>
        </w:r>
        <w:r>
          <w:instrText>HYPERLINK \l "_Toc40973751"</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4. Security Considerations</w:t>
        </w:r>
        <w:r>
          <w:rPr>
            <w:webHidden/>
          </w:rPr>
          <w:tab/>
        </w:r>
        <w:r>
          <w:rPr>
            <w:webHidden/>
          </w:rPr>
          <w:fldChar w:fldCharType="begin"/>
        </w:r>
        <w:r>
          <w:rPr>
            <w:webHidden/>
          </w:rPr>
          <w:instrText xml:space="preserve"> PAGEREF _Toc40973751 \h </w:instrText>
        </w:r>
        <w:r>
          <w:rPr>
            <w:webHidden/>
          </w:rPr>
        </w:r>
      </w:ins>
      <w:r>
        <w:rPr>
          <w:webHidden/>
        </w:rPr>
        <w:fldChar w:fldCharType="separate"/>
      </w:r>
      <w:ins w:id="45" w:author="BOUQUIER, JEAN-FRANCOIS, Vodafone Spain" w:date="2020-05-21T17:15:00Z">
        <w:r>
          <w:rPr>
            <w:webHidden/>
          </w:rPr>
          <w:t>13</w:t>
        </w:r>
        <w:r>
          <w:rPr>
            <w:webHidden/>
          </w:rPr>
          <w:fldChar w:fldCharType="end"/>
        </w:r>
        <w:r w:rsidRPr="00987508">
          <w:rPr>
            <w:rStyle w:val="Hyperlink"/>
          </w:rPr>
          <w:fldChar w:fldCharType="end"/>
        </w:r>
      </w:ins>
    </w:p>
    <w:p w14:paraId="308BFE27" w14:textId="2DB8121E" w:rsidR="00436E5A" w:rsidRDefault="00436E5A" w:rsidP="00436E5A">
      <w:pPr>
        <w:pStyle w:val="TOC1"/>
        <w:rPr>
          <w:ins w:id="46" w:author="BOUQUIER, JEAN-FRANCOIS, Vodafone Spain" w:date="2020-05-21T17:15:00Z"/>
          <w:rFonts w:asciiTheme="minorHAnsi" w:eastAsiaTheme="minorEastAsia" w:hAnsiTheme="minorHAnsi" w:cstheme="minorBidi"/>
          <w:sz w:val="22"/>
          <w:szCs w:val="22"/>
        </w:rPr>
      </w:pPr>
      <w:ins w:id="47" w:author="BOUQUIER, JEAN-FRANCOIS, Vodafone Spain" w:date="2020-05-21T17:15:00Z">
        <w:r w:rsidRPr="00987508">
          <w:rPr>
            <w:rStyle w:val="Hyperlink"/>
          </w:rPr>
          <w:fldChar w:fldCharType="begin"/>
        </w:r>
        <w:r w:rsidRPr="00987508">
          <w:rPr>
            <w:rStyle w:val="Hyperlink"/>
          </w:rPr>
          <w:instrText xml:space="preserve"> </w:instrText>
        </w:r>
        <w:r>
          <w:instrText>HYPERLINK \l "_Toc40973752"</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5. Operational Considerations</w:t>
        </w:r>
        <w:r>
          <w:rPr>
            <w:webHidden/>
          </w:rPr>
          <w:tab/>
        </w:r>
        <w:r>
          <w:rPr>
            <w:webHidden/>
          </w:rPr>
          <w:fldChar w:fldCharType="begin"/>
        </w:r>
        <w:r>
          <w:rPr>
            <w:webHidden/>
          </w:rPr>
          <w:instrText xml:space="preserve"> PAGEREF _Toc40973752 \h </w:instrText>
        </w:r>
        <w:r>
          <w:rPr>
            <w:webHidden/>
          </w:rPr>
        </w:r>
      </w:ins>
      <w:r>
        <w:rPr>
          <w:webHidden/>
        </w:rPr>
        <w:fldChar w:fldCharType="separate"/>
      </w:r>
      <w:ins w:id="48" w:author="BOUQUIER, JEAN-FRANCOIS, Vodafone Spain" w:date="2020-05-21T17:15:00Z">
        <w:r>
          <w:rPr>
            <w:webHidden/>
          </w:rPr>
          <w:t>13</w:t>
        </w:r>
        <w:r>
          <w:rPr>
            <w:webHidden/>
          </w:rPr>
          <w:fldChar w:fldCharType="end"/>
        </w:r>
        <w:r w:rsidRPr="00987508">
          <w:rPr>
            <w:rStyle w:val="Hyperlink"/>
          </w:rPr>
          <w:fldChar w:fldCharType="end"/>
        </w:r>
      </w:ins>
    </w:p>
    <w:p w14:paraId="05A1DB3D" w14:textId="081E551A" w:rsidR="00436E5A" w:rsidRDefault="00436E5A" w:rsidP="00436E5A">
      <w:pPr>
        <w:pStyle w:val="TOC1"/>
        <w:rPr>
          <w:ins w:id="49" w:author="BOUQUIER, JEAN-FRANCOIS, Vodafone Spain" w:date="2020-05-21T17:15:00Z"/>
          <w:rFonts w:asciiTheme="minorHAnsi" w:eastAsiaTheme="minorEastAsia" w:hAnsiTheme="minorHAnsi" w:cstheme="minorBidi"/>
          <w:sz w:val="22"/>
          <w:szCs w:val="22"/>
        </w:rPr>
      </w:pPr>
      <w:ins w:id="50" w:author="BOUQUIER, JEAN-FRANCOIS, Vodafone Spain" w:date="2020-05-21T17:15:00Z">
        <w:r w:rsidRPr="00987508">
          <w:rPr>
            <w:rStyle w:val="Hyperlink"/>
          </w:rPr>
          <w:fldChar w:fldCharType="begin"/>
        </w:r>
        <w:r w:rsidRPr="00987508">
          <w:rPr>
            <w:rStyle w:val="Hyperlink"/>
          </w:rPr>
          <w:instrText xml:space="preserve"> </w:instrText>
        </w:r>
        <w:r>
          <w:instrText>HYPERLINK \l "_Toc40973753"</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6. IANA Considerations</w:t>
        </w:r>
        <w:r>
          <w:rPr>
            <w:webHidden/>
          </w:rPr>
          <w:tab/>
        </w:r>
        <w:r>
          <w:rPr>
            <w:webHidden/>
          </w:rPr>
          <w:fldChar w:fldCharType="begin"/>
        </w:r>
        <w:r>
          <w:rPr>
            <w:webHidden/>
          </w:rPr>
          <w:instrText xml:space="preserve"> PAGEREF _Toc40973753 \h </w:instrText>
        </w:r>
        <w:r>
          <w:rPr>
            <w:webHidden/>
          </w:rPr>
        </w:r>
      </w:ins>
      <w:r>
        <w:rPr>
          <w:webHidden/>
        </w:rPr>
        <w:fldChar w:fldCharType="separate"/>
      </w:r>
      <w:ins w:id="51" w:author="BOUQUIER, JEAN-FRANCOIS, Vodafone Spain" w:date="2020-05-21T17:15:00Z">
        <w:r>
          <w:rPr>
            <w:webHidden/>
          </w:rPr>
          <w:t>13</w:t>
        </w:r>
        <w:r>
          <w:rPr>
            <w:webHidden/>
          </w:rPr>
          <w:fldChar w:fldCharType="end"/>
        </w:r>
        <w:r w:rsidRPr="00987508">
          <w:rPr>
            <w:rStyle w:val="Hyperlink"/>
          </w:rPr>
          <w:fldChar w:fldCharType="end"/>
        </w:r>
      </w:ins>
    </w:p>
    <w:p w14:paraId="2D646810" w14:textId="4CDF636B" w:rsidR="00436E5A" w:rsidRDefault="00436E5A" w:rsidP="00436E5A">
      <w:pPr>
        <w:pStyle w:val="TOC1"/>
        <w:rPr>
          <w:ins w:id="52" w:author="BOUQUIER, JEAN-FRANCOIS, Vodafone Spain" w:date="2020-05-21T17:15:00Z"/>
          <w:rFonts w:asciiTheme="minorHAnsi" w:eastAsiaTheme="minorEastAsia" w:hAnsiTheme="minorHAnsi" w:cstheme="minorBidi"/>
          <w:sz w:val="22"/>
          <w:szCs w:val="22"/>
        </w:rPr>
      </w:pPr>
      <w:ins w:id="53" w:author="BOUQUIER, JEAN-FRANCOIS, Vodafone Spain" w:date="2020-05-21T17:15:00Z">
        <w:r w:rsidRPr="00987508">
          <w:rPr>
            <w:rStyle w:val="Hyperlink"/>
          </w:rPr>
          <w:fldChar w:fldCharType="begin"/>
        </w:r>
        <w:r w:rsidRPr="00987508">
          <w:rPr>
            <w:rStyle w:val="Hyperlink"/>
          </w:rPr>
          <w:instrText xml:space="preserve"> </w:instrText>
        </w:r>
        <w:r>
          <w:instrText>HYPERLINK \l "_Toc40973754"</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7. References</w:t>
        </w:r>
        <w:r>
          <w:rPr>
            <w:webHidden/>
          </w:rPr>
          <w:tab/>
        </w:r>
        <w:r>
          <w:rPr>
            <w:webHidden/>
          </w:rPr>
          <w:fldChar w:fldCharType="begin"/>
        </w:r>
        <w:r>
          <w:rPr>
            <w:webHidden/>
          </w:rPr>
          <w:instrText xml:space="preserve"> PAGEREF _Toc40973754 \h </w:instrText>
        </w:r>
        <w:r>
          <w:rPr>
            <w:webHidden/>
          </w:rPr>
        </w:r>
      </w:ins>
      <w:r>
        <w:rPr>
          <w:webHidden/>
        </w:rPr>
        <w:fldChar w:fldCharType="separate"/>
      </w:r>
      <w:ins w:id="54" w:author="BOUQUIER, JEAN-FRANCOIS, Vodafone Spain" w:date="2020-05-21T17:15:00Z">
        <w:r>
          <w:rPr>
            <w:webHidden/>
          </w:rPr>
          <w:t>13</w:t>
        </w:r>
        <w:r>
          <w:rPr>
            <w:webHidden/>
          </w:rPr>
          <w:fldChar w:fldCharType="end"/>
        </w:r>
        <w:r w:rsidRPr="00987508">
          <w:rPr>
            <w:rStyle w:val="Hyperlink"/>
          </w:rPr>
          <w:fldChar w:fldCharType="end"/>
        </w:r>
      </w:ins>
    </w:p>
    <w:p w14:paraId="7FF8EA6D" w14:textId="38F8F602" w:rsidR="00436E5A" w:rsidRDefault="00436E5A" w:rsidP="00436E5A">
      <w:pPr>
        <w:pStyle w:val="TOC1"/>
        <w:rPr>
          <w:ins w:id="55" w:author="BOUQUIER, JEAN-FRANCOIS, Vodafone Spain" w:date="2020-05-21T17:15:00Z"/>
          <w:rFonts w:asciiTheme="minorHAnsi" w:eastAsiaTheme="minorEastAsia" w:hAnsiTheme="minorHAnsi" w:cstheme="minorBidi"/>
          <w:sz w:val="22"/>
          <w:szCs w:val="22"/>
        </w:rPr>
        <w:pPrChange w:id="56" w:author="BOUQUIER, JEAN-FRANCOIS, Vodafone Spain" w:date="2020-05-21T17:15:00Z">
          <w:pPr>
            <w:pStyle w:val="TOC2"/>
          </w:pPr>
        </w:pPrChange>
      </w:pPr>
      <w:ins w:id="57" w:author="BOUQUIER, JEAN-FRANCOIS, Vodafone Spain" w:date="2020-05-21T17:15:00Z">
        <w:r w:rsidRPr="00987508">
          <w:rPr>
            <w:rStyle w:val="Hyperlink"/>
          </w:rPr>
          <w:fldChar w:fldCharType="begin"/>
        </w:r>
        <w:r w:rsidRPr="00987508">
          <w:rPr>
            <w:rStyle w:val="Hyperlink"/>
          </w:rPr>
          <w:instrText xml:space="preserve"> </w:instrText>
        </w:r>
        <w:r>
          <w:instrText>HYPERLINK \l "_Toc40973755"</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7.1. Normative References</w:t>
        </w:r>
        <w:r>
          <w:rPr>
            <w:webHidden/>
          </w:rPr>
          <w:tab/>
        </w:r>
        <w:r>
          <w:rPr>
            <w:webHidden/>
          </w:rPr>
          <w:fldChar w:fldCharType="begin"/>
        </w:r>
        <w:r>
          <w:rPr>
            <w:webHidden/>
          </w:rPr>
          <w:instrText xml:space="preserve"> PAGEREF _Toc40973755 \h </w:instrText>
        </w:r>
        <w:r>
          <w:rPr>
            <w:webHidden/>
          </w:rPr>
        </w:r>
      </w:ins>
      <w:r>
        <w:rPr>
          <w:webHidden/>
        </w:rPr>
        <w:fldChar w:fldCharType="separate"/>
      </w:r>
      <w:ins w:id="58" w:author="BOUQUIER, JEAN-FRANCOIS, Vodafone Spain" w:date="2020-05-21T17:15:00Z">
        <w:r>
          <w:rPr>
            <w:webHidden/>
          </w:rPr>
          <w:t>13</w:t>
        </w:r>
        <w:r>
          <w:rPr>
            <w:webHidden/>
          </w:rPr>
          <w:fldChar w:fldCharType="end"/>
        </w:r>
        <w:r w:rsidRPr="00987508">
          <w:rPr>
            <w:rStyle w:val="Hyperlink"/>
          </w:rPr>
          <w:fldChar w:fldCharType="end"/>
        </w:r>
      </w:ins>
    </w:p>
    <w:p w14:paraId="0B4655C8" w14:textId="4CDA530A" w:rsidR="00436E5A" w:rsidRDefault="00436E5A" w:rsidP="00436E5A">
      <w:pPr>
        <w:pStyle w:val="TOC1"/>
        <w:rPr>
          <w:ins w:id="59" w:author="BOUQUIER, JEAN-FRANCOIS, Vodafone Spain" w:date="2020-05-21T17:15:00Z"/>
          <w:rFonts w:asciiTheme="minorHAnsi" w:eastAsiaTheme="minorEastAsia" w:hAnsiTheme="minorHAnsi" w:cstheme="minorBidi"/>
          <w:sz w:val="22"/>
          <w:szCs w:val="22"/>
        </w:rPr>
        <w:pPrChange w:id="60" w:author="BOUQUIER, JEAN-FRANCOIS, Vodafone Spain" w:date="2020-05-21T17:15:00Z">
          <w:pPr>
            <w:pStyle w:val="TOC2"/>
          </w:pPr>
        </w:pPrChange>
      </w:pPr>
      <w:ins w:id="61" w:author="BOUQUIER, JEAN-FRANCOIS, Vodafone Spain" w:date="2020-05-21T17:15:00Z">
        <w:r w:rsidRPr="00987508">
          <w:rPr>
            <w:rStyle w:val="Hyperlink"/>
          </w:rPr>
          <w:fldChar w:fldCharType="begin"/>
        </w:r>
        <w:r w:rsidRPr="00987508">
          <w:rPr>
            <w:rStyle w:val="Hyperlink"/>
          </w:rPr>
          <w:instrText xml:space="preserve"> </w:instrText>
        </w:r>
        <w:r>
          <w:instrText>HYPERLINK \l "_Toc40973756"</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7.2. Informative References</w:t>
        </w:r>
        <w:r>
          <w:rPr>
            <w:webHidden/>
          </w:rPr>
          <w:tab/>
        </w:r>
        <w:r>
          <w:rPr>
            <w:webHidden/>
          </w:rPr>
          <w:fldChar w:fldCharType="begin"/>
        </w:r>
        <w:r>
          <w:rPr>
            <w:webHidden/>
          </w:rPr>
          <w:instrText xml:space="preserve"> PAGEREF _Toc40973756 \h </w:instrText>
        </w:r>
        <w:r>
          <w:rPr>
            <w:webHidden/>
          </w:rPr>
        </w:r>
      </w:ins>
      <w:r>
        <w:rPr>
          <w:webHidden/>
        </w:rPr>
        <w:fldChar w:fldCharType="separate"/>
      </w:r>
      <w:ins w:id="62" w:author="BOUQUIER, JEAN-FRANCOIS, Vodafone Spain" w:date="2020-05-21T17:15:00Z">
        <w:r>
          <w:rPr>
            <w:webHidden/>
          </w:rPr>
          <w:t>14</w:t>
        </w:r>
        <w:r>
          <w:rPr>
            <w:webHidden/>
          </w:rPr>
          <w:fldChar w:fldCharType="end"/>
        </w:r>
        <w:r w:rsidRPr="00987508">
          <w:rPr>
            <w:rStyle w:val="Hyperlink"/>
          </w:rPr>
          <w:fldChar w:fldCharType="end"/>
        </w:r>
      </w:ins>
    </w:p>
    <w:p w14:paraId="245588A3" w14:textId="0AC9B79C" w:rsidR="00436E5A" w:rsidRDefault="00436E5A" w:rsidP="00436E5A">
      <w:pPr>
        <w:pStyle w:val="TOC1"/>
        <w:rPr>
          <w:ins w:id="63" w:author="BOUQUIER, JEAN-FRANCOIS, Vodafone Spain" w:date="2020-05-21T17:15:00Z"/>
          <w:rFonts w:asciiTheme="minorHAnsi" w:eastAsiaTheme="minorEastAsia" w:hAnsiTheme="minorHAnsi" w:cstheme="minorBidi"/>
          <w:sz w:val="22"/>
          <w:szCs w:val="22"/>
        </w:rPr>
      </w:pPr>
      <w:ins w:id="64" w:author="BOUQUIER, JEAN-FRANCOIS, Vodafone Spain" w:date="2020-05-21T17:15:00Z">
        <w:r w:rsidRPr="00987508">
          <w:rPr>
            <w:rStyle w:val="Hyperlink"/>
          </w:rPr>
          <w:fldChar w:fldCharType="begin"/>
        </w:r>
        <w:r w:rsidRPr="00987508">
          <w:rPr>
            <w:rStyle w:val="Hyperlink"/>
          </w:rPr>
          <w:instrText xml:space="preserve"> </w:instrText>
        </w:r>
        <w:r>
          <w:instrText>HYPERLINK \l "_Toc40973757"</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8. Acknowledgments</w:t>
        </w:r>
        <w:r>
          <w:rPr>
            <w:webHidden/>
          </w:rPr>
          <w:tab/>
        </w:r>
        <w:r>
          <w:rPr>
            <w:webHidden/>
          </w:rPr>
          <w:fldChar w:fldCharType="begin"/>
        </w:r>
        <w:r>
          <w:rPr>
            <w:webHidden/>
          </w:rPr>
          <w:instrText xml:space="preserve"> PAGEREF _Toc40973757 \h </w:instrText>
        </w:r>
        <w:r>
          <w:rPr>
            <w:webHidden/>
          </w:rPr>
        </w:r>
      </w:ins>
      <w:r>
        <w:rPr>
          <w:webHidden/>
        </w:rPr>
        <w:fldChar w:fldCharType="separate"/>
      </w:r>
      <w:ins w:id="65" w:author="BOUQUIER, JEAN-FRANCOIS, Vodafone Spain" w:date="2020-05-21T17:15:00Z">
        <w:r>
          <w:rPr>
            <w:webHidden/>
          </w:rPr>
          <w:t>16</w:t>
        </w:r>
        <w:r>
          <w:rPr>
            <w:webHidden/>
          </w:rPr>
          <w:fldChar w:fldCharType="end"/>
        </w:r>
        <w:r w:rsidRPr="00987508">
          <w:rPr>
            <w:rStyle w:val="Hyperlink"/>
          </w:rPr>
          <w:fldChar w:fldCharType="end"/>
        </w:r>
      </w:ins>
    </w:p>
    <w:p w14:paraId="0067AACA" w14:textId="1692CC2D" w:rsidR="00436E5A" w:rsidRDefault="00436E5A" w:rsidP="00436E5A">
      <w:pPr>
        <w:pStyle w:val="TOC1"/>
        <w:rPr>
          <w:ins w:id="66" w:author="BOUQUIER, JEAN-FRANCOIS, Vodafone Spain" w:date="2020-05-21T17:15:00Z"/>
          <w:rFonts w:asciiTheme="minorHAnsi" w:eastAsiaTheme="minorEastAsia" w:hAnsiTheme="minorHAnsi" w:cstheme="minorBidi"/>
          <w:sz w:val="22"/>
          <w:szCs w:val="22"/>
        </w:rPr>
        <w:pPrChange w:id="67" w:author="BOUQUIER, JEAN-FRANCOIS, Vodafone Spain" w:date="2020-05-21T17:15:00Z">
          <w:pPr>
            <w:pStyle w:val="TOC1"/>
            <w:tabs>
              <w:tab w:val="left" w:pos="2592"/>
            </w:tabs>
          </w:pPr>
        </w:pPrChange>
      </w:pPr>
      <w:ins w:id="68" w:author="BOUQUIER, JEAN-FRANCOIS, Vodafone Spain" w:date="2020-05-21T17:15:00Z">
        <w:r w:rsidRPr="00987508">
          <w:rPr>
            <w:rStyle w:val="Hyperlink"/>
          </w:rPr>
          <w:fldChar w:fldCharType="begin"/>
        </w:r>
        <w:r w:rsidRPr="00987508">
          <w:rPr>
            <w:rStyle w:val="Hyperlink"/>
          </w:rPr>
          <w:instrText xml:space="preserve"> </w:instrText>
        </w:r>
        <w:r>
          <w:instrText>HYPERLINK \l "_Toc40973758"</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Appendix A.</w:t>
        </w:r>
        <w:r>
          <w:rPr>
            <w:rFonts w:asciiTheme="minorHAnsi" w:eastAsiaTheme="minorEastAsia" w:hAnsiTheme="minorHAnsi" w:cstheme="minorBidi"/>
            <w:sz w:val="22"/>
            <w:szCs w:val="22"/>
          </w:rPr>
          <w:tab/>
        </w:r>
        <w:r w:rsidRPr="00987508">
          <w:rPr>
            <w:rStyle w:val="Hyperlink"/>
          </w:rPr>
          <w:t>Multi-layer and multi-domain resiliency</w:t>
        </w:r>
        <w:r>
          <w:rPr>
            <w:webHidden/>
          </w:rPr>
          <w:tab/>
        </w:r>
        <w:r>
          <w:rPr>
            <w:webHidden/>
          </w:rPr>
          <w:fldChar w:fldCharType="begin"/>
        </w:r>
        <w:r>
          <w:rPr>
            <w:webHidden/>
          </w:rPr>
          <w:instrText xml:space="preserve"> PAGEREF _Toc40973758 \h </w:instrText>
        </w:r>
        <w:r>
          <w:rPr>
            <w:webHidden/>
          </w:rPr>
        </w:r>
      </w:ins>
      <w:r>
        <w:rPr>
          <w:webHidden/>
        </w:rPr>
        <w:fldChar w:fldCharType="separate"/>
      </w:r>
      <w:ins w:id="69" w:author="BOUQUIER, JEAN-FRANCOIS, Vodafone Spain" w:date="2020-05-21T17:15:00Z">
        <w:r>
          <w:rPr>
            <w:webHidden/>
          </w:rPr>
          <w:t>17</w:t>
        </w:r>
        <w:r>
          <w:rPr>
            <w:webHidden/>
          </w:rPr>
          <w:fldChar w:fldCharType="end"/>
        </w:r>
        <w:r w:rsidRPr="00987508">
          <w:rPr>
            <w:rStyle w:val="Hyperlink"/>
          </w:rPr>
          <w:fldChar w:fldCharType="end"/>
        </w:r>
      </w:ins>
    </w:p>
    <w:p w14:paraId="240FA522" w14:textId="4BB7B46A" w:rsidR="00436E5A" w:rsidRDefault="00436E5A" w:rsidP="00436E5A">
      <w:pPr>
        <w:pStyle w:val="TOC1"/>
        <w:rPr>
          <w:ins w:id="70" w:author="BOUQUIER, JEAN-FRANCOIS, Vodafone Spain" w:date="2020-05-21T17:15:00Z"/>
          <w:rFonts w:asciiTheme="minorHAnsi" w:eastAsiaTheme="minorEastAsia" w:hAnsiTheme="minorHAnsi" w:cstheme="minorBidi"/>
          <w:sz w:val="22"/>
          <w:szCs w:val="22"/>
        </w:rPr>
        <w:pPrChange w:id="71" w:author="BOUQUIER, JEAN-FRANCOIS, Vodafone Spain" w:date="2020-05-21T17:15:00Z">
          <w:pPr>
            <w:pStyle w:val="TOC2"/>
            <w:tabs>
              <w:tab w:val="left" w:pos="1728"/>
            </w:tabs>
          </w:pPr>
        </w:pPrChange>
      </w:pPr>
      <w:ins w:id="72" w:author="BOUQUIER, JEAN-FRANCOIS, Vodafone Spain" w:date="2020-05-21T17:15:00Z">
        <w:r w:rsidRPr="00987508">
          <w:rPr>
            <w:rStyle w:val="Hyperlink"/>
          </w:rPr>
          <w:fldChar w:fldCharType="begin"/>
        </w:r>
        <w:r w:rsidRPr="00987508">
          <w:rPr>
            <w:rStyle w:val="Hyperlink"/>
          </w:rPr>
          <w:instrText xml:space="preserve"> </w:instrText>
        </w:r>
        <w:r>
          <w:instrText>HYPERLINK \l "_Toc40973759"</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A.1.</w:t>
        </w:r>
        <w:r>
          <w:rPr>
            <w:rFonts w:asciiTheme="minorHAnsi" w:eastAsiaTheme="minorEastAsia" w:hAnsiTheme="minorHAnsi" w:cstheme="minorBidi"/>
            <w:sz w:val="22"/>
            <w:szCs w:val="22"/>
          </w:rPr>
          <w:tab/>
        </w:r>
        <w:r w:rsidRPr="00987508">
          <w:rPr>
            <w:rStyle w:val="Hyperlink"/>
          </w:rPr>
          <w:t>Maintenance Window</w:t>
        </w:r>
        <w:r>
          <w:rPr>
            <w:webHidden/>
          </w:rPr>
          <w:tab/>
        </w:r>
        <w:r>
          <w:rPr>
            <w:webHidden/>
          </w:rPr>
          <w:fldChar w:fldCharType="begin"/>
        </w:r>
        <w:r>
          <w:rPr>
            <w:webHidden/>
          </w:rPr>
          <w:instrText xml:space="preserve"> PAGEREF _Toc40973759 \h </w:instrText>
        </w:r>
        <w:r>
          <w:rPr>
            <w:webHidden/>
          </w:rPr>
        </w:r>
      </w:ins>
      <w:r>
        <w:rPr>
          <w:webHidden/>
        </w:rPr>
        <w:fldChar w:fldCharType="separate"/>
      </w:r>
      <w:ins w:id="73" w:author="BOUQUIER, JEAN-FRANCOIS, Vodafone Spain" w:date="2020-05-21T17:15:00Z">
        <w:r>
          <w:rPr>
            <w:webHidden/>
          </w:rPr>
          <w:t>17</w:t>
        </w:r>
        <w:r>
          <w:rPr>
            <w:webHidden/>
          </w:rPr>
          <w:fldChar w:fldCharType="end"/>
        </w:r>
        <w:r w:rsidRPr="00987508">
          <w:rPr>
            <w:rStyle w:val="Hyperlink"/>
          </w:rPr>
          <w:fldChar w:fldCharType="end"/>
        </w:r>
      </w:ins>
    </w:p>
    <w:p w14:paraId="073EC11A" w14:textId="57BA1171" w:rsidR="00436E5A" w:rsidRDefault="00436E5A" w:rsidP="00436E5A">
      <w:pPr>
        <w:pStyle w:val="TOC1"/>
        <w:rPr>
          <w:ins w:id="74" w:author="BOUQUIER, JEAN-FRANCOIS, Vodafone Spain" w:date="2020-05-21T17:15:00Z"/>
          <w:rFonts w:asciiTheme="minorHAnsi" w:eastAsiaTheme="minorEastAsia" w:hAnsiTheme="minorHAnsi" w:cstheme="minorBidi"/>
          <w:sz w:val="22"/>
          <w:szCs w:val="22"/>
        </w:rPr>
        <w:pPrChange w:id="75" w:author="BOUQUIER, JEAN-FRANCOIS, Vodafone Spain" w:date="2020-05-21T17:15:00Z">
          <w:pPr>
            <w:pStyle w:val="TOC2"/>
            <w:tabs>
              <w:tab w:val="left" w:pos="1728"/>
            </w:tabs>
          </w:pPr>
        </w:pPrChange>
      </w:pPr>
      <w:ins w:id="76" w:author="BOUQUIER, JEAN-FRANCOIS, Vodafone Spain" w:date="2020-05-21T17:15:00Z">
        <w:r w:rsidRPr="00987508">
          <w:rPr>
            <w:rStyle w:val="Hyperlink"/>
          </w:rPr>
          <w:fldChar w:fldCharType="begin"/>
        </w:r>
        <w:r w:rsidRPr="00987508">
          <w:rPr>
            <w:rStyle w:val="Hyperlink"/>
          </w:rPr>
          <w:instrText xml:space="preserve"> </w:instrText>
        </w:r>
        <w:r>
          <w:instrText>HYPERLINK \l "_Toc40973760"</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A.2.</w:t>
        </w:r>
        <w:r>
          <w:rPr>
            <w:rFonts w:asciiTheme="minorHAnsi" w:eastAsiaTheme="minorEastAsia" w:hAnsiTheme="minorHAnsi" w:cstheme="minorBidi"/>
            <w:sz w:val="22"/>
            <w:szCs w:val="22"/>
          </w:rPr>
          <w:tab/>
        </w:r>
        <w:r w:rsidRPr="00987508">
          <w:rPr>
            <w:rStyle w:val="Hyperlink"/>
          </w:rPr>
          <w:t>Router port failure</w:t>
        </w:r>
        <w:r>
          <w:rPr>
            <w:webHidden/>
          </w:rPr>
          <w:tab/>
        </w:r>
        <w:r>
          <w:rPr>
            <w:webHidden/>
          </w:rPr>
          <w:fldChar w:fldCharType="begin"/>
        </w:r>
        <w:r>
          <w:rPr>
            <w:webHidden/>
          </w:rPr>
          <w:instrText xml:space="preserve"> PAGEREF _Toc40973760 \h </w:instrText>
        </w:r>
        <w:r>
          <w:rPr>
            <w:webHidden/>
          </w:rPr>
        </w:r>
      </w:ins>
      <w:r>
        <w:rPr>
          <w:webHidden/>
        </w:rPr>
        <w:fldChar w:fldCharType="separate"/>
      </w:r>
      <w:ins w:id="77" w:author="BOUQUIER, JEAN-FRANCOIS, Vodafone Spain" w:date="2020-05-21T17:15:00Z">
        <w:r>
          <w:rPr>
            <w:webHidden/>
          </w:rPr>
          <w:t>17</w:t>
        </w:r>
        <w:r>
          <w:rPr>
            <w:webHidden/>
          </w:rPr>
          <w:fldChar w:fldCharType="end"/>
        </w:r>
        <w:r w:rsidRPr="00987508">
          <w:rPr>
            <w:rStyle w:val="Hyperlink"/>
          </w:rPr>
          <w:fldChar w:fldCharType="end"/>
        </w:r>
      </w:ins>
    </w:p>
    <w:p w14:paraId="0D82C9B5" w14:textId="0A044FB4" w:rsidR="00436E5A" w:rsidRDefault="00436E5A" w:rsidP="00436E5A">
      <w:pPr>
        <w:pStyle w:val="TOC1"/>
        <w:rPr>
          <w:ins w:id="78" w:author="BOUQUIER, JEAN-FRANCOIS, Vodafone Spain" w:date="2020-05-21T17:15:00Z"/>
          <w:rFonts w:asciiTheme="minorHAnsi" w:eastAsiaTheme="minorEastAsia" w:hAnsiTheme="minorHAnsi" w:cstheme="minorBidi"/>
          <w:sz w:val="22"/>
          <w:szCs w:val="22"/>
        </w:rPr>
      </w:pPr>
      <w:ins w:id="79" w:author="BOUQUIER, JEAN-FRANCOIS, Vodafone Spain" w:date="2020-05-21T17:15:00Z">
        <w:r w:rsidRPr="00987508">
          <w:rPr>
            <w:rStyle w:val="Hyperlink"/>
          </w:rPr>
          <w:fldChar w:fldCharType="begin"/>
        </w:r>
        <w:r w:rsidRPr="00987508">
          <w:rPr>
            <w:rStyle w:val="Hyperlink"/>
          </w:rPr>
          <w:instrText xml:space="preserve"> </w:instrText>
        </w:r>
        <w:r>
          <w:instrText>HYPERLINK \l "_Toc40973761"</w:instrText>
        </w:r>
        <w:r w:rsidRPr="00987508">
          <w:rPr>
            <w:rStyle w:val="Hyperlink"/>
          </w:rPr>
          <w:instrText xml:space="preserve"> </w:instrText>
        </w:r>
        <w:r w:rsidRPr="00987508">
          <w:rPr>
            <w:rStyle w:val="Hyperlink"/>
          </w:rPr>
        </w:r>
        <w:r w:rsidRPr="00987508">
          <w:rPr>
            <w:rStyle w:val="Hyperlink"/>
          </w:rPr>
          <w:fldChar w:fldCharType="separate"/>
        </w:r>
        <w:r w:rsidRPr="00987508">
          <w:rPr>
            <w:rStyle w:val="Hyperlink"/>
          </w:rPr>
          <w:t>Authors’ Addresses</w:t>
        </w:r>
        <w:r>
          <w:rPr>
            <w:webHidden/>
          </w:rPr>
          <w:tab/>
        </w:r>
        <w:r>
          <w:rPr>
            <w:webHidden/>
          </w:rPr>
          <w:fldChar w:fldCharType="begin"/>
        </w:r>
        <w:r>
          <w:rPr>
            <w:webHidden/>
          </w:rPr>
          <w:instrText xml:space="preserve"> PAGEREF _Toc40973761 \h </w:instrText>
        </w:r>
        <w:r>
          <w:rPr>
            <w:webHidden/>
          </w:rPr>
        </w:r>
      </w:ins>
      <w:r>
        <w:rPr>
          <w:webHidden/>
        </w:rPr>
        <w:fldChar w:fldCharType="separate"/>
      </w:r>
      <w:ins w:id="80" w:author="BOUQUIER, JEAN-FRANCOIS, Vodafone Spain" w:date="2020-05-21T17:15:00Z">
        <w:r>
          <w:rPr>
            <w:webHidden/>
          </w:rPr>
          <w:t>17</w:t>
        </w:r>
        <w:r>
          <w:rPr>
            <w:webHidden/>
          </w:rPr>
          <w:fldChar w:fldCharType="end"/>
        </w:r>
        <w:r w:rsidRPr="00987508">
          <w:rPr>
            <w:rStyle w:val="Hyperlink"/>
          </w:rPr>
          <w:fldChar w:fldCharType="end"/>
        </w:r>
      </w:ins>
    </w:p>
    <w:p w14:paraId="19194B78" w14:textId="71C8A4FC" w:rsidR="00A51A2E" w:rsidDel="00436E5A" w:rsidRDefault="00A51A2E" w:rsidP="00436E5A">
      <w:pPr>
        <w:pStyle w:val="TOC1"/>
        <w:rPr>
          <w:del w:id="81" w:author="BOUQUIER, JEAN-FRANCOIS, Vodafone Spain" w:date="2020-05-21T17:15:00Z"/>
          <w:rFonts w:asciiTheme="minorHAnsi" w:eastAsiaTheme="minorEastAsia" w:hAnsiTheme="minorHAnsi" w:cstheme="minorBidi"/>
          <w:sz w:val="22"/>
          <w:szCs w:val="22"/>
          <w:lang w:eastAsia="zh-CN"/>
        </w:rPr>
        <w:pPrChange w:id="82" w:author="BOUQUIER, JEAN-FRANCOIS, Vodafone Spain" w:date="2020-05-21T17:15:00Z">
          <w:pPr>
            <w:pStyle w:val="TOC1"/>
          </w:pPr>
        </w:pPrChange>
      </w:pPr>
      <w:del w:id="83" w:author="BOUQUIER, JEAN-FRANCOIS, Vodafone Spain" w:date="2020-05-21T17:15:00Z">
        <w:r w:rsidRPr="00436E5A" w:rsidDel="00436E5A">
          <w:rPr>
            <w:rPrChange w:id="84" w:author="BOUQUIER, JEAN-FRANCOIS, Vodafone Spain" w:date="2020-05-21T17:15:00Z">
              <w:rPr>
                <w:rStyle w:val="Hyperlink"/>
              </w:rPr>
            </w:rPrChange>
          </w:rPr>
          <w:delText>1. Introduction</w:delText>
        </w:r>
        <w:r w:rsidDel="00436E5A">
          <w:rPr>
            <w:webHidden/>
          </w:rPr>
          <w:tab/>
          <w:delText>2</w:delText>
        </w:r>
      </w:del>
    </w:p>
    <w:p w14:paraId="7A70EBAB" w14:textId="375334B1" w:rsidR="00A51A2E" w:rsidDel="00436E5A" w:rsidRDefault="00A51A2E" w:rsidP="00436E5A">
      <w:pPr>
        <w:pStyle w:val="TOC1"/>
        <w:rPr>
          <w:del w:id="85" w:author="BOUQUIER, JEAN-FRANCOIS, Vodafone Spain" w:date="2020-05-21T17:15:00Z"/>
          <w:rFonts w:asciiTheme="minorHAnsi" w:eastAsiaTheme="minorEastAsia" w:hAnsiTheme="minorHAnsi" w:cstheme="minorBidi"/>
          <w:sz w:val="22"/>
          <w:szCs w:val="22"/>
          <w:lang w:eastAsia="zh-CN"/>
        </w:rPr>
        <w:pPrChange w:id="86" w:author="BOUQUIER, JEAN-FRANCOIS, Vodafone Spain" w:date="2020-05-21T17:15:00Z">
          <w:pPr>
            <w:pStyle w:val="TOC1"/>
          </w:pPr>
        </w:pPrChange>
      </w:pPr>
      <w:del w:id="87" w:author="BOUQUIER, JEAN-FRANCOIS, Vodafone Spain" w:date="2020-05-21T17:15:00Z">
        <w:r w:rsidRPr="00436E5A" w:rsidDel="00436E5A">
          <w:rPr>
            <w:rPrChange w:id="88" w:author="BOUQUIER, JEAN-FRANCOIS, Vodafone Spain" w:date="2020-05-21T17:15:00Z">
              <w:rPr>
                <w:rStyle w:val="Hyperlink"/>
              </w:rPr>
            </w:rPrChange>
          </w:rPr>
          <w:delText>2. Reference architecture and network scenario</w:delText>
        </w:r>
        <w:r w:rsidDel="00436E5A">
          <w:rPr>
            <w:webHidden/>
          </w:rPr>
          <w:tab/>
          <w:delText>3</w:delText>
        </w:r>
      </w:del>
    </w:p>
    <w:p w14:paraId="590DFE59" w14:textId="5A97260E" w:rsidR="00A51A2E" w:rsidDel="00436E5A" w:rsidRDefault="00A51A2E" w:rsidP="00436E5A">
      <w:pPr>
        <w:pStyle w:val="TOC1"/>
        <w:rPr>
          <w:del w:id="89" w:author="BOUQUIER, JEAN-FRANCOIS, Vodafone Spain" w:date="2020-05-21T17:15:00Z"/>
          <w:rFonts w:asciiTheme="minorHAnsi" w:eastAsiaTheme="minorEastAsia" w:hAnsiTheme="minorHAnsi" w:cstheme="minorBidi"/>
          <w:sz w:val="22"/>
          <w:szCs w:val="22"/>
          <w:lang w:eastAsia="zh-CN"/>
        </w:rPr>
        <w:pPrChange w:id="90" w:author="BOUQUIER, JEAN-FRANCOIS, Vodafone Spain" w:date="2020-05-21T17:15:00Z">
          <w:pPr>
            <w:pStyle w:val="TOC2"/>
          </w:pPr>
        </w:pPrChange>
      </w:pPr>
      <w:del w:id="91" w:author="BOUQUIER, JEAN-FRANCOIS, Vodafone Spain" w:date="2020-05-21T17:15:00Z">
        <w:r w:rsidRPr="00436E5A" w:rsidDel="00436E5A">
          <w:rPr>
            <w:rPrChange w:id="92" w:author="BOUQUIER, JEAN-FRANCOIS, Vodafone Spain" w:date="2020-05-21T17:15:00Z">
              <w:rPr>
                <w:rStyle w:val="Hyperlink"/>
              </w:rPr>
            </w:rPrChange>
          </w:rPr>
          <w:delText>2.1. L2/L3VPN/VN Service Request by the Customer</w:delText>
        </w:r>
        <w:r w:rsidDel="00436E5A">
          <w:rPr>
            <w:webHidden/>
          </w:rPr>
          <w:tab/>
          <w:delText>3</w:delText>
        </w:r>
      </w:del>
    </w:p>
    <w:p w14:paraId="08E386A9" w14:textId="59A5201D" w:rsidR="00A51A2E" w:rsidDel="00436E5A" w:rsidRDefault="00A51A2E" w:rsidP="00436E5A">
      <w:pPr>
        <w:pStyle w:val="TOC1"/>
        <w:rPr>
          <w:del w:id="93" w:author="BOUQUIER, JEAN-FRANCOIS, Vodafone Spain" w:date="2020-05-21T17:15:00Z"/>
          <w:rFonts w:asciiTheme="minorHAnsi" w:eastAsiaTheme="minorEastAsia" w:hAnsiTheme="minorHAnsi" w:cstheme="minorBidi"/>
          <w:sz w:val="22"/>
          <w:szCs w:val="22"/>
          <w:lang w:eastAsia="zh-CN"/>
        </w:rPr>
        <w:pPrChange w:id="94" w:author="BOUQUIER, JEAN-FRANCOIS, Vodafone Spain" w:date="2020-05-21T17:15:00Z">
          <w:pPr>
            <w:pStyle w:val="TOC2"/>
          </w:pPr>
        </w:pPrChange>
      </w:pPr>
      <w:del w:id="95" w:author="BOUQUIER, JEAN-FRANCOIS, Vodafone Spain" w:date="2020-05-21T17:15:00Z">
        <w:r w:rsidRPr="00436E5A" w:rsidDel="00436E5A">
          <w:rPr>
            <w:rPrChange w:id="96" w:author="BOUQUIER, JEAN-FRANCOIS, Vodafone Spain" w:date="2020-05-21T17:15:00Z">
              <w:rPr>
                <w:rStyle w:val="Hyperlink"/>
              </w:rPr>
            </w:rPrChange>
          </w:rPr>
          <w:delText>2.2. Service and Network Orchestration</w:delText>
        </w:r>
        <w:r w:rsidDel="00436E5A">
          <w:rPr>
            <w:webHidden/>
          </w:rPr>
          <w:tab/>
          <w:delText>3</w:delText>
        </w:r>
      </w:del>
    </w:p>
    <w:p w14:paraId="1BB1AB35" w14:textId="3FF01958" w:rsidR="00A51A2E" w:rsidDel="00436E5A" w:rsidRDefault="00A51A2E" w:rsidP="00436E5A">
      <w:pPr>
        <w:pStyle w:val="TOC1"/>
        <w:rPr>
          <w:del w:id="97" w:author="BOUQUIER, JEAN-FRANCOIS, Vodafone Spain" w:date="2020-05-21T17:15:00Z"/>
          <w:rFonts w:asciiTheme="minorHAnsi" w:eastAsiaTheme="minorEastAsia" w:hAnsiTheme="minorHAnsi" w:cstheme="minorBidi"/>
          <w:sz w:val="22"/>
          <w:szCs w:val="22"/>
          <w:lang w:eastAsia="zh-CN"/>
        </w:rPr>
        <w:pPrChange w:id="98" w:author="BOUQUIER, JEAN-FRANCOIS, Vodafone Spain" w:date="2020-05-21T17:15:00Z">
          <w:pPr>
            <w:pStyle w:val="TOC2"/>
          </w:pPr>
        </w:pPrChange>
      </w:pPr>
      <w:del w:id="99" w:author="BOUQUIER, JEAN-FRANCOIS, Vodafone Spain" w:date="2020-05-21T17:15:00Z">
        <w:r w:rsidRPr="00436E5A" w:rsidDel="00436E5A">
          <w:rPr>
            <w:rPrChange w:id="100" w:author="BOUQUIER, JEAN-FRANCOIS, Vodafone Spain" w:date="2020-05-21T17:15:00Z">
              <w:rPr>
                <w:rStyle w:val="Hyperlink"/>
              </w:rPr>
            </w:rPrChange>
          </w:rPr>
          <w:delText>2.3. IP/MPLS Domain Controller and NE Functions</w:delText>
        </w:r>
        <w:r w:rsidDel="00436E5A">
          <w:rPr>
            <w:webHidden/>
          </w:rPr>
          <w:tab/>
          <w:delText>3</w:delText>
        </w:r>
      </w:del>
    </w:p>
    <w:p w14:paraId="0A01D15F" w14:textId="3DD06424" w:rsidR="00A51A2E" w:rsidDel="00436E5A" w:rsidRDefault="00A51A2E" w:rsidP="00436E5A">
      <w:pPr>
        <w:pStyle w:val="TOC1"/>
        <w:rPr>
          <w:del w:id="101" w:author="BOUQUIER, JEAN-FRANCOIS, Vodafone Spain" w:date="2020-05-21T17:15:00Z"/>
          <w:rFonts w:asciiTheme="minorHAnsi" w:eastAsiaTheme="minorEastAsia" w:hAnsiTheme="minorHAnsi" w:cstheme="minorBidi"/>
          <w:sz w:val="22"/>
          <w:szCs w:val="22"/>
          <w:lang w:eastAsia="zh-CN"/>
        </w:rPr>
        <w:pPrChange w:id="102" w:author="BOUQUIER, JEAN-FRANCOIS, Vodafone Spain" w:date="2020-05-21T17:15:00Z">
          <w:pPr>
            <w:pStyle w:val="TOC2"/>
          </w:pPr>
        </w:pPrChange>
      </w:pPr>
      <w:del w:id="103" w:author="BOUQUIER, JEAN-FRANCOIS, Vodafone Spain" w:date="2020-05-21T17:15:00Z">
        <w:r w:rsidRPr="00436E5A" w:rsidDel="00436E5A">
          <w:rPr>
            <w:rPrChange w:id="104" w:author="BOUQUIER, JEAN-FRANCOIS, Vodafone Spain" w:date="2020-05-21T17:15:00Z">
              <w:rPr>
                <w:rStyle w:val="Hyperlink"/>
              </w:rPr>
            </w:rPrChange>
          </w:rPr>
          <w:delText>2.4. Optical Domain Controller and NE Functions</w:delText>
        </w:r>
        <w:r w:rsidDel="00436E5A">
          <w:rPr>
            <w:webHidden/>
          </w:rPr>
          <w:tab/>
          <w:delText>3</w:delText>
        </w:r>
      </w:del>
    </w:p>
    <w:p w14:paraId="02C9D712" w14:textId="4823C725" w:rsidR="00A51A2E" w:rsidDel="00436E5A" w:rsidRDefault="00A51A2E" w:rsidP="00436E5A">
      <w:pPr>
        <w:pStyle w:val="TOC1"/>
        <w:rPr>
          <w:del w:id="105" w:author="BOUQUIER, JEAN-FRANCOIS, Vodafone Spain" w:date="2020-05-21T17:15:00Z"/>
          <w:rFonts w:asciiTheme="minorHAnsi" w:eastAsiaTheme="minorEastAsia" w:hAnsiTheme="minorHAnsi" w:cstheme="minorBidi"/>
          <w:sz w:val="22"/>
          <w:szCs w:val="22"/>
          <w:lang w:eastAsia="zh-CN"/>
        </w:rPr>
        <w:pPrChange w:id="106" w:author="BOUQUIER, JEAN-FRANCOIS, Vodafone Spain" w:date="2020-05-21T17:15:00Z">
          <w:pPr>
            <w:pStyle w:val="TOC1"/>
          </w:pPr>
        </w:pPrChange>
      </w:pPr>
      <w:del w:id="107" w:author="BOUQUIER, JEAN-FRANCOIS, Vodafone Spain" w:date="2020-05-21T17:15:00Z">
        <w:r w:rsidRPr="00436E5A" w:rsidDel="00436E5A">
          <w:rPr>
            <w:rPrChange w:id="108" w:author="BOUQUIER, JEAN-FRANCOIS, Vodafone Spain" w:date="2020-05-21T17:15:00Z">
              <w:rPr>
                <w:rStyle w:val="Hyperlink"/>
              </w:rPr>
            </w:rPrChange>
          </w:rPr>
          <w:delText>3. Multi-layer and multi-domain services scenarios</w:delText>
        </w:r>
        <w:r w:rsidDel="00436E5A">
          <w:rPr>
            <w:webHidden/>
          </w:rPr>
          <w:tab/>
          <w:delText>3</w:delText>
        </w:r>
      </w:del>
    </w:p>
    <w:p w14:paraId="144C91CD" w14:textId="54E792C3" w:rsidR="00A51A2E" w:rsidDel="00436E5A" w:rsidRDefault="00A51A2E" w:rsidP="00436E5A">
      <w:pPr>
        <w:pStyle w:val="TOC1"/>
        <w:rPr>
          <w:del w:id="109" w:author="BOUQUIER, JEAN-FRANCOIS, Vodafone Spain" w:date="2020-05-21T17:15:00Z"/>
          <w:rFonts w:asciiTheme="minorHAnsi" w:eastAsiaTheme="minorEastAsia" w:hAnsiTheme="minorHAnsi" w:cstheme="minorBidi"/>
          <w:sz w:val="22"/>
          <w:szCs w:val="22"/>
          <w:lang w:eastAsia="zh-CN"/>
        </w:rPr>
        <w:pPrChange w:id="110" w:author="BOUQUIER, JEAN-FRANCOIS, Vodafone Spain" w:date="2020-05-21T17:15:00Z">
          <w:pPr>
            <w:pStyle w:val="TOC2"/>
          </w:pPr>
        </w:pPrChange>
      </w:pPr>
      <w:del w:id="111" w:author="BOUQUIER, JEAN-FRANCOIS, Vodafone Spain" w:date="2020-05-21T17:15:00Z">
        <w:r w:rsidRPr="00436E5A" w:rsidDel="00436E5A">
          <w:rPr>
            <w:rPrChange w:id="112" w:author="BOUQUIER, JEAN-FRANCOIS, Vodafone Spain" w:date="2020-05-21T17:15:00Z">
              <w:rPr>
                <w:rStyle w:val="Hyperlink"/>
              </w:rPr>
            </w:rPrChange>
          </w:rPr>
          <w:delText>3.1. Scenario 1: network and service topology discovery</w:delText>
        </w:r>
        <w:r w:rsidDel="00436E5A">
          <w:rPr>
            <w:webHidden/>
          </w:rPr>
          <w:tab/>
          <w:delText>3</w:delText>
        </w:r>
      </w:del>
    </w:p>
    <w:p w14:paraId="58822B28" w14:textId="624F0980" w:rsidR="00A51A2E" w:rsidDel="00436E5A" w:rsidRDefault="00A51A2E" w:rsidP="00436E5A">
      <w:pPr>
        <w:pStyle w:val="TOC1"/>
        <w:rPr>
          <w:del w:id="113" w:author="BOUQUIER, JEAN-FRANCOIS, Vodafone Spain" w:date="2020-05-21T17:15:00Z"/>
          <w:rFonts w:asciiTheme="minorHAnsi" w:eastAsiaTheme="minorEastAsia" w:hAnsiTheme="minorHAnsi" w:cstheme="minorBidi"/>
          <w:sz w:val="22"/>
          <w:szCs w:val="22"/>
          <w:lang w:eastAsia="zh-CN"/>
        </w:rPr>
        <w:pPrChange w:id="114" w:author="BOUQUIER, JEAN-FRANCOIS, Vodafone Spain" w:date="2020-05-21T17:15:00Z">
          <w:pPr>
            <w:pStyle w:val="TOC2"/>
          </w:pPr>
        </w:pPrChange>
      </w:pPr>
      <w:del w:id="115" w:author="BOUQUIER, JEAN-FRANCOIS, Vodafone Spain" w:date="2020-05-21T17:15:00Z">
        <w:r w:rsidRPr="00436E5A" w:rsidDel="00436E5A">
          <w:rPr>
            <w:rPrChange w:id="116" w:author="BOUQUIER, JEAN-FRANCOIS, Vodafone Spain" w:date="2020-05-21T17:15:00Z">
              <w:rPr>
                <w:rStyle w:val="Hyperlink"/>
              </w:rPr>
            </w:rPrChange>
          </w:rPr>
          <w:delText>3.2. Scenario 2: L3VPN/L2VPN establishment</w:delText>
        </w:r>
        <w:r w:rsidDel="00436E5A">
          <w:rPr>
            <w:webHidden/>
          </w:rPr>
          <w:tab/>
          <w:delText>3</w:delText>
        </w:r>
      </w:del>
    </w:p>
    <w:p w14:paraId="14BE8B87" w14:textId="59A335F5" w:rsidR="00A51A2E" w:rsidDel="00436E5A" w:rsidRDefault="00A51A2E" w:rsidP="00436E5A">
      <w:pPr>
        <w:pStyle w:val="TOC1"/>
        <w:rPr>
          <w:del w:id="117" w:author="BOUQUIER, JEAN-FRANCOIS, Vodafone Spain" w:date="2020-05-21T17:15:00Z"/>
          <w:rFonts w:asciiTheme="minorHAnsi" w:eastAsiaTheme="minorEastAsia" w:hAnsiTheme="minorHAnsi" w:cstheme="minorBidi"/>
          <w:sz w:val="22"/>
          <w:szCs w:val="22"/>
          <w:lang w:eastAsia="zh-CN"/>
        </w:rPr>
        <w:pPrChange w:id="118" w:author="BOUQUIER, JEAN-FRANCOIS, Vodafone Spain" w:date="2020-05-21T17:15:00Z">
          <w:pPr>
            <w:pStyle w:val="TOC1"/>
          </w:pPr>
        </w:pPrChange>
      </w:pPr>
      <w:del w:id="119" w:author="BOUQUIER, JEAN-FRANCOIS, Vodafone Spain" w:date="2020-05-21T17:15:00Z">
        <w:r w:rsidRPr="00436E5A" w:rsidDel="00436E5A">
          <w:rPr>
            <w:rPrChange w:id="120" w:author="BOUQUIER, JEAN-FRANCOIS, Vodafone Spain" w:date="2020-05-21T17:15:00Z">
              <w:rPr>
                <w:rStyle w:val="Hyperlink"/>
              </w:rPr>
            </w:rPrChange>
          </w:rPr>
          <w:delText>4. Security Considerations</w:delText>
        </w:r>
        <w:r w:rsidDel="00436E5A">
          <w:rPr>
            <w:webHidden/>
          </w:rPr>
          <w:tab/>
          <w:delText>3</w:delText>
        </w:r>
      </w:del>
    </w:p>
    <w:p w14:paraId="6CFB8664" w14:textId="0B1D81A6" w:rsidR="00A51A2E" w:rsidDel="00436E5A" w:rsidRDefault="00A51A2E" w:rsidP="00436E5A">
      <w:pPr>
        <w:pStyle w:val="TOC1"/>
        <w:rPr>
          <w:del w:id="121" w:author="BOUQUIER, JEAN-FRANCOIS, Vodafone Spain" w:date="2020-05-21T17:15:00Z"/>
          <w:rFonts w:asciiTheme="minorHAnsi" w:eastAsiaTheme="minorEastAsia" w:hAnsiTheme="minorHAnsi" w:cstheme="minorBidi"/>
          <w:sz w:val="22"/>
          <w:szCs w:val="22"/>
          <w:lang w:eastAsia="zh-CN"/>
        </w:rPr>
        <w:pPrChange w:id="122" w:author="BOUQUIER, JEAN-FRANCOIS, Vodafone Spain" w:date="2020-05-21T17:15:00Z">
          <w:pPr>
            <w:pStyle w:val="TOC1"/>
          </w:pPr>
        </w:pPrChange>
      </w:pPr>
      <w:del w:id="123" w:author="BOUQUIER, JEAN-FRANCOIS, Vodafone Spain" w:date="2020-05-21T17:15:00Z">
        <w:r w:rsidRPr="00436E5A" w:rsidDel="00436E5A">
          <w:rPr>
            <w:rPrChange w:id="124" w:author="BOUQUIER, JEAN-FRANCOIS, Vodafone Spain" w:date="2020-05-21T17:15:00Z">
              <w:rPr>
                <w:rStyle w:val="Hyperlink"/>
              </w:rPr>
            </w:rPrChange>
          </w:rPr>
          <w:delText>5. Operational Considerations</w:delText>
        </w:r>
        <w:r w:rsidDel="00436E5A">
          <w:rPr>
            <w:webHidden/>
          </w:rPr>
          <w:tab/>
          <w:delText>3</w:delText>
        </w:r>
      </w:del>
    </w:p>
    <w:p w14:paraId="085FAE0E" w14:textId="7340D0A6" w:rsidR="00A51A2E" w:rsidDel="00436E5A" w:rsidRDefault="00A51A2E" w:rsidP="00436E5A">
      <w:pPr>
        <w:pStyle w:val="TOC1"/>
        <w:rPr>
          <w:del w:id="125" w:author="BOUQUIER, JEAN-FRANCOIS, Vodafone Spain" w:date="2020-05-21T17:15:00Z"/>
          <w:rFonts w:asciiTheme="minorHAnsi" w:eastAsiaTheme="minorEastAsia" w:hAnsiTheme="minorHAnsi" w:cstheme="minorBidi"/>
          <w:sz w:val="22"/>
          <w:szCs w:val="22"/>
          <w:lang w:eastAsia="zh-CN"/>
        </w:rPr>
        <w:pPrChange w:id="126" w:author="BOUQUIER, JEAN-FRANCOIS, Vodafone Spain" w:date="2020-05-21T17:15:00Z">
          <w:pPr>
            <w:pStyle w:val="TOC1"/>
          </w:pPr>
        </w:pPrChange>
      </w:pPr>
      <w:del w:id="127" w:author="BOUQUIER, JEAN-FRANCOIS, Vodafone Spain" w:date="2020-05-21T17:15:00Z">
        <w:r w:rsidRPr="00436E5A" w:rsidDel="00436E5A">
          <w:rPr>
            <w:rPrChange w:id="128" w:author="BOUQUIER, JEAN-FRANCOIS, Vodafone Spain" w:date="2020-05-21T17:15:00Z">
              <w:rPr>
                <w:rStyle w:val="Hyperlink"/>
              </w:rPr>
            </w:rPrChange>
          </w:rPr>
          <w:delText>6. IANA Considerations</w:delText>
        </w:r>
        <w:r w:rsidDel="00436E5A">
          <w:rPr>
            <w:webHidden/>
          </w:rPr>
          <w:tab/>
          <w:delText>4</w:delText>
        </w:r>
      </w:del>
    </w:p>
    <w:p w14:paraId="59A50F26" w14:textId="3BFC38C5" w:rsidR="00A51A2E" w:rsidDel="00436E5A" w:rsidRDefault="00A51A2E" w:rsidP="00436E5A">
      <w:pPr>
        <w:pStyle w:val="TOC1"/>
        <w:rPr>
          <w:del w:id="129" w:author="BOUQUIER, JEAN-FRANCOIS, Vodafone Spain" w:date="2020-05-21T17:15:00Z"/>
          <w:rFonts w:asciiTheme="minorHAnsi" w:eastAsiaTheme="minorEastAsia" w:hAnsiTheme="minorHAnsi" w:cstheme="minorBidi"/>
          <w:sz w:val="22"/>
          <w:szCs w:val="22"/>
          <w:lang w:eastAsia="zh-CN"/>
        </w:rPr>
        <w:pPrChange w:id="130" w:author="BOUQUIER, JEAN-FRANCOIS, Vodafone Spain" w:date="2020-05-21T17:15:00Z">
          <w:pPr>
            <w:pStyle w:val="TOC1"/>
          </w:pPr>
        </w:pPrChange>
      </w:pPr>
      <w:del w:id="131" w:author="BOUQUIER, JEAN-FRANCOIS, Vodafone Spain" w:date="2020-05-21T17:15:00Z">
        <w:r w:rsidRPr="00436E5A" w:rsidDel="00436E5A">
          <w:rPr>
            <w:rPrChange w:id="132" w:author="BOUQUIER, JEAN-FRANCOIS, Vodafone Spain" w:date="2020-05-21T17:15:00Z">
              <w:rPr>
                <w:rStyle w:val="Hyperlink"/>
              </w:rPr>
            </w:rPrChange>
          </w:rPr>
          <w:lastRenderedPageBreak/>
          <w:delText>7. References</w:delText>
        </w:r>
        <w:r w:rsidDel="00436E5A">
          <w:rPr>
            <w:webHidden/>
          </w:rPr>
          <w:tab/>
          <w:delText>4</w:delText>
        </w:r>
      </w:del>
    </w:p>
    <w:p w14:paraId="2C430A42" w14:textId="20EF3550" w:rsidR="00A51A2E" w:rsidDel="00436E5A" w:rsidRDefault="00A51A2E" w:rsidP="00436E5A">
      <w:pPr>
        <w:pStyle w:val="TOC1"/>
        <w:rPr>
          <w:del w:id="133" w:author="BOUQUIER, JEAN-FRANCOIS, Vodafone Spain" w:date="2020-05-21T17:15:00Z"/>
          <w:rFonts w:asciiTheme="minorHAnsi" w:eastAsiaTheme="minorEastAsia" w:hAnsiTheme="minorHAnsi" w:cstheme="minorBidi"/>
          <w:sz w:val="22"/>
          <w:szCs w:val="22"/>
          <w:lang w:eastAsia="zh-CN"/>
        </w:rPr>
        <w:pPrChange w:id="134" w:author="BOUQUIER, JEAN-FRANCOIS, Vodafone Spain" w:date="2020-05-21T17:15:00Z">
          <w:pPr>
            <w:pStyle w:val="TOC2"/>
          </w:pPr>
        </w:pPrChange>
      </w:pPr>
      <w:del w:id="135" w:author="BOUQUIER, JEAN-FRANCOIS, Vodafone Spain" w:date="2020-05-21T17:15:00Z">
        <w:r w:rsidRPr="00436E5A" w:rsidDel="00436E5A">
          <w:rPr>
            <w:rPrChange w:id="136" w:author="BOUQUIER, JEAN-FRANCOIS, Vodafone Spain" w:date="2020-05-21T17:15:00Z">
              <w:rPr>
                <w:rStyle w:val="Hyperlink"/>
              </w:rPr>
            </w:rPrChange>
          </w:rPr>
          <w:delText>7.1. Normative References</w:delText>
        </w:r>
        <w:r w:rsidDel="00436E5A">
          <w:rPr>
            <w:webHidden/>
          </w:rPr>
          <w:tab/>
          <w:delText>4</w:delText>
        </w:r>
      </w:del>
    </w:p>
    <w:p w14:paraId="22ED5D92" w14:textId="0032C6CE" w:rsidR="00A51A2E" w:rsidDel="00436E5A" w:rsidRDefault="00A51A2E" w:rsidP="00436E5A">
      <w:pPr>
        <w:pStyle w:val="TOC1"/>
        <w:rPr>
          <w:del w:id="137" w:author="BOUQUIER, JEAN-FRANCOIS, Vodafone Spain" w:date="2020-05-21T17:15:00Z"/>
          <w:rFonts w:asciiTheme="minorHAnsi" w:eastAsiaTheme="minorEastAsia" w:hAnsiTheme="minorHAnsi" w:cstheme="minorBidi"/>
          <w:sz w:val="22"/>
          <w:szCs w:val="22"/>
          <w:lang w:eastAsia="zh-CN"/>
        </w:rPr>
        <w:pPrChange w:id="138" w:author="BOUQUIER, JEAN-FRANCOIS, Vodafone Spain" w:date="2020-05-21T17:15:00Z">
          <w:pPr>
            <w:pStyle w:val="TOC2"/>
          </w:pPr>
        </w:pPrChange>
      </w:pPr>
      <w:del w:id="139" w:author="BOUQUIER, JEAN-FRANCOIS, Vodafone Spain" w:date="2020-05-21T17:15:00Z">
        <w:r w:rsidRPr="00436E5A" w:rsidDel="00436E5A">
          <w:rPr>
            <w:rPrChange w:id="140" w:author="BOUQUIER, JEAN-FRANCOIS, Vodafone Spain" w:date="2020-05-21T17:15:00Z">
              <w:rPr>
                <w:rStyle w:val="Hyperlink"/>
              </w:rPr>
            </w:rPrChange>
          </w:rPr>
          <w:delText>7.2. Informative References</w:delText>
        </w:r>
        <w:r w:rsidDel="00436E5A">
          <w:rPr>
            <w:webHidden/>
          </w:rPr>
          <w:tab/>
          <w:delText>5</w:delText>
        </w:r>
      </w:del>
    </w:p>
    <w:p w14:paraId="072B6A7B" w14:textId="54172A48" w:rsidR="00A51A2E" w:rsidDel="00436E5A" w:rsidRDefault="00A51A2E" w:rsidP="00436E5A">
      <w:pPr>
        <w:pStyle w:val="TOC1"/>
        <w:rPr>
          <w:del w:id="141" w:author="BOUQUIER, JEAN-FRANCOIS, Vodafone Spain" w:date="2020-05-21T17:15:00Z"/>
          <w:rFonts w:asciiTheme="minorHAnsi" w:eastAsiaTheme="minorEastAsia" w:hAnsiTheme="minorHAnsi" w:cstheme="minorBidi"/>
          <w:sz w:val="22"/>
          <w:szCs w:val="22"/>
          <w:lang w:eastAsia="zh-CN"/>
        </w:rPr>
        <w:pPrChange w:id="142" w:author="BOUQUIER, JEAN-FRANCOIS, Vodafone Spain" w:date="2020-05-21T17:15:00Z">
          <w:pPr>
            <w:pStyle w:val="TOC1"/>
          </w:pPr>
        </w:pPrChange>
      </w:pPr>
      <w:del w:id="143" w:author="BOUQUIER, JEAN-FRANCOIS, Vodafone Spain" w:date="2020-05-21T17:15:00Z">
        <w:r w:rsidRPr="00436E5A" w:rsidDel="00436E5A">
          <w:rPr>
            <w:rPrChange w:id="144" w:author="BOUQUIER, JEAN-FRANCOIS, Vodafone Spain" w:date="2020-05-21T17:15:00Z">
              <w:rPr>
                <w:rStyle w:val="Hyperlink"/>
              </w:rPr>
            </w:rPrChange>
          </w:rPr>
          <w:delText>8. Acknowledgments</w:delText>
        </w:r>
        <w:r w:rsidDel="00436E5A">
          <w:rPr>
            <w:webHidden/>
          </w:rPr>
          <w:tab/>
          <w:delText>6</w:delText>
        </w:r>
      </w:del>
    </w:p>
    <w:p w14:paraId="27A0AC41" w14:textId="729BA6F3" w:rsidR="00A51A2E" w:rsidDel="00436E5A" w:rsidRDefault="00A51A2E" w:rsidP="00436E5A">
      <w:pPr>
        <w:pStyle w:val="TOC1"/>
        <w:rPr>
          <w:del w:id="145" w:author="BOUQUIER, JEAN-FRANCOIS, Vodafone Spain" w:date="2020-05-21T17:15:00Z"/>
          <w:rFonts w:asciiTheme="minorHAnsi" w:eastAsiaTheme="minorEastAsia" w:hAnsiTheme="minorHAnsi" w:cstheme="minorBidi"/>
          <w:sz w:val="22"/>
          <w:szCs w:val="22"/>
          <w:lang w:eastAsia="zh-CN"/>
        </w:rPr>
        <w:pPrChange w:id="146" w:author="BOUQUIER, JEAN-FRANCOIS, Vodafone Spain" w:date="2020-05-21T17:15:00Z">
          <w:pPr>
            <w:pStyle w:val="TOC1"/>
            <w:tabs>
              <w:tab w:val="left" w:pos="2592"/>
            </w:tabs>
          </w:pPr>
        </w:pPrChange>
      </w:pPr>
      <w:del w:id="147" w:author="BOUQUIER, JEAN-FRANCOIS, Vodafone Spain" w:date="2020-05-21T17:15:00Z">
        <w:r w:rsidRPr="00436E5A" w:rsidDel="00436E5A">
          <w:rPr>
            <w:rPrChange w:id="148" w:author="BOUQUIER, JEAN-FRANCOIS, Vodafone Spain" w:date="2020-05-21T17:15:00Z">
              <w:rPr>
                <w:rStyle w:val="Hyperlink"/>
              </w:rPr>
            </w:rPrChange>
          </w:rPr>
          <w:delText>Appendix A.</w:delText>
        </w:r>
        <w:r w:rsidDel="00436E5A">
          <w:rPr>
            <w:rFonts w:asciiTheme="minorHAnsi" w:eastAsiaTheme="minorEastAsia" w:hAnsiTheme="minorHAnsi" w:cstheme="minorBidi"/>
            <w:sz w:val="22"/>
            <w:szCs w:val="22"/>
            <w:lang w:eastAsia="zh-CN"/>
          </w:rPr>
          <w:tab/>
        </w:r>
        <w:r w:rsidRPr="00436E5A" w:rsidDel="00436E5A">
          <w:rPr>
            <w:rPrChange w:id="149" w:author="BOUQUIER, JEAN-FRANCOIS, Vodafone Spain" w:date="2020-05-21T17:15:00Z">
              <w:rPr>
                <w:rStyle w:val="Hyperlink"/>
              </w:rPr>
            </w:rPrChange>
          </w:rPr>
          <w:delText>Multi-layer and multi-domain resiliency</w:delText>
        </w:r>
        <w:r w:rsidDel="00436E5A">
          <w:rPr>
            <w:webHidden/>
          </w:rPr>
          <w:tab/>
          <w:delText>7</w:delText>
        </w:r>
      </w:del>
    </w:p>
    <w:p w14:paraId="59FCFC99" w14:textId="79FCDAB2" w:rsidR="00A51A2E" w:rsidDel="00436E5A" w:rsidRDefault="00A51A2E" w:rsidP="00436E5A">
      <w:pPr>
        <w:pStyle w:val="TOC1"/>
        <w:rPr>
          <w:del w:id="150" w:author="BOUQUIER, JEAN-FRANCOIS, Vodafone Spain" w:date="2020-05-21T17:15:00Z"/>
          <w:rFonts w:asciiTheme="minorHAnsi" w:eastAsiaTheme="minorEastAsia" w:hAnsiTheme="minorHAnsi" w:cstheme="minorBidi"/>
          <w:sz w:val="22"/>
          <w:szCs w:val="22"/>
          <w:lang w:eastAsia="zh-CN"/>
        </w:rPr>
        <w:pPrChange w:id="151" w:author="BOUQUIER, JEAN-FRANCOIS, Vodafone Spain" w:date="2020-05-21T17:15:00Z">
          <w:pPr>
            <w:pStyle w:val="TOC2"/>
            <w:tabs>
              <w:tab w:val="left" w:pos="1728"/>
            </w:tabs>
          </w:pPr>
        </w:pPrChange>
      </w:pPr>
      <w:del w:id="152" w:author="BOUQUIER, JEAN-FRANCOIS, Vodafone Spain" w:date="2020-05-21T17:15:00Z">
        <w:r w:rsidRPr="00436E5A" w:rsidDel="00436E5A">
          <w:rPr>
            <w:rPrChange w:id="153" w:author="BOUQUIER, JEAN-FRANCOIS, Vodafone Spain" w:date="2020-05-21T17:15:00Z">
              <w:rPr>
                <w:rStyle w:val="Hyperlink"/>
              </w:rPr>
            </w:rPrChange>
          </w:rPr>
          <w:delText>A.1.</w:delText>
        </w:r>
        <w:r w:rsidDel="00436E5A">
          <w:rPr>
            <w:rFonts w:asciiTheme="minorHAnsi" w:eastAsiaTheme="minorEastAsia" w:hAnsiTheme="minorHAnsi" w:cstheme="minorBidi"/>
            <w:sz w:val="22"/>
            <w:szCs w:val="22"/>
            <w:lang w:eastAsia="zh-CN"/>
          </w:rPr>
          <w:tab/>
        </w:r>
        <w:r w:rsidRPr="00436E5A" w:rsidDel="00436E5A">
          <w:rPr>
            <w:rPrChange w:id="154" w:author="BOUQUIER, JEAN-FRANCOIS, Vodafone Spain" w:date="2020-05-21T17:15:00Z">
              <w:rPr>
                <w:rStyle w:val="Hyperlink"/>
              </w:rPr>
            </w:rPrChange>
          </w:rPr>
          <w:delText>Maintenance Window</w:delText>
        </w:r>
        <w:r w:rsidDel="00436E5A">
          <w:rPr>
            <w:webHidden/>
          </w:rPr>
          <w:tab/>
          <w:delText>7</w:delText>
        </w:r>
      </w:del>
    </w:p>
    <w:p w14:paraId="59736241" w14:textId="761BEC3A" w:rsidR="00A51A2E" w:rsidDel="00436E5A" w:rsidRDefault="00A51A2E" w:rsidP="00436E5A">
      <w:pPr>
        <w:pStyle w:val="TOC1"/>
        <w:rPr>
          <w:del w:id="155" w:author="BOUQUIER, JEAN-FRANCOIS, Vodafone Spain" w:date="2020-05-21T17:15:00Z"/>
          <w:rFonts w:asciiTheme="minorHAnsi" w:eastAsiaTheme="minorEastAsia" w:hAnsiTheme="minorHAnsi" w:cstheme="minorBidi"/>
          <w:sz w:val="22"/>
          <w:szCs w:val="22"/>
          <w:lang w:eastAsia="zh-CN"/>
        </w:rPr>
        <w:pPrChange w:id="156" w:author="BOUQUIER, JEAN-FRANCOIS, Vodafone Spain" w:date="2020-05-21T17:15:00Z">
          <w:pPr>
            <w:pStyle w:val="TOC2"/>
            <w:tabs>
              <w:tab w:val="left" w:pos="1728"/>
            </w:tabs>
          </w:pPr>
        </w:pPrChange>
      </w:pPr>
      <w:del w:id="157" w:author="BOUQUIER, JEAN-FRANCOIS, Vodafone Spain" w:date="2020-05-21T17:15:00Z">
        <w:r w:rsidRPr="00436E5A" w:rsidDel="00436E5A">
          <w:rPr>
            <w:rPrChange w:id="158" w:author="BOUQUIER, JEAN-FRANCOIS, Vodafone Spain" w:date="2020-05-21T17:15:00Z">
              <w:rPr>
                <w:rStyle w:val="Hyperlink"/>
              </w:rPr>
            </w:rPrChange>
          </w:rPr>
          <w:delText>A.2.</w:delText>
        </w:r>
        <w:r w:rsidDel="00436E5A">
          <w:rPr>
            <w:rFonts w:asciiTheme="minorHAnsi" w:eastAsiaTheme="minorEastAsia" w:hAnsiTheme="minorHAnsi" w:cstheme="minorBidi"/>
            <w:sz w:val="22"/>
            <w:szCs w:val="22"/>
            <w:lang w:eastAsia="zh-CN"/>
          </w:rPr>
          <w:tab/>
        </w:r>
        <w:r w:rsidRPr="00436E5A" w:rsidDel="00436E5A">
          <w:rPr>
            <w:rPrChange w:id="159" w:author="BOUQUIER, JEAN-FRANCOIS, Vodafone Spain" w:date="2020-05-21T17:15:00Z">
              <w:rPr>
                <w:rStyle w:val="Hyperlink"/>
              </w:rPr>
            </w:rPrChange>
          </w:rPr>
          <w:delText>Router port failure</w:delText>
        </w:r>
        <w:r w:rsidDel="00436E5A">
          <w:rPr>
            <w:webHidden/>
          </w:rPr>
          <w:tab/>
          <w:delText>7</w:delText>
        </w:r>
      </w:del>
    </w:p>
    <w:p w14:paraId="3A8D4E4D" w14:textId="4C89F916" w:rsidR="00A51A2E" w:rsidDel="00436E5A" w:rsidRDefault="00A51A2E" w:rsidP="00436E5A">
      <w:pPr>
        <w:pStyle w:val="TOC1"/>
        <w:rPr>
          <w:del w:id="160" w:author="BOUQUIER, JEAN-FRANCOIS, Vodafone Spain" w:date="2020-05-21T17:15:00Z"/>
          <w:rFonts w:asciiTheme="minorHAnsi" w:eastAsiaTheme="minorEastAsia" w:hAnsiTheme="minorHAnsi" w:cstheme="minorBidi"/>
          <w:sz w:val="22"/>
          <w:szCs w:val="22"/>
          <w:lang w:eastAsia="zh-CN"/>
        </w:rPr>
        <w:pPrChange w:id="161" w:author="BOUQUIER, JEAN-FRANCOIS, Vodafone Spain" w:date="2020-05-21T17:15:00Z">
          <w:pPr>
            <w:pStyle w:val="TOC1"/>
          </w:pPr>
        </w:pPrChange>
      </w:pPr>
      <w:del w:id="162" w:author="BOUQUIER, JEAN-FRANCOIS, Vodafone Spain" w:date="2020-05-21T17:15:00Z">
        <w:r w:rsidRPr="00436E5A" w:rsidDel="00436E5A">
          <w:rPr>
            <w:rPrChange w:id="163" w:author="BOUQUIER, JEAN-FRANCOIS, Vodafone Spain" w:date="2020-05-21T17:15:00Z">
              <w:rPr>
                <w:rStyle w:val="Hyperlink"/>
              </w:rPr>
            </w:rPrChange>
          </w:rPr>
          <w:delText>Authors’ Addresses</w:delText>
        </w:r>
        <w:r w:rsidDel="00436E5A">
          <w:rPr>
            <w:webHidden/>
          </w:rPr>
          <w:tab/>
          <w:delText>7</w:delText>
        </w:r>
      </w:del>
    </w:p>
    <w:p w14:paraId="5A01AF05" w14:textId="77777777" w:rsidR="00696527" w:rsidRDefault="00581409" w:rsidP="00436E5A">
      <w:pPr>
        <w:pStyle w:val="TOC1"/>
      </w:pPr>
      <w:r>
        <w:fldChar w:fldCharType="end"/>
      </w:r>
      <w:bookmarkStart w:id="164" w:name="_GoBack"/>
      <w:bookmarkEnd w:id="164"/>
    </w:p>
    <w:p w14:paraId="0DA444DC" w14:textId="77777777" w:rsidR="006F6F19" w:rsidRPr="005254EF" w:rsidRDefault="008E670E" w:rsidP="00237595">
      <w:pPr>
        <w:pStyle w:val="Heading1"/>
      </w:pPr>
      <w:bookmarkStart w:id="165" w:name="_Toc40973741"/>
      <w:r w:rsidRPr="005254EF">
        <w:t>Introduction</w:t>
      </w:r>
      <w:bookmarkEnd w:id="165"/>
    </w:p>
    <w:p w14:paraId="36479BB0" w14:textId="77777777" w:rsidR="009E5988" w:rsidDel="009E5988" w:rsidRDefault="009E5988" w:rsidP="009E5988">
      <w:pPr>
        <w:rPr>
          <w:del w:id="166" w:author="BOUQUIER, JEAN-FRANCOIS, Vodafone Spain" w:date="2020-05-21T12:48:00Z"/>
          <w:moveTo w:id="167" w:author="BOUQUIER, JEAN-FRANCOIS, Vodafone Spain" w:date="2020-05-21T12:48:00Z"/>
        </w:rPr>
      </w:pPr>
      <w:moveToRangeStart w:id="168" w:author="BOUQUIER, JEAN-FRANCOIS, Vodafone Spain" w:date="2020-05-21T12:48:00Z" w:name="move40957723"/>
      <w:commentRangeStart w:id="169"/>
      <w:moveTo w:id="170" w:author="BOUQUIER, JEAN-FRANCOIS, Vodafone Spain" w:date="2020-05-21T12:48:00Z">
        <w:r w:rsidRPr="009E5988">
          <w:rPr>
            <w:rPrChange w:id="171" w:author="BOUQUIER, JEAN-FRANCOIS, Vodafone Spain" w:date="2020-05-21T12:48:00Z">
              <w:rPr>
                <w:highlight w:val="yellow"/>
              </w:rPr>
            </w:rPrChange>
          </w:rPr>
          <w:t>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n unlimited 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169"/>
        <w:r w:rsidRPr="009E5988">
          <w:rPr>
            <w:rStyle w:val="CommentReference"/>
          </w:rPr>
          <w:commentReference w:id="169"/>
        </w:r>
      </w:moveTo>
    </w:p>
    <w:p w14:paraId="493316B0" w14:textId="64F498B8" w:rsidR="009E5988" w:rsidDel="009E5988" w:rsidRDefault="00337F30" w:rsidP="009E5988">
      <w:pPr>
        <w:ind w:left="0"/>
        <w:rPr>
          <w:moveFrom w:id="172" w:author="BOUQUIER, JEAN-FRANCOIS, Vodafone Spain" w:date="2020-05-21T12:48:00Z"/>
        </w:rPr>
        <w:pPrChange w:id="173" w:author="BOUQUIER, JEAN-FRANCOIS, Vodafone Spain" w:date="2020-05-21T12:48:00Z">
          <w:pPr/>
        </w:pPrChange>
      </w:pPr>
      <w:moveFromRangeStart w:id="174" w:author="BOUQUIER, JEAN-FRANCOIS, Vodafone Spain" w:date="2020-05-21T12:48:00Z" w:name="move40957723"/>
      <w:moveToRangeEnd w:id="168"/>
      <w:commentRangeStart w:id="175"/>
      <w:moveFrom w:id="176" w:author="BOUQUIER, JEAN-FRANCOIS, Vodafone Spain" w:date="2020-05-21T12:48:00Z">
        <w:r w:rsidRPr="00A67ACD" w:rsidDel="009E5988">
          <w:rPr>
            <w:highlight w:val="yellow"/>
          </w:rPr>
          <w:t>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w:t>
        </w:r>
        <w:r w:rsidR="00A67ACD" w:rsidRPr="00A67ACD" w:rsidDel="009E5988">
          <w:rPr>
            <w:highlight w:val="yellow"/>
          </w:rPr>
          <w:t xml:space="preserve">CTN architecture, </w:t>
        </w:r>
        <w:r w:rsidRPr="00A67ACD" w:rsidDel="009E5988">
          <w:rPr>
            <w:highlight w:val="yellow"/>
          </w:rPr>
          <w:t xml:space="preserve">by abstracting the network complexity from </w:t>
        </w:r>
        <w:r w:rsidR="00A67ACD" w:rsidRPr="00A67ACD" w:rsidDel="009E5988">
          <w:rPr>
            <w:highlight w:val="yellow"/>
          </w:rPr>
          <w:t xml:space="preserve">Optical and IP/MPLS </w:t>
        </w:r>
        <w:r w:rsidR="009C788C" w:rsidDel="009E5988">
          <w:rPr>
            <w:highlight w:val="yellow"/>
          </w:rPr>
          <w:t>networks</w:t>
        </w:r>
        <w:r w:rsidRPr="00A67ACD" w:rsidDel="009E5988">
          <w:rPr>
            <w:highlight w:val="yellow"/>
          </w:rPr>
          <w:t xml:space="preserve"> towards MDSC and then from MDSC towards OSS/BSS or Orchestration layer</w:t>
        </w:r>
        <w:r w:rsidR="00A67ACD" w:rsidRPr="00A67ACD" w:rsidDel="009E5988">
          <w:rPr>
            <w:highlight w:val="yellow"/>
          </w:rPr>
          <w:t xml:space="preserve"> through the use of standard interfaces and data models, is allowing an unlimited range of transport connectivity services that can be requested by the upper layers fulfilling almost any </w:t>
        </w:r>
        <w:r w:rsidR="00A67ACD" w:rsidDel="009E5988">
          <w:rPr>
            <w:highlight w:val="yellow"/>
          </w:rPr>
          <w:t xml:space="preserve">kind </w:t>
        </w:r>
        <w:r w:rsidR="009C788C" w:rsidDel="009E5988">
          <w:rPr>
            <w:highlight w:val="yellow"/>
          </w:rPr>
          <w:t xml:space="preserve">of </w:t>
        </w:r>
        <w:r w:rsidR="00A67ACD" w:rsidRPr="00A67ACD" w:rsidDel="009E5988">
          <w:rPr>
            <w:highlight w:val="yellow"/>
          </w:rPr>
          <w:t>service level requirements</w:t>
        </w:r>
        <w:r w:rsidR="00A67ACD" w:rsidDel="009E5988">
          <w:rPr>
            <w:highlight w:val="yellow"/>
          </w:rPr>
          <w:t xml:space="preserve"> </w:t>
        </w:r>
        <w:r w:rsidR="009C788C" w:rsidDel="009E5988">
          <w:rPr>
            <w:highlight w:val="yellow"/>
          </w:rPr>
          <w:t xml:space="preserve">from a network </w:t>
        </w:r>
        <w:r w:rsidR="00A67ACD" w:rsidDel="009E5988">
          <w:rPr>
            <w:highlight w:val="yellow"/>
          </w:rPr>
          <w:t>perspective (e.g. physical diversity, latency, bandwidth, topology etc</w:t>
        </w:r>
        <w:r w:rsidR="00A67ACD" w:rsidRPr="00A67ACD" w:rsidDel="009E5988">
          <w:rPr>
            <w:highlight w:val="yellow"/>
          </w:rPr>
          <w:t>.</w:t>
        </w:r>
        <w:r w:rsidR="00A67ACD" w:rsidDel="009E5988">
          <w:t>)</w:t>
        </w:r>
        <w:r w:rsidR="00331413" w:rsidDel="009E5988">
          <w:t xml:space="preserve"> </w:t>
        </w:r>
        <w:commentRangeEnd w:id="175"/>
        <w:r w:rsidR="00331413" w:rsidDel="009E5988">
          <w:rPr>
            <w:rStyle w:val="CommentReference"/>
          </w:rPr>
          <w:commentReference w:id="175"/>
        </w:r>
      </w:moveFrom>
    </w:p>
    <w:moveFromRangeEnd w:id="174"/>
    <w:p w14:paraId="3AAFCE29" w14:textId="77777777" w:rsidR="009E5988" w:rsidRDefault="009E5988" w:rsidP="009E5988">
      <w:pPr>
        <w:rPr>
          <w:ins w:id="177" w:author="BOUQUIER, JEAN-FRANCOIS, Vodafone Spain" w:date="2020-05-21T12:48:00Z"/>
        </w:rPr>
      </w:pPr>
    </w:p>
    <w:p w14:paraId="7CE33F76" w14:textId="62438214"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178" w:author="BOUQUIER, JEAN-FRANCOIS, Vodafone Spain" w:date="2020-05-21T13:11:00Z">
        <w:r w:rsidR="00BD5057">
          <w:t>(</w:t>
        </w:r>
      </w:ins>
      <w:ins w:id="179" w:author="BOUQUIER, JEAN-FRANCOIS, Vodafone Spain" w:date="2020-05-21T13:05:00Z">
        <w:r w:rsidR="00550ACC">
          <w:t>and optionally an Optical Transport Network (OTN)</w:t>
        </w:r>
        <w:commentRangeStart w:id="180"/>
        <w:r w:rsidR="00550ACC">
          <w:t>layer</w:t>
        </w:r>
      </w:ins>
      <w:commentRangeEnd w:id="180"/>
      <w:ins w:id="181" w:author="BOUQUIER, JEAN-FRANCOIS, Vodafone Spain" w:date="2020-05-21T13:11:00Z">
        <w:r w:rsidR="00BD5057">
          <w:rPr>
            <w:rStyle w:val="CommentReference"/>
          </w:rPr>
          <w:commentReference w:id="180"/>
        </w:r>
        <w:r w:rsidR="00BD5057">
          <w:t>)</w:t>
        </w:r>
      </w:ins>
      <w:r w:rsidRPr="005C5912">
        <w:t xml:space="preserve">. In many existing network deployments, the packet and the optical networks are </w:t>
      </w:r>
      <w:r w:rsidRPr="005C5912">
        <w:lastRenderedPageBreak/>
        <w:t xml:space="preserve">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5068C60"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5744181D" w14:textId="67A61A2D" w:rsidR="00A67ACD" w:rsidRPr="00B975A5" w:rsidDel="00B975A5" w:rsidRDefault="00B975A5" w:rsidP="00A67ACD">
      <w:pPr>
        <w:rPr>
          <w:del w:id="182" w:author="BOUQUIER, JEAN-FRANCOIS, Vodafone Spain" w:date="2020-05-21T12:58:00Z"/>
        </w:rPr>
      </w:pPr>
      <w:ins w:id="183" w:author="BOUQUIER, JEAN-FRANCOIS, Vodafone Spain" w:date="2020-05-21T12:58:00Z">
        <w:r>
          <w:t xml:space="preserve">ACTN framework enables this complete </w:t>
        </w:r>
      </w:ins>
      <w:ins w:id="184" w:author="BOUQUIER, JEAN-FRANCOIS, Vodafone Spain" w:date="2020-05-21T12:59:00Z">
        <w:r>
          <w:t xml:space="preserve">multi-layer and multi-vendor </w:t>
        </w:r>
      </w:ins>
      <w:ins w:id="185" w:author="BOUQUIER, JEAN-FRANCOIS, Vodafone Spain" w:date="2020-05-21T12:58:00Z">
        <w:r>
          <w:t>integration of packet and optical networks through MDSC and packet and optical PNCs</w:t>
        </w:r>
      </w:ins>
      <w:ins w:id="186" w:author="BOUQUIER, JEAN-FRANCOIS, Vodafone Spain" w:date="2020-05-21T12:59:00Z">
        <w:r>
          <w:t>.</w:t>
        </w:r>
      </w:ins>
      <w:del w:id="187" w:author="BOUQUIER, JEAN-FRANCOIS, Vodafone Spain"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36C9F8BB" w14:textId="77777777" w:rsidR="00B975A5" w:rsidRDefault="00B975A5" w:rsidP="00A67ACD">
      <w:pPr>
        <w:rPr>
          <w:ins w:id="188" w:author="BOUQUIER, JEAN-FRANCOIS, Vodafone Spain" w:date="2020-05-21T12:58:00Z"/>
        </w:rPr>
      </w:pPr>
    </w:p>
    <w:p w14:paraId="6A5DF72F" w14:textId="1EB6B116" w:rsidR="00A67ACD" w:rsidRPr="00B975A5" w:rsidRDefault="00A67ACD" w:rsidP="00A67ACD">
      <w:r w:rsidRPr="00B975A5">
        <w:t xml:space="preserve">In this document, key </w:t>
      </w:r>
      <w:del w:id="189" w:author="BOUQUIER, JEAN-FRANCOIS, Vodafone Spain" w:date="2020-05-21T13:00:00Z">
        <w:r w:rsidRPr="00B975A5" w:rsidDel="00B975A5">
          <w:delText>use cases</w:delText>
        </w:r>
      </w:del>
      <w:ins w:id="190" w:author="BOUQUIER, JEAN-FRANCOIS, Vodafone Spain" w:date="2020-05-21T13:00:00Z">
        <w:r w:rsidR="00B975A5">
          <w:t>scenarios</w:t>
        </w:r>
      </w:ins>
      <w:r w:rsidRPr="00B975A5">
        <w:t xml:space="preserve"> for Packet Optical Integration (POI) are described</w:t>
      </w:r>
      <w:del w:id="191" w:author="BOUQUIER, JEAN-FRANCOIS, Vodafone Spain" w:date="2020-05-21T13:00:00Z">
        <w:r w:rsidRPr="00B975A5" w:rsidDel="00B975A5">
          <w:delText xml:space="preserve"> </w:delText>
        </w:r>
      </w:del>
      <w:ins w:id="192" w:author="BOUQUIER, JEAN-FRANCOIS, Vodafone Spain" w:date="2020-05-21T13:00:00Z">
        <w:r w:rsidR="00B975A5">
          <w:t xml:space="preserve"> from the packet service layer</w:t>
        </w:r>
      </w:ins>
      <w:ins w:id="193" w:author="BOUQUIER, JEAN-FRANCOIS, Vodafone Spain" w:date="2020-05-21T13:01:00Z">
        <w:r w:rsidR="00B975A5">
          <w:t xml:space="preserve"> perspective</w:t>
        </w:r>
      </w:ins>
      <w:del w:id="194" w:author="BOUQUIER, JEAN-FRANCOIS, Vodafone Spain"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195" w:author="BOUQUIER, JEAN-FRANCOIS, Vodafone Spain" w:date="2020-05-21T13:02:00Z">
        <w:r w:rsidRPr="00B975A5" w:rsidDel="00B975A5">
          <w:delText xml:space="preserve">interaction </w:delText>
        </w:r>
      </w:del>
      <w:ins w:id="196" w:author="BOUQUIER, JEAN-FRANCOIS, Vodafone Spain" w:date="2020-05-21T13:02:00Z">
        <w:r w:rsidR="00B975A5">
          <w:t>coordination</w:t>
        </w:r>
        <w:r w:rsidR="00B975A5" w:rsidRPr="00B975A5">
          <w:t xml:space="preserve"> </w:t>
        </w:r>
      </w:ins>
      <w:r w:rsidRPr="00B975A5">
        <w:t xml:space="preserve">between both layers. Precise definitions of </w:t>
      </w:r>
      <w:del w:id="197" w:author="BOUQUIER, JEAN-FRANCOIS, Vodafone Spain" w:date="2020-05-21T13:02:00Z">
        <w:r w:rsidRPr="00B975A5" w:rsidDel="00B975A5">
          <w:delText>use cases</w:delText>
        </w:r>
      </w:del>
      <w:ins w:id="198" w:author="BOUQUIER, JEAN-FRANCOIS, Vodafone Spain" w:date="2020-05-21T13:02:00Z">
        <w:r w:rsidR="00B975A5">
          <w:t>scenarios</w:t>
        </w:r>
      </w:ins>
      <w:r w:rsidRPr="00B975A5">
        <w:t xml:space="preserve"> can help with achieving a common understanding across different disciplines. The focus of the </w:t>
      </w:r>
      <w:del w:id="199" w:author="BOUQUIER, JEAN-FRANCOIS, Vodafone Spain" w:date="2020-05-21T13:03:00Z">
        <w:r w:rsidRPr="00B975A5" w:rsidDel="00B975A5">
          <w:delText>use cases</w:delText>
        </w:r>
      </w:del>
      <w:ins w:id="200" w:author="BOUQUIER, JEAN-FRANCOIS, Vodafone Spain" w:date="2020-05-21T13:03:00Z">
        <w:r w:rsidR="00B975A5">
          <w:t>scenarios</w:t>
        </w:r>
      </w:ins>
      <w:r w:rsidRPr="00B975A5">
        <w:t xml:space="preserve"> are IP</w:t>
      </w:r>
      <w:ins w:id="201" w:author="BOUQUIER, JEAN-FRANCOIS, Vodafone Spain" w:date="2020-05-21T13:03:00Z">
        <w:r w:rsidR="00B975A5">
          <w:t>/MPLS</w:t>
        </w:r>
      </w:ins>
      <w:r w:rsidRPr="00B975A5">
        <w:t xml:space="preserve"> networks operated as client of optical DWDM networks. </w:t>
      </w:r>
      <w:r w:rsidRPr="00B975A5">
        <w:lastRenderedPageBreak/>
        <w:t xml:space="preserve">The </w:t>
      </w:r>
      <w:del w:id="202" w:author="BOUQUIER, JEAN-FRANCOIS, Vodafone Spain" w:date="2020-05-21T13:09:00Z">
        <w:r w:rsidRPr="00B975A5" w:rsidDel="00BD5057">
          <w:delText>use cases</w:delText>
        </w:r>
      </w:del>
      <w:ins w:id="203" w:author="BOUQUIER, JEAN-FRANCOIS, Vodafone Spain"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31E0C06F" w14:textId="005A96F4" w:rsidR="00A67ACD" w:rsidRDefault="00A67ACD" w:rsidP="00A67ACD">
      <w:r w:rsidRPr="00B975A5">
        <w:t>Understanding the level of standardization and the gaps will help to better assess the feasibility of integration between IP and Optical DWDM domain</w:t>
      </w:r>
      <w:ins w:id="204" w:author="BOUQUIER, JEAN-FRANCOIS, Vodafone Spain" w:date="2020-05-21T13:10:00Z">
        <w:r w:rsidR="00BD5057">
          <w:t xml:space="preserve"> (and optionally OTN </w:t>
        </w:r>
        <w:commentRangeStart w:id="205"/>
        <w:r w:rsidR="00BD5057">
          <w:t>layer</w:t>
        </w:r>
        <w:commentRangeEnd w:id="205"/>
        <w:r w:rsidR="00BD5057">
          <w:rPr>
            <w:rStyle w:val="CommentReference"/>
          </w:rPr>
          <w:commentReference w:id="205"/>
        </w:r>
        <w:r w:rsidR="00BD5057">
          <w:t>)</w:t>
        </w:r>
      </w:ins>
      <w:r w:rsidRPr="00B975A5">
        <w:t>, in an end-to-end multi-vendor service provisioning perspective.</w:t>
      </w:r>
    </w:p>
    <w:p w14:paraId="16432D8E" w14:textId="77777777" w:rsidR="00E33E77" w:rsidRDefault="00A67ACD" w:rsidP="00E33E77">
      <w:r>
        <w:t xml:space="preserve"> </w:t>
      </w:r>
    </w:p>
    <w:p w14:paraId="2A376226" w14:textId="77777777" w:rsidR="00A67ACD" w:rsidRDefault="00A67ACD" w:rsidP="00E33E77"/>
    <w:p w14:paraId="29BD232C" w14:textId="77777777" w:rsidR="00A7014C" w:rsidRPr="005254EF" w:rsidRDefault="00E33E77" w:rsidP="00E33E77">
      <w:pPr>
        <w:pStyle w:val="Heading1"/>
      </w:pPr>
      <w:bookmarkStart w:id="206" w:name="_Toc40973742"/>
      <w:r w:rsidRPr="00E33E77">
        <w:t>Reference architecture and network scenario</w:t>
      </w:r>
      <w:bookmarkEnd w:id="206"/>
    </w:p>
    <w:p w14:paraId="57FB20E1" w14:textId="77777777" w:rsidR="005640C6" w:rsidRDefault="005640C6" w:rsidP="005640C6">
      <w:r>
        <w:t xml:space="preserve">This document </w:t>
      </w:r>
      <w:ins w:id="207" w:author="Italo Busi" w:date="2020-05-21T08:59:00Z">
        <w:r w:rsidR="00427748">
          <w:t xml:space="preserve">analyses a </w:t>
        </w:r>
      </w:ins>
      <w:ins w:id="208" w:author="Italo Busi" w:date="2020-05-21T10:20:00Z">
        <w:r w:rsidR="00981678">
          <w:t>number of deployment scenarios for P</w:t>
        </w:r>
      </w:ins>
      <w:ins w:id="209" w:author="Italo Busi" w:date="2020-05-21T09:00:00Z">
        <w:r w:rsidR="00427748">
          <w:t xml:space="preserve">acket and Optical </w:t>
        </w:r>
      </w:ins>
      <w:ins w:id="210" w:author="Italo Busi" w:date="2020-05-21T10:20:00Z">
        <w:r w:rsidR="00981678">
          <w:t xml:space="preserve">Integration (POI) in which ACTN </w:t>
        </w:r>
      </w:ins>
      <w:ins w:id="211" w:author="Italo Busi" w:date="2020-05-21T10:21:00Z">
        <w:r w:rsidR="00981678">
          <w:t>hierarchy</w:t>
        </w:r>
      </w:ins>
      <w:ins w:id="212" w:author="Italo Busi" w:date="2020-05-21T10:20:00Z">
        <w:r w:rsidR="00981678">
          <w:t xml:space="preserve"> </w:t>
        </w:r>
      </w:ins>
      <w:ins w:id="213" w:author="Italo Busi" w:date="2020-05-21T10:21:00Z">
        <w:r w:rsidR="00981678">
          <w:t xml:space="preserve">is deployed to control a </w:t>
        </w:r>
      </w:ins>
      <w:ins w:id="214" w:author="Italo Busi" w:date="2020-05-21T08:59:00Z">
        <w:r w:rsidR="00427748">
          <w:t>multi</w:t>
        </w:r>
        <w:r w:rsidR="00427748">
          <w:noBreakHyphen/>
          <w:t xml:space="preserve">layer and multi-domain network, </w:t>
        </w:r>
      </w:ins>
      <w:del w:id="215" w:author="Italo Busi" w:date="2020-05-21T08:59:00Z">
        <w:r w:rsidDel="00427748">
          <w:delText xml:space="preserve">uses “Reference Scenario 1” with multiple Optical domains and multiple Packet domains. The following </w:delText>
        </w:r>
      </w:del>
      <w:del w:id="216" w:author="Italo Busi" w:date="2020-05-21T10:21:00Z">
        <w:r w:rsidDel="00981678">
          <w:fldChar w:fldCharType="begin"/>
        </w:r>
        <w:r w:rsidDel="00981678">
          <w:delInstrText xml:space="preserve"> REF _Ref5722602 \r \h </w:delInstrText>
        </w:r>
        <w:r w:rsidDel="00981678">
          <w:fldChar w:fldCharType="separate"/>
        </w:r>
        <w:r w:rsidDel="00981678">
          <w:delText>Figure 1</w:delText>
        </w:r>
        <w:r w:rsidDel="00981678">
          <w:fldChar w:fldCharType="end"/>
        </w:r>
        <w:r w:rsidDel="00981678">
          <w:delText xml:space="preserve"> </w:delText>
        </w:r>
      </w:del>
      <w:del w:id="217" w:author="Italo Busi" w:date="2020-05-21T09:00:00Z">
        <w:r w:rsidDel="00427748">
          <w:delText>shows this scenario in case of</w:delText>
        </w:r>
      </w:del>
      <w:ins w:id="218" w:author="Italo Busi" w:date="2020-05-21T10:21:00Z">
        <w:r w:rsidR="00981678">
          <w:t>with</w:t>
        </w:r>
      </w:ins>
      <w:r>
        <w:t xml:space="preserve"> two Optical domains and two Packet domains</w:t>
      </w:r>
      <w:ins w:id="219" w:author="Italo Busi" w:date="2020-05-21T10:21:00Z">
        <w:r w:rsidR="00981678">
          <w:t xml:space="preserve">, as shown </w:t>
        </w:r>
      </w:ins>
      <w:ins w:id="220" w:author="Italo Busi" w:date="2020-05-21T10:22:00Z">
        <w:r w:rsidR="00981678">
          <w:t xml:space="preserve">in </w:t>
        </w:r>
        <w:r w:rsidR="00981678">
          <w:fldChar w:fldCharType="begin"/>
        </w:r>
        <w:r w:rsidR="00981678">
          <w:instrText xml:space="preserve"> REF _Ref5722602 \r \h </w:instrText>
        </w:r>
      </w:ins>
      <w:ins w:id="221" w:author="Italo Busi" w:date="2020-05-21T10:22:00Z">
        <w:r w:rsidR="00981678">
          <w:fldChar w:fldCharType="separate"/>
        </w:r>
        <w:r w:rsidR="00981678">
          <w:t>Figure 1</w:t>
        </w:r>
        <w:r w:rsidR="00981678">
          <w:fldChar w:fldCharType="end"/>
        </w:r>
      </w:ins>
      <w:r>
        <w:t>:</w:t>
      </w:r>
    </w:p>
    <w:p w14:paraId="58294608" w14:textId="77777777" w:rsidR="005640C6" w:rsidRDefault="005640C6" w:rsidP="00E33E77">
      <w:pPr>
        <w:rPr>
          <w:highlight w:val="yellow"/>
        </w:rPr>
      </w:pPr>
    </w:p>
    <w:p w14:paraId="42708922" w14:textId="77777777" w:rsidR="005640C6" w:rsidRDefault="005640C6" w:rsidP="005640C6">
      <w:pPr>
        <w:pStyle w:val="RFCFigure"/>
      </w:pPr>
    </w:p>
    <w:p w14:paraId="7249AA3A" w14:textId="77777777" w:rsidR="005640C6" w:rsidRDefault="005640C6" w:rsidP="005640C6">
      <w:pPr>
        <w:pStyle w:val="RFCFigure"/>
      </w:pPr>
      <w:r>
        <w:t xml:space="preserve">                           +----------+</w:t>
      </w:r>
    </w:p>
    <w:p w14:paraId="0F145AD9" w14:textId="77777777" w:rsidR="005640C6" w:rsidRDefault="005640C6" w:rsidP="005640C6">
      <w:pPr>
        <w:pStyle w:val="RFCFigure"/>
      </w:pPr>
      <w:r>
        <w:t xml:space="preserve">                           |   MDSC   |</w:t>
      </w:r>
    </w:p>
    <w:p w14:paraId="1AEE0057" w14:textId="77777777" w:rsidR="005640C6" w:rsidRDefault="005640C6" w:rsidP="005640C6">
      <w:pPr>
        <w:pStyle w:val="RFCFigure"/>
      </w:pPr>
      <w:r>
        <w:t xml:space="preserve">                           +-----+----+</w:t>
      </w:r>
    </w:p>
    <w:p w14:paraId="378FC45A" w14:textId="77777777" w:rsidR="005640C6" w:rsidRDefault="005640C6" w:rsidP="005640C6">
      <w:pPr>
        <w:pStyle w:val="RFCFigure"/>
      </w:pPr>
      <w:r>
        <w:t xml:space="preserve">                                 |</w:t>
      </w:r>
    </w:p>
    <w:p w14:paraId="216C73C2" w14:textId="77777777" w:rsidR="005640C6" w:rsidRDefault="005640C6" w:rsidP="005640C6">
      <w:pPr>
        <w:pStyle w:val="RFCFigure"/>
      </w:pPr>
      <w:r>
        <w:t xml:space="preserve">               +-----------+-----+------+-----------+</w:t>
      </w:r>
    </w:p>
    <w:p w14:paraId="58A1A2C1" w14:textId="77777777" w:rsidR="005640C6" w:rsidRDefault="005640C6" w:rsidP="005640C6">
      <w:pPr>
        <w:pStyle w:val="RFCFigure"/>
      </w:pPr>
      <w:r>
        <w:t xml:space="preserve">               |           |            |           |</w:t>
      </w:r>
    </w:p>
    <w:p w14:paraId="4BEDB8AE" w14:textId="77777777" w:rsidR="005640C6" w:rsidRDefault="005640C6" w:rsidP="005640C6">
      <w:pPr>
        <w:pStyle w:val="RFCFigure"/>
      </w:pPr>
      <w:r>
        <w:t xml:space="preserve">          +----+----+ +----+----+  +----+----+ +----+----+</w:t>
      </w:r>
    </w:p>
    <w:p w14:paraId="79D2BAA2" w14:textId="77777777" w:rsidR="005640C6" w:rsidRDefault="005640C6" w:rsidP="005640C6">
      <w:pPr>
        <w:pStyle w:val="RFCFigure"/>
      </w:pPr>
      <w:r>
        <w:t xml:space="preserve">          | P-PNC 1 | | O-PNC 1 |  | O-PNC 2 | | P-PNC 2 |</w:t>
      </w:r>
    </w:p>
    <w:p w14:paraId="244EC75F" w14:textId="77777777" w:rsidR="005640C6" w:rsidRPr="007F470E" w:rsidRDefault="005640C6" w:rsidP="005640C6">
      <w:pPr>
        <w:pStyle w:val="RFCFigure"/>
        <w:rPr>
          <w:lang w:val="it-IT"/>
        </w:rPr>
      </w:pPr>
      <w:r w:rsidRPr="00E5780C">
        <w:t xml:space="preserve">          </w:t>
      </w:r>
      <w:r w:rsidRPr="007F470E">
        <w:rPr>
          <w:lang w:val="it-IT"/>
        </w:rPr>
        <w:t>+----+----+ +----+----+  +----+----+ +----+----+</w:t>
      </w:r>
    </w:p>
    <w:p w14:paraId="7D435E5A" w14:textId="77777777" w:rsidR="005640C6" w:rsidRPr="007F470E" w:rsidRDefault="005640C6" w:rsidP="005640C6">
      <w:pPr>
        <w:pStyle w:val="RFCFigure"/>
        <w:rPr>
          <w:lang w:val="it-IT"/>
        </w:rPr>
      </w:pPr>
      <w:r w:rsidRPr="007F470E">
        <w:rPr>
          <w:lang w:val="it-IT"/>
        </w:rPr>
        <w:t xml:space="preserve">               |           |            |           |</w:t>
      </w:r>
    </w:p>
    <w:p w14:paraId="1C87908B" w14:textId="77777777" w:rsidR="005640C6" w:rsidRPr="007F470E" w:rsidRDefault="005640C6" w:rsidP="005640C6">
      <w:pPr>
        <w:pStyle w:val="RFCFigure"/>
        <w:rPr>
          <w:lang w:val="it-IT"/>
        </w:rPr>
      </w:pPr>
      <w:r w:rsidRPr="007F470E">
        <w:rPr>
          <w:lang w:val="it-IT"/>
        </w:rPr>
        <w:t xml:space="preserve">               |           \            /           |</w:t>
      </w:r>
    </w:p>
    <w:p w14:paraId="17C0E310" w14:textId="77777777" w:rsidR="005640C6" w:rsidRPr="007F470E" w:rsidRDefault="005640C6" w:rsidP="005640C6">
      <w:pPr>
        <w:pStyle w:val="RFCFigure"/>
        <w:rPr>
          <w:lang w:val="it-IT"/>
        </w:rPr>
      </w:pPr>
      <w:r w:rsidRPr="007F470E">
        <w:rPr>
          <w:lang w:val="it-IT"/>
        </w:rPr>
        <w:t xml:space="preserve">     +-------------------+  \          /  +-------------------+</w:t>
      </w:r>
    </w:p>
    <w:p w14:paraId="5DD3A9FD" w14:textId="77777777" w:rsidR="005640C6" w:rsidRPr="007F470E" w:rsidRDefault="005640C6" w:rsidP="005640C6">
      <w:pPr>
        <w:pStyle w:val="RFCFigure"/>
        <w:rPr>
          <w:lang w:val="it-IT"/>
        </w:rPr>
      </w:pPr>
      <w:r w:rsidRPr="007F470E">
        <w:rPr>
          <w:lang w:val="it-IT"/>
        </w:rPr>
        <w:t>CE  / PE             ASBR \  |        /  / ASBR            PE  \  CE</w:t>
      </w:r>
    </w:p>
    <w:p w14:paraId="1C2D2C33" w14:textId="77777777" w:rsidR="005640C6" w:rsidRPr="00D93A17" w:rsidRDefault="005640C6" w:rsidP="005640C6">
      <w:pPr>
        <w:pStyle w:val="RFCFigure"/>
        <w:rPr>
          <w:lang w:val="it-IT"/>
        </w:rPr>
      </w:pPr>
      <w:r w:rsidRPr="00D93A17">
        <w:rPr>
          <w:lang w:val="it-IT"/>
        </w:rPr>
        <w:t>o--/---o               o---\-|-------|--/---o               o---\--o</w:t>
      </w:r>
    </w:p>
    <w:p w14:paraId="0C05597A" w14:textId="77777777" w:rsidR="005640C6" w:rsidRPr="009E5988" w:rsidRDefault="005640C6" w:rsidP="005640C6">
      <w:pPr>
        <w:pStyle w:val="RFCFigure"/>
        <w:rPr>
          <w:lang w:val="es-ES"/>
        </w:rPr>
      </w:pPr>
      <w:r w:rsidRPr="006B2FA6">
        <w:rPr>
          <w:lang w:val="it-IT"/>
        </w:rPr>
        <w:t xml:space="preserve">   </w:t>
      </w:r>
      <w:r w:rsidRPr="009E5988">
        <w:rPr>
          <w:lang w:val="es-ES"/>
        </w:rPr>
        <w:t>\   :               :   / |       |  \   :               :   /</w:t>
      </w:r>
    </w:p>
    <w:p w14:paraId="44465298" w14:textId="77777777" w:rsidR="005640C6" w:rsidRPr="009E5988" w:rsidRDefault="005640C6" w:rsidP="005640C6">
      <w:pPr>
        <w:pStyle w:val="RFCFigure"/>
        <w:rPr>
          <w:lang w:val="es-ES"/>
        </w:rPr>
      </w:pPr>
      <w:r w:rsidRPr="009E5988">
        <w:rPr>
          <w:lang w:val="es-ES"/>
        </w:rPr>
        <w:t xml:space="preserve">    \  :  AS Domain 1  :  /  |       |   \  :  AS Domain 2  :  /</w:t>
      </w:r>
    </w:p>
    <w:p w14:paraId="58DB70AD" w14:textId="77777777" w:rsidR="005640C6" w:rsidRPr="009E5988" w:rsidRDefault="005640C6" w:rsidP="005640C6">
      <w:pPr>
        <w:pStyle w:val="RFCFigure"/>
        <w:rPr>
          <w:lang w:val="es-ES"/>
        </w:rPr>
      </w:pPr>
      <w:r w:rsidRPr="009E5988">
        <w:rPr>
          <w:lang w:val="es-ES"/>
        </w:rPr>
        <w:t xml:space="preserve">     +-:---------------:-+   |       |    +-:---------------:--+</w:t>
      </w:r>
    </w:p>
    <w:p w14:paraId="757E866B" w14:textId="77777777" w:rsidR="005640C6" w:rsidRDefault="005640C6" w:rsidP="005640C6">
      <w:pPr>
        <w:pStyle w:val="RFCFigure"/>
      </w:pPr>
      <w:r w:rsidRPr="009E5988">
        <w:rPr>
          <w:lang w:val="es-ES"/>
        </w:rPr>
        <w:t xml:space="preserve">       </w:t>
      </w:r>
      <w:r>
        <w:t>:               :     |       |      :               :</w:t>
      </w:r>
    </w:p>
    <w:p w14:paraId="11F7B474" w14:textId="77777777" w:rsidR="005640C6" w:rsidRDefault="005640C6" w:rsidP="005640C6">
      <w:pPr>
        <w:pStyle w:val="RFCFigure"/>
      </w:pPr>
      <w:r>
        <w:t xml:space="preserve">       :               :     |       |      :               :</w:t>
      </w:r>
    </w:p>
    <w:p w14:paraId="66D28A19" w14:textId="77777777" w:rsidR="005640C6" w:rsidRDefault="005640C6" w:rsidP="005640C6">
      <w:pPr>
        <w:pStyle w:val="RFCFigure"/>
      </w:pPr>
      <w:r>
        <w:t xml:space="preserve">     +-:---------------:------+     +-------:---------------:--+</w:t>
      </w:r>
    </w:p>
    <w:p w14:paraId="3608D79F" w14:textId="77777777" w:rsidR="005640C6" w:rsidRDefault="005640C6" w:rsidP="005640C6">
      <w:pPr>
        <w:pStyle w:val="RFCFigure"/>
      </w:pPr>
      <w:r>
        <w:t xml:space="preserve">    /  :               :       \   /        :               :   \</w:t>
      </w:r>
    </w:p>
    <w:p w14:paraId="0C44AFE1" w14:textId="77777777" w:rsidR="005640C6" w:rsidRDefault="005640C6" w:rsidP="005640C6">
      <w:pPr>
        <w:pStyle w:val="RFCFigure"/>
      </w:pPr>
      <w:r>
        <w:t xml:space="preserve">   /   o...............o        \ /         o...............o    \</w:t>
      </w:r>
    </w:p>
    <w:p w14:paraId="421BF84B" w14:textId="77777777" w:rsidR="005640C6" w:rsidRDefault="005640C6" w:rsidP="005640C6">
      <w:pPr>
        <w:pStyle w:val="RFCFigure"/>
      </w:pPr>
      <w:r>
        <w:t xml:space="preserve">   \     Optical Domain 1       / \       Optical Domain 2       /</w:t>
      </w:r>
    </w:p>
    <w:p w14:paraId="46113FDE" w14:textId="77777777" w:rsidR="005640C6" w:rsidRDefault="005640C6" w:rsidP="005640C6">
      <w:pPr>
        <w:pStyle w:val="RFCFigure"/>
      </w:pPr>
      <w:r>
        <w:t xml:space="preserve">    \                          /   \                            /</w:t>
      </w:r>
    </w:p>
    <w:p w14:paraId="1ECC13B3" w14:textId="77777777" w:rsidR="005640C6" w:rsidRDefault="005640C6" w:rsidP="005640C6">
      <w:pPr>
        <w:pStyle w:val="RFCFigure"/>
      </w:pPr>
      <w:r>
        <w:t xml:space="preserve">     +------------------------+     +--------------------------+</w:t>
      </w:r>
    </w:p>
    <w:p w14:paraId="161C6AA9" w14:textId="77777777" w:rsidR="005640C6" w:rsidRDefault="005640C6" w:rsidP="005640C6">
      <w:pPr>
        <w:pStyle w:val="RFCFigure"/>
      </w:pPr>
    </w:p>
    <w:p w14:paraId="5B348473" w14:textId="77777777" w:rsidR="005640C6" w:rsidRPr="00995068" w:rsidRDefault="005640C6" w:rsidP="005640C6">
      <w:pPr>
        <w:pStyle w:val="Caption"/>
      </w:pPr>
      <w:bookmarkStart w:id="222" w:name="_Ref5722602"/>
      <w:r w:rsidRPr="00995068">
        <w:t>– Reference Scenario</w:t>
      </w:r>
      <w:bookmarkEnd w:id="222"/>
      <w:del w:id="223" w:author="Italo Busi" w:date="2020-05-21T08:58:00Z">
        <w:r w:rsidDel="00427748">
          <w:delText xml:space="preserve"> 1</w:delText>
        </w:r>
      </w:del>
    </w:p>
    <w:p w14:paraId="08CA0C51" w14:textId="77777777" w:rsidR="005640C6" w:rsidRDefault="005640C6" w:rsidP="005640C6">
      <w:r>
        <w:t xml:space="preserve">The ACTN architecture, defined in [RFC8453], is used to control this multi-domain network where each Packet PNC (P-PNC) is responsible for controlling its IP domain (AS), and each Optical PNC (O-PNC) is responsible for controlling its Optical Domain. </w:t>
      </w:r>
    </w:p>
    <w:p w14:paraId="4A473F6A"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2A58A3FE" w14:textId="77777777"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259822FD" w14:textId="77777777" w:rsidR="005640C6" w:rsidRPr="00427748" w:rsidRDefault="005640C6" w:rsidP="005640C6">
      <w:r w:rsidRPr="00427748">
        <w:lastRenderedPageBreak/>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IP services to different CNCs at its CMIs</w:t>
      </w:r>
      <w:ins w:id="224" w:author="Italo Busi" w:date="2020-05-21T09:02:00Z">
        <w:r w:rsidR="00427748">
          <w:t>,</w:t>
        </w:r>
      </w:ins>
      <w:r w:rsidRPr="00427748">
        <w:t xml:space="preserve"> using YANG</w:t>
      </w:r>
      <w:del w:id="225" w:author="Italo Busi" w:date="2020-05-21T09:02:00Z">
        <w:r w:rsidRPr="00427748" w:rsidDel="00427748">
          <w:delText>-</w:delText>
        </w:r>
      </w:del>
      <w:ins w:id="226" w:author="Italo Busi" w:date="2020-05-21T09:02:00Z">
        <w:r w:rsidR="00427748">
          <w:noBreakHyphen/>
        </w:r>
      </w:ins>
      <w:r w:rsidRPr="00427748">
        <w:t>based service models</w:t>
      </w:r>
      <w:ins w:id="227" w:author="Italo Busi" w:date="2020-05-21T09:02:00Z">
        <w:r w:rsidR="00427748">
          <w:t xml:space="preserve">, such as </w:t>
        </w:r>
      </w:ins>
      <w:del w:id="228" w:author="Italo Busi" w:date="2020-05-21T09:02:00Z">
        <w:r w:rsidRPr="00427748" w:rsidDel="00427748">
          <w:delText xml:space="preserve"> (e.g., using </w:delText>
        </w:r>
      </w:del>
      <w:r w:rsidRPr="00427748">
        <w:t>L2SM [RFC8466</w:t>
      </w:r>
      <w:del w:id="229" w:author="Italo Busi" w:date="2020-05-21T09:02:00Z">
        <w:r w:rsidRPr="00427748" w:rsidDel="00427748">
          <w:delText xml:space="preserve">], </w:delText>
        </w:r>
      </w:del>
      <w:ins w:id="230" w:author="Italo Busi" w:date="2020-05-21T09:02:00Z">
        <w:r w:rsidR="00427748" w:rsidRPr="00427748">
          <w:t>]</w:t>
        </w:r>
        <w:r w:rsidR="00427748">
          <w:t xml:space="preserve"> and </w:t>
        </w:r>
      </w:ins>
      <w:r w:rsidRPr="00427748">
        <w:t>L3SM [RFC8299]</w:t>
      </w:r>
      <w:del w:id="231" w:author="Italo Busi" w:date="2020-05-21T09:02:00Z">
        <w:r w:rsidRPr="00427748" w:rsidDel="00427748">
          <w:delText>)</w:delText>
        </w:r>
      </w:del>
      <w:r w:rsidRPr="00427748">
        <w:t>.</w:t>
      </w:r>
    </w:p>
    <w:p w14:paraId="588303F9" w14:textId="77777777" w:rsidR="005640C6" w:rsidDel="00427748" w:rsidRDefault="005640C6" w:rsidP="005640C6">
      <w:pPr>
        <w:rPr>
          <w:del w:id="232" w:author="Italo Busi" w:date="2020-05-21T09:02:00Z"/>
        </w:rPr>
      </w:pPr>
      <w:del w:id="233" w:author="Italo Busi" w:date="2020-05-21T09:02:00Z">
        <w:r w:rsidRPr="005640C6" w:rsidDel="00427748">
          <w:rPr>
            <w:highlight w:val="yellow"/>
          </w:rPr>
          <w:delText xml:space="preserve">The multi-domain coordination mechanisms for the IP tunnels supporting these IP services are described in section </w:delText>
        </w:r>
        <w:r w:rsidRPr="005640C6" w:rsidDel="00427748">
          <w:rPr>
            <w:highlight w:val="yellow"/>
          </w:rPr>
          <w:fldChar w:fldCharType="begin"/>
        </w:r>
        <w:r w:rsidRPr="005640C6" w:rsidDel="00427748">
          <w:rPr>
            <w:highlight w:val="yellow"/>
          </w:rPr>
          <w:delInstrText xml:space="preserve"> REF _Ref34658661 \r \h \t </w:delInstrText>
        </w:r>
        <w:r w:rsidDel="00427748">
          <w:rPr>
            <w:highlight w:val="yellow"/>
          </w:rPr>
          <w:delInstrText xml:space="preserve"> \* MERGEFORMAT </w:delInstrText>
        </w:r>
        <w:r w:rsidRPr="005640C6" w:rsidDel="00427748">
          <w:rPr>
            <w:highlight w:val="yellow"/>
          </w:rPr>
        </w:r>
        <w:r w:rsidRPr="005640C6" w:rsidDel="00427748">
          <w:rPr>
            <w:highlight w:val="yellow"/>
          </w:rPr>
          <w:fldChar w:fldCharType="separate"/>
        </w:r>
        <w:r w:rsidRPr="005640C6" w:rsidDel="00427748">
          <w:rPr>
            <w:b/>
            <w:bCs/>
            <w:highlight w:val="yellow"/>
          </w:rPr>
          <w:delText>Error! Reference source not found.</w:delText>
        </w:r>
        <w:r w:rsidRPr="005640C6" w:rsidDel="00427748">
          <w:rPr>
            <w:highlight w:val="yellow"/>
          </w:rPr>
          <w:fldChar w:fldCharType="end"/>
        </w:r>
        <w:r w:rsidRPr="005640C6" w:rsidDel="00427748">
          <w:rPr>
            <w:highlight w:val="yellow"/>
          </w:rPr>
          <w:delText>. In some cases, the MDSC could also rely on the multi-layer POI mechanisms, described in this draft, to support multi</w:delText>
        </w:r>
        <w:r w:rsidRPr="005640C6" w:rsidDel="00427748">
          <w:rPr>
            <w:highlight w:val="yellow"/>
          </w:rPr>
          <w:noBreakHyphen/>
          <w:delText>layer optimizations for these IP services and tunnels.</w:delText>
        </w:r>
      </w:del>
    </w:p>
    <w:p w14:paraId="353C4CE9"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655F5E3C"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6AF0A9A" w14:textId="5385D9E1"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del w:id="234" w:author="Italo Busi" w:date="2020-05-21T11:09:00Z">
        <w:r w:rsidRPr="006309BD" w:rsidDel="00304845">
          <w:delText>ROADMs</w:delText>
        </w:r>
      </w:del>
      <w:ins w:id="235" w:author="Italo Busi" w:date="2020-05-21T11:09:00Z">
        <w:r w:rsidR="00304845" w:rsidRPr="006309BD">
          <w:t>Optical NEs</w:t>
        </w:r>
      </w:ins>
      <w:r w:rsidRPr="00C109A9">
        <w:t>). In other words, there are no inter-domain links between Optical domains</w:t>
      </w:r>
      <w:r>
        <w:t>;</w:t>
      </w:r>
    </w:p>
    <w:p w14:paraId="54367183" w14:textId="3B489768" w:rsidR="005640C6" w:rsidRDefault="005640C6" w:rsidP="005640C6">
      <w:pPr>
        <w:pStyle w:val="RFCListBullet"/>
      </w:pPr>
      <w:r>
        <w:t xml:space="preserve">The interfaces between the </w:t>
      </w:r>
      <w:del w:id="236" w:author="Italo Busi" w:date="2020-05-21T11:53:00Z">
        <w:r w:rsidDel="006309BD">
          <w:delText xml:space="preserve">routers </w:delText>
        </w:r>
      </w:del>
      <w:ins w:id="237" w:author="Italo Busi" w:date="2020-05-21T11:53:00Z">
        <w:r w:rsidR="006309BD">
          <w:t xml:space="preserve">Routers </w:t>
        </w:r>
      </w:ins>
      <w:r>
        <w:t xml:space="preserve">and the </w:t>
      </w:r>
      <w:del w:id="238" w:author="Italo Busi" w:date="2020-05-21T11:53:00Z">
        <w:r w:rsidDel="006309BD">
          <w:delText xml:space="preserve">ROADM’s </w:delText>
        </w:r>
      </w:del>
      <w:ins w:id="239" w:author="Italo Busi" w:date="2020-05-21T11:53:00Z">
        <w:r w:rsidR="006309BD">
          <w:t xml:space="preserve">Optical NEs </w:t>
        </w:r>
      </w:ins>
      <w:r>
        <w:t>are “Ethernet” physical interfaces;</w:t>
      </w:r>
    </w:p>
    <w:p w14:paraId="47AD97F0" w14:textId="77777777" w:rsidR="005640C6" w:rsidRDefault="005640C6" w:rsidP="005640C6">
      <w:pPr>
        <w:pStyle w:val="RFCListBullet"/>
      </w:pPr>
      <w:r>
        <w:t>The interfaces between the ASBR routers are “Ethernet” physical interfaces.</w:t>
      </w:r>
    </w:p>
    <w:p w14:paraId="69AABADC" w14:textId="68D6212A" w:rsidR="00981678" w:rsidRDefault="00981678" w:rsidP="00981678">
      <w:pPr>
        <w:rPr>
          <w:ins w:id="240" w:author="Italo Busi" w:date="2020-05-21T10:31:00Z"/>
        </w:rPr>
      </w:pPr>
      <w:ins w:id="241" w:author="Italo Busi" w:date="2020-05-21T10:28:00Z">
        <w:r>
          <w:t>This version of the document</w:t>
        </w:r>
      </w:ins>
      <w:ins w:id="242" w:author="Italo Busi" w:date="2020-05-21T10:29:00Z">
        <w:r>
          <w:t xml:space="preserve"> assumes that the IP Link supported by the Optical netork are always intra-AS (PE-ASBR, PE-P or P-P) and that the ASBRs are co-located and </w:t>
        </w:r>
      </w:ins>
      <w:ins w:id="243" w:author="Italo Busi" w:date="2020-05-21T10:30:00Z">
        <w:r>
          <w:t xml:space="preserve">connected by </w:t>
        </w:r>
      </w:ins>
      <w:ins w:id="244" w:author="Italo Busi" w:date="2020-05-21T11:06:00Z">
        <w:r w:rsidR="00304845">
          <w:t xml:space="preserve">an IP Link supported by an </w:t>
        </w:r>
      </w:ins>
      <w:ins w:id="245" w:author="Italo Busi" w:date="2020-05-21T10:30:00Z">
        <w:r>
          <w:t>Ethernet physical link.</w:t>
        </w:r>
      </w:ins>
    </w:p>
    <w:p w14:paraId="55CF809B" w14:textId="77777777" w:rsidR="003A27C4" w:rsidRDefault="003A27C4" w:rsidP="00981678">
      <w:pPr>
        <w:rPr>
          <w:ins w:id="246" w:author="Italo Busi" w:date="2020-05-21T10:26:00Z"/>
        </w:rPr>
      </w:pPr>
      <w:ins w:id="247" w:author="Italo Busi" w:date="2020-05-21T10:31:00Z">
        <w:r>
          <w:t>The possibility to setup inter-AS IP Links (e.g., ASBR-ASBR or PE-PE), supported by Optical network, is for further study.</w:t>
        </w:r>
      </w:ins>
    </w:p>
    <w:p w14:paraId="1485AFB9" w14:textId="77777777" w:rsidR="003A27C4" w:rsidRDefault="003A27C4" w:rsidP="003A27C4">
      <w:pPr>
        <w:rPr>
          <w:ins w:id="248" w:author="Italo Busi" w:date="2020-05-21T11:53:00Z"/>
        </w:rPr>
      </w:pPr>
      <w:ins w:id="249" w:author="Italo Busi" w:date="2020-05-21T10:34:00Z">
        <w:r>
          <w:t>Therefore, if inter-domain link</w:t>
        </w:r>
      </w:ins>
      <w:ins w:id="250" w:author="Italo Busi" w:date="2020-05-21T10:35:00Z">
        <w:r>
          <w:t>s</w:t>
        </w:r>
      </w:ins>
      <w:ins w:id="251" w:author="Italo Busi" w:date="2020-05-21T10:34:00Z">
        <w:r>
          <w:t xml:space="preserve"> between the Optical domain</w:t>
        </w:r>
      </w:ins>
      <w:ins w:id="252" w:author="Italo Busi" w:date="2020-05-21T10:35:00Z">
        <w:r>
          <w:t>s</w:t>
        </w:r>
      </w:ins>
      <w:ins w:id="253" w:author="Italo Busi" w:date="2020-05-21T10:34:00Z">
        <w:r>
          <w:t xml:space="preserve"> exist</w:t>
        </w:r>
      </w:ins>
      <w:ins w:id="254" w:author="Italo Busi" w:date="2020-05-21T10:35:00Z">
        <w:r>
          <w:t>, they would be used</w:t>
        </w:r>
      </w:ins>
      <w:ins w:id="255" w:author="Italo Busi" w:date="2020-05-21T10:34:00Z">
        <w:r>
          <w:t xml:space="preserve"> to support multi-domain Optical services, which are outside the scope of this document.</w:t>
        </w:r>
      </w:ins>
    </w:p>
    <w:p w14:paraId="398C1AF6" w14:textId="745B0BCB" w:rsidR="005640C6" w:rsidRPr="00E91373" w:rsidRDefault="006309BD" w:rsidP="00E91373">
      <w:pPr>
        <w:rPr>
          <w:ins w:id="256" w:author="BOUQUIER, JEAN-FRANCOIS, Vodafone Spain" w:date="2020-05-21T13:13:00Z"/>
        </w:rPr>
      </w:pPr>
      <w:ins w:id="257" w:author="Italo Busi" w:date="2020-05-21T11:54:00Z">
        <w:r>
          <w:t>The Optical NEs within the optical domains can be ROADMs or OTN switches, with or without a ROADM.</w:t>
        </w:r>
      </w:ins>
    </w:p>
    <w:p w14:paraId="7AAA2920" w14:textId="051D7706" w:rsidR="004C197D" w:rsidRDefault="004C197D" w:rsidP="004C197D">
      <w:pPr>
        <w:pStyle w:val="Heading2"/>
        <w:rPr>
          <w:ins w:id="258" w:author="BOUQUIER, JEAN-FRANCOIS, Vodafone Spain" w:date="2020-05-21T13:13:00Z"/>
        </w:rPr>
      </w:pPr>
      <w:bookmarkStart w:id="259" w:name="_Toc40973743"/>
      <w:ins w:id="260" w:author="BOUQUIER, JEAN-FRANCOIS, Vodafone Spain" w:date="2020-05-21T13:14:00Z">
        <w:r>
          <w:t>Generic Assumptions</w:t>
        </w:r>
      </w:ins>
      <w:bookmarkEnd w:id="259"/>
    </w:p>
    <w:p w14:paraId="4A9C5068"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69C5889C" w14:textId="77777777" w:rsidR="00A75BBE" w:rsidRDefault="00A75BBE" w:rsidP="00A75BBE">
      <w:r>
        <w:t>The data models used on these interfaces are assumed to use the YANG 1.1 Data Modeling Language, as defined in [RFC7950].</w:t>
      </w:r>
    </w:p>
    <w:p w14:paraId="5A16B8EA" w14:textId="73D693A0"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261"/>
      <w:ins w:id="262" w:author="BOUQUIER, JEAN-FRANCOIS, Vodafone Spain" w:date="2020-05-21T13:39:00Z">
        <w:r w:rsidR="00E91373" w:rsidRPr="00E91373">
          <w:rPr>
            <w:highlight w:val="yellow"/>
            <w:rPrChange w:id="263" w:author="BOUQUIER, JEAN-FRANCOIS, Vodafone Spain" w:date="2020-05-21T13:42:00Z">
              <w:rPr/>
            </w:rPrChange>
          </w:rPr>
          <w:t>Extensions</w:t>
        </w:r>
      </w:ins>
      <w:commentRangeEnd w:id="261"/>
      <w:ins w:id="264" w:author="BOUQUIER, JEAN-FRANCOIS, Vodafone Spain" w:date="2020-05-21T13:42:00Z">
        <w:r w:rsidR="00E91373">
          <w:rPr>
            <w:rStyle w:val="CommentReference"/>
          </w:rPr>
          <w:commentReference w:id="261"/>
        </w:r>
      </w:ins>
      <w:ins w:id="265" w:author="BOUQUIER, JEAN-FRANCOIS, Vodafone Spain" w:date="2020-05-21T13:39:00Z">
        <w:r w:rsidR="00E91373" w:rsidRPr="00E91373">
          <w:rPr>
            <w:highlight w:val="yellow"/>
            <w:rPrChange w:id="266" w:author="BOUQUIER, JEAN-FRANCOIS, Vodafone Spain" w:date="2020-05-21T13:42:00Z">
              <w:rPr/>
            </w:rPrChange>
          </w:rPr>
          <w:t xml:space="preserve"> to RESTCONF, as defined in [RFC8527]</w:t>
        </w:r>
        <w:r w:rsidR="00E91373" w:rsidRPr="00E91373">
          <w:rPr>
            <w:highlight w:val="yellow"/>
            <w:rPrChange w:id="267" w:author="BOUQUIER, JEAN-FRANCOIS, Vodafone Spain" w:date="2020-05-21T13:42:00Z">
              <w:rPr/>
            </w:rPrChange>
          </w:rPr>
          <w:t xml:space="preserve">, to </w:t>
        </w:r>
      </w:ins>
      <w:ins w:id="268" w:author="BOUQUIER, JEAN-FRANCOIS, Vodafone Spain" w:date="2020-05-21T16:09:00Z">
        <w:r w:rsidR="00310193">
          <w:rPr>
            <w:highlight w:val="yellow"/>
          </w:rPr>
          <w:t>be compliant with</w:t>
        </w:r>
      </w:ins>
      <w:ins w:id="269" w:author="BOUQUIER, JEAN-FRANCOIS, Vodafone Spain" w:date="2020-05-21T13:39:00Z">
        <w:r w:rsidR="00E91373" w:rsidRPr="00E91373">
          <w:rPr>
            <w:highlight w:val="yellow"/>
            <w:rPrChange w:id="270" w:author="BOUQUIER, JEAN-FRANCOIS, Vodafone Spain" w:date="2020-05-21T13:42:00Z">
              <w:rPr/>
            </w:rPrChange>
          </w:rPr>
          <w:t xml:space="preserve"> Network Management Datastore Architecture (NMDA) defined in </w:t>
        </w:r>
      </w:ins>
      <w:ins w:id="271" w:author="BOUQUIER, JEAN-FRANCOIS, Vodafone Spain" w:date="2020-05-21T13:40:00Z">
        <w:r w:rsidR="00E91373" w:rsidRPr="00E91373">
          <w:rPr>
            <w:highlight w:val="yellow"/>
            <w:rPrChange w:id="272" w:author="BOUQUIER, JEAN-FRANCOIS, Vodafone Spain" w:date="2020-05-21T13:42:00Z">
              <w:rPr/>
            </w:rPrChange>
          </w:rPr>
          <w:t xml:space="preserve">[RFC8342], are assumed to be used as well at these </w:t>
        </w:r>
      </w:ins>
      <w:ins w:id="273" w:author="BOUQUIER, JEAN-FRANCOIS, Vodafone Spain" w:date="2020-05-21T13:41:00Z">
        <w:r w:rsidR="00E91373" w:rsidRPr="00E91373">
          <w:rPr>
            <w:highlight w:val="yellow"/>
            <w:rPrChange w:id="274" w:author="BOUQUIER, JEAN-FRANCOIS, Vodafone Spain" w:date="2020-05-21T13:42:00Z">
              <w:rPr/>
            </w:rPrChange>
          </w:rPr>
          <w:t xml:space="preserve">MPI </w:t>
        </w:r>
      </w:ins>
      <w:ins w:id="275" w:author="BOUQUIER, JEAN-FRANCOIS, Vodafone Spain" w:date="2020-05-21T13:40:00Z">
        <w:r w:rsidR="00E91373" w:rsidRPr="00E91373">
          <w:rPr>
            <w:highlight w:val="yellow"/>
            <w:rPrChange w:id="276" w:author="BOUQUIER, JEAN-FRANCOIS, Vodafone Spain" w:date="2020-05-21T13:42:00Z">
              <w:rPr/>
            </w:rPrChange>
          </w:rPr>
          <w:t>interfaces</w:t>
        </w:r>
      </w:ins>
      <w:ins w:id="277" w:author="BOUQUIER, JEAN-FRANCOIS, Vodafone Spain" w:date="2020-05-21T13:41:00Z">
        <w:r w:rsidR="00E91373" w:rsidRPr="00E91373">
          <w:rPr>
            <w:highlight w:val="yellow"/>
            <w:rPrChange w:id="278" w:author="BOUQUIER, JEAN-FRANCOIS, Vodafone Spain" w:date="2020-05-21T13:42:00Z">
              <w:rPr/>
            </w:rPrChange>
          </w:rPr>
          <w:t xml:space="preserve"> </w:t>
        </w:r>
      </w:ins>
      <w:ins w:id="279" w:author="BOUQUIER, JEAN-FRANCOIS, Vodafone Spain" w:date="2020-05-21T16:10:00Z">
        <w:r w:rsidR="00310193">
          <w:rPr>
            <w:highlight w:val="yellow"/>
          </w:rPr>
          <w:t>and</w:t>
        </w:r>
      </w:ins>
      <w:ins w:id="280" w:author="BOUQUIER, JEAN-FRANCOIS, Vodafone Spain" w:date="2020-05-21T13:41:00Z">
        <w:r w:rsidR="00E91373" w:rsidRPr="00E91373">
          <w:rPr>
            <w:highlight w:val="yellow"/>
            <w:rPrChange w:id="281" w:author="BOUQUIER, JEAN-FRANCOIS, Vodafone Spain" w:date="2020-05-21T13:42:00Z">
              <w:rPr/>
            </w:rPrChange>
          </w:rPr>
          <w:t xml:space="preserve"> also at CMI interfaces</w:t>
        </w:r>
      </w:ins>
      <w:ins w:id="282" w:author="BOUQUIER, JEAN-FRANCOIS, Vodafone Spain" w:date="2020-05-21T16:10:00Z">
        <w:r w:rsidR="00310193">
          <w:t>.</w:t>
        </w:r>
      </w:ins>
    </w:p>
    <w:p w14:paraId="34C0C698" w14:textId="77777777" w:rsidR="00A75BBE" w:rsidRDefault="00A75BBE" w:rsidP="00A75BBE">
      <w:r>
        <w:t>As required in [RFC8040], the "ietf-yang-library" YANG module defined in [RFC8525] is used to allow the MDSC to discover the set of YANG modules supported by each PNC at its MPI.</w:t>
      </w:r>
    </w:p>
    <w:p w14:paraId="503232E9" w14:textId="77777777" w:rsidR="004C197D" w:rsidRPr="00A75BBE" w:rsidRDefault="004C197D" w:rsidP="00E33E77">
      <w:pPr>
        <w:rPr>
          <w:highlight w:val="yellow"/>
        </w:rPr>
      </w:pPr>
    </w:p>
    <w:p w14:paraId="4EF32383" w14:textId="45607663" w:rsidR="008C6AAA" w:rsidRDefault="00E33E77" w:rsidP="00E33E77">
      <w:pPr>
        <w:pStyle w:val="Heading2"/>
      </w:pPr>
      <w:bookmarkStart w:id="283" w:name="_Toc40973744"/>
      <w:r w:rsidRPr="00E33E77">
        <w:t>L2/L3VPN/VN Service Request by the Customer</w:t>
      </w:r>
      <w:bookmarkEnd w:id="283"/>
    </w:p>
    <w:p w14:paraId="20AA7C33" w14:textId="342FA30B" w:rsidR="000135F0" w:rsidRDefault="000135F0" w:rsidP="000135F0">
      <w:r>
        <w:t xml:space="preserve">A customer can request </w:t>
      </w:r>
      <w:ins w:id="284" w:author="BOUQUIER, JEAN-FRANCOIS, Vodafone Spain" w:date="2020-05-21T13:43:00Z">
        <w:r w:rsidR="00E91373">
          <w:t>L2</w:t>
        </w:r>
      </w:ins>
      <w:ins w:id="285" w:author="BOUQUIER, JEAN-FRANCOIS, Vodafone Spain" w:date="2020-05-21T13:44:00Z">
        <w:r w:rsidR="00E91373">
          <w:t>/</w:t>
        </w:r>
      </w:ins>
      <w:r>
        <w:t xml:space="preserve">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ins w:id="286" w:author="BOUQUIER, JEAN-FRANCOIS, Vodafone Spain" w:date="2020-05-21T13:28:00Z">
        <w:r>
          <w:t>Figure 2</w:t>
        </w:r>
      </w:ins>
      <w:del w:id="287" w:author="BOUQUIER, JEAN-FRANCOIS, Vodafone Spain" w:date="2020-05-21T13:28:00Z">
        <w:r w:rsidDel="000135F0">
          <w:delText>Figure 3</w:delText>
        </w:r>
      </w:del>
      <w:r>
        <w:fldChar w:fldCharType="end"/>
      </w:r>
      <w:r>
        <w:t xml:space="preserve"> shows detailed control flow between customer and service/network orchestrator to instantiate L2/L3VPN/VN service request.</w:t>
      </w:r>
    </w:p>
    <w:p w14:paraId="5F4B0A8A" w14:textId="77777777" w:rsidR="000135F0" w:rsidRPr="00BA04BE" w:rsidRDefault="000135F0" w:rsidP="000135F0">
      <w:pPr>
        <w:pStyle w:val="RFCFigure"/>
      </w:pPr>
      <w:r w:rsidRPr="00BA04BE">
        <w:t>Customer</w:t>
      </w:r>
    </w:p>
    <w:p w14:paraId="5CE0392E" w14:textId="77777777" w:rsidR="000135F0" w:rsidRPr="00BA04BE" w:rsidRDefault="000135F0" w:rsidP="000135F0">
      <w:pPr>
        <w:pStyle w:val="RFCFigure"/>
      </w:pPr>
      <w:r w:rsidRPr="00BA04BE">
        <w:t xml:space="preserve">            +-------------------------------------------+</w:t>
      </w:r>
    </w:p>
    <w:p w14:paraId="20FE8CE1" w14:textId="77777777" w:rsidR="000135F0" w:rsidRPr="00BA04BE" w:rsidRDefault="000135F0" w:rsidP="000135F0">
      <w:pPr>
        <w:pStyle w:val="RFCFigure"/>
      </w:pPr>
      <w:r w:rsidRPr="00BA04BE">
        <w:t xml:space="preserve">            |    +-----+              +------------+    |</w:t>
      </w:r>
    </w:p>
    <w:p w14:paraId="606F4E2E" w14:textId="77777777" w:rsidR="000135F0" w:rsidRPr="00BA04BE" w:rsidRDefault="000135F0" w:rsidP="000135F0">
      <w:pPr>
        <w:pStyle w:val="RFCFigure"/>
      </w:pPr>
      <w:r w:rsidRPr="00BA04BE">
        <w:t xml:space="preserve">            |    | CNC |--------------| Service Op.|    |</w:t>
      </w:r>
    </w:p>
    <w:p w14:paraId="29172EA0" w14:textId="77777777" w:rsidR="000135F0" w:rsidRPr="00BA04BE" w:rsidRDefault="000135F0" w:rsidP="000135F0">
      <w:pPr>
        <w:pStyle w:val="RFCFigure"/>
      </w:pPr>
      <w:r w:rsidRPr="00BA04BE">
        <w:t xml:space="preserve">            |    +-----+              +------------+    |</w:t>
      </w:r>
    </w:p>
    <w:p w14:paraId="796489E3" w14:textId="77777777" w:rsidR="000135F0" w:rsidRPr="00BA04BE" w:rsidRDefault="000135F0" w:rsidP="000135F0">
      <w:pPr>
        <w:pStyle w:val="RFCFigure"/>
      </w:pPr>
      <w:r w:rsidRPr="00BA04BE">
        <w:t xml:space="preserve">            +-------|------------------------|----------+</w:t>
      </w:r>
    </w:p>
    <w:p w14:paraId="210ABA89" w14:textId="77777777" w:rsidR="000135F0" w:rsidRPr="00BA04BE" w:rsidRDefault="000135F0" w:rsidP="000135F0">
      <w:pPr>
        <w:pStyle w:val="RFCFigure"/>
      </w:pPr>
      <w:r w:rsidRPr="00BA04BE">
        <w:t xml:space="preserve">    2. VN &amp; TE/Svc  |                        | 1.L2/3SM</w:t>
      </w:r>
    </w:p>
    <w:p w14:paraId="33A2D0FE" w14:textId="77777777" w:rsidR="000135F0" w:rsidRPr="00BA04BE" w:rsidRDefault="000135F0" w:rsidP="000135F0">
      <w:pPr>
        <w:pStyle w:val="RFCFigure"/>
      </w:pPr>
      <w:r w:rsidRPr="00BA04BE">
        <w:t xml:space="preserve">       Mapping      |                        |   |</w:t>
      </w:r>
    </w:p>
    <w:p w14:paraId="08387519" w14:textId="77777777" w:rsidR="000135F0" w:rsidRPr="00BA04BE" w:rsidRDefault="000135F0" w:rsidP="000135F0">
      <w:pPr>
        <w:pStyle w:val="RFCFigure"/>
      </w:pPr>
      <w:r w:rsidRPr="00BA04BE">
        <w:t xml:space="preserve">             |      |  ^                     |   |</w:t>
      </w:r>
    </w:p>
    <w:p w14:paraId="78F0E4DE" w14:textId="77777777" w:rsidR="000135F0" w:rsidRPr="00BA04BE" w:rsidRDefault="000135F0" w:rsidP="000135F0">
      <w:pPr>
        <w:pStyle w:val="RFCFigure"/>
      </w:pPr>
      <w:r w:rsidRPr="00BA04BE">
        <w:t xml:space="preserve">             |      |  |                     |   |</w:t>
      </w:r>
    </w:p>
    <w:p w14:paraId="4C891FF8" w14:textId="77777777" w:rsidR="000135F0" w:rsidRPr="00BA04BE" w:rsidRDefault="000135F0" w:rsidP="000135F0">
      <w:pPr>
        <w:pStyle w:val="RFCFigure"/>
      </w:pPr>
      <w:r w:rsidRPr="00BA04BE">
        <w:t xml:space="preserve">             v      |  | 3. Update VN        |   v</w:t>
      </w:r>
    </w:p>
    <w:p w14:paraId="439C48BB" w14:textId="77777777" w:rsidR="000135F0" w:rsidRPr="00BA04BE" w:rsidRDefault="000135F0" w:rsidP="000135F0">
      <w:pPr>
        <w:pStyle w:val="RFCFigure"/>
      </w:pPr>
      <w:r w:rsidRPr="00BA04BE">
        <w:t xml:space="preserve">                    |       &amp; TE/Svc         | </w:t>
      </w:r>
    </w:p>
    <w:p w14:paraId="5D9F0D64" w14:textId="77777777" w:rsidR="000135F0" w:rsidRPr="00BA04BE" w:rsidRDefault="000135F0" w:rsidP="000135F0">
      <w:pPr>
        <w:pStyle w:val="RFCFigure"/>
      </w:pPr>
      <w:r w:rsidRPr="00BA04BE">
        <w:t xml:space="preserve"> Service/Network    |       mapping          |</w:t>
      </w:r>
    </w:p>
    <w:p w14:paraId="39D19EE7" w14:textId="77777777" w:rsidR="000135F0" w:rsidRPr="00BA04BE" w:rsidRDefault="000135F0" w:rsidP="000135F0">
      <w:pPr>
        <w:pStyle w:val="RFCFigure"/>
      </w:pPr>
      <w:r w:rsidRPr="00BA04BE">
        <w:t xml:space="preserve">  Orchestrator      |                        |</w:t>
      </w:r>
    </w:p>
    <w:p w14:paraId="39C9DB23" w14:textId="77777777" w:rsidR="000135F0" w:rsidRPr="00BA04BE" w:rsidRDefault="000135F0" w:rsidP="000135F0">
      <w:pPr>
        <w:pStyle w:val="RFCFigure"/>
      </w:pPr>
      <w:r w:rsidRPr="00BA04BE">
        <w:t xml:space="preserve"> +------------------|------------------------|-----------+</w:t>
      </w:r>
    </w:p>
    <w:p w14:paraId="0FE891AE" w14:textId="77777777" w:rsidR="000135F0" w:rsidRPr="00BA04BE" w:rsidRDefault="000135F0" w:rsidP="000135F0">
      <w:pPr>
        <w:pStyle w:val="RFCFigure"/>
      </w:pPr>
      <w:r w:rsidRPr="00BA04BE">
        <w:t xml:space="preserve"> |   +----------------------------------+    |           |</w:t>
      </w:r>
    </w:p>
    <w:p w14:paraId="68296A05" w14:textId="77777777" w:rsidR="000135F0" w:rsidRPr="00BA04BE" w:rsidRDefault="000135F0" w:rsidP="000135F0">
      <w:pPr>
        <w:pStyle w:val="RFCFigure"/>
      </w:pPr>
      <w:r w:rsidRPr="00BA04BE">
        <w:t xml:space="preserve"> |   |MDSC TE &amp; Service Mapping Function|    |           |</w:t>
      </w:r>
    </w:p>
    <w:p w14:paraId="17D5294C" w14:textId="77777777" w:rsidR="000135F0" w:rsidRPr="00BA04BE" w:rsidRDefault="000135F0" w:rsidP="000135F0">
      <w:pPr>
        <w:pStyle w:val="RFCFigure"/>
      </w:pPr>
      <w:r w:rsidRPr="00BA04BE">
        <w:t xml:space="preserve"> |   +----------------------------------+    |           |</w:t>
      </w:r>
    </w:p>
    <w:p w14:paraId="679DF62A" w14:textId="77777777" w:rsidR="000135F0" w:rsidRPr="00BA04BE" w:rsidRDefault="000135F0" w:rsidP="000135F0">
      <w:pPr>
        <w:pStyle w:val="RFCFigure"/>
      </w:pPr>
      <w:r w:rsidRPr="00BA04BE">
        <w:t xml:space="preserve"> |       |                           |       |           |</w:t>
      </w:r>
    </w:p>
    <w:p w14:paraId="31F993E2" w14:textId="77777777" w:rsidR="000135F0" w:rsidRPr="00BA04BE" w:rsidRDefault="000135F0" w:rsidP="000135F0">
      <w:pPr>
        <w:pStyle w:val="RFCFigure"/>
      </w:pPr>
      <w:r w:rsidRPr="00BA04BE">
        <w:t xml:space="preserve"> |   +------------------+       +---------------------+  |</w:t>
      </w:r>
    </w:p>
    <w:p w14:paraId="4EAB0AC9" w14:textId="77777777" w:rsidR="000135F0" w:rsidRPr="00BA04BE" w:rsidRDefault="000135F0" w:rsidP="000135F0">
      <w:pPr>
        <w:pStyle w:val="RFCFigure"/>
      </w:pPr>
      <w:r w:rsidRPr="00BA04BE">
        <w:t xml:space="preserve"> |   | MDSC NP Function |-------|Service Config. Func.|  |</w:t>
      </w:r>
    </w:p>
    <w:p w14:paraId="12C99804" w14:textId="77777777" w:rsidR="000135F0" w:rsidRPr="00BA04BE" w:rsidRDefault="000135F0" w:rsidP="000135F0">
      <w:pPr>
        <w:pStyle w:val="RFCFigure"/>
      </w:pPr>
      <w:r w:rsidRPr="00BA04BE">
        <w:t xml:space="preserve"> |   +------------------+       +---------------------+  |</w:t>
      </w:r>
    </w:p>
    <w:p w14:paraId="5AD98082" w14:textId="77777777" w:rsidR="000135F0" w:rsidRPr="00BA04BE" w:rsidRDefault="000135F0" w:rsidP="000135F0">
      <w:pPr>
        <w:pStyle w:val="RFCFigure"/>
      </w:pPr>
      <w:r w:rsidRPr="00BA04BE">
        <w:t xml:space="preserve"> +-------|-----------------------------------|-----------+</w:t>
      </w:r>
    </w:p>
    <w:p w14:paraId="6523D7C3" w14:textId="77777777" w:rsidR="000135F0" w:rsidRPr="00BA04BE" w:rsidRDefault="000135F0" w:rsidP="000135F0">
      <w:pPr>
        <w:pStyle w:val="RFCFigure"/>
      </w:pPr>
    </w:p>
    <w:p w14:paraId="2B193A32" w14:textId="77777777" w:rsidR="000135F0" w:rsidRPr="00BA04BE" w:rsidRDefault="000135F0" w:rsidP="000135F0">
      <w:pPr>
        <w:pStyle w:val="RFCFigure"/>
      </w:pPr>
      <w:r w:rsidRPr="00BA04BE">
        <w:t xml:space="preserve">NP: Network Provisioning </w:t>
      </w:r>
    </w:p>
    <w:p w14:paraId="01DA484A" w14:textId="77777777" w:rsidR="000135F0" w:rsidRPr="00BA04BE" w:rsidRDefault="000135F0" w:rsidP="000135F0">
      <w:pPr>
        <w:pStyle w:val="RFCFigure"/>
      </w:pPr>
    </w:p>
    <w:p w14:paraId="2E13F43C" w14:textId="77777777" w:rsidR="000135F0" w:rsidRDefault="000135F0" w:rsidP="000135F0">
      <w:pPr>
        <w:pStyle w:val="Caption"/>
      </w:pPr>
      <w:bookmarkStart w:id="288" w:name="_Ref30845509"/>
      <w:r>
        <w:t>Service Request Process</w:t>
      </w:r>
      <w:bookmarkEnd w:id="288"/>
    </w:p>
    <w:p w14:paraId="4E8D61DD" w14:textId="77777777" w:rsidR="000135F0" w:rsidRDefault="000135F0" w:rsidP="000135F0">
      <w:pPr>
        <w:pStyle w:val="RFCListBullet"/>
      </w:pPr>
      <w:r>
        <w:t xml:space="preserve">ACTN VN YANG provides VN Service configuration, as specified in [ACTN-VN]. </w:t>
      </w:r>
    </w:p>
    <w:p w14:paraId="20F03161"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39A324C4"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2C63477" w14:textId="77777777" w:rsidR="000135F0" w:rsidRDefault="000135F0" w:rsidP="000135F0">
      <w:pPr>
        <w:pStyle w:val="ListParagraph"/>
        <w:ind w:left="1152"/>
      </w:pPr>
    </w:p>
    <w:p w14:paraId="48D79B16" w14:textId="77777777" w:rsidR="000135F0" w:rsidRDefault="000135F0" w:rsidP="000135F0">
      <w:pPr>
        <w:pStyle w:val="RFCListBullet"/>
      </w:pPr>
      <w:r>
        <w:t xml:space="preserve">L2SM YANG [RFC8466] provides all L2VPN service configuration and site information from a customer/service point of view. </w:t>
      </w:r>
    </w:p>
    <w:p w14:paraId="12657D60" w14:textId="77777777" w:rsidR="000135F0" w:rsidRDefault="000135F0" w:rsidP="000135F0">
      <w:pPr>
        <w:pStyle w:val="RFCListBullet"/>
      </w:pPr>
      <w:r>
        <w:t xml:space="preserve">L3SM YANG [RFC8299] provides all L3VPN service configuration and site information from a customer/service point of view. </w:t>
      </w:r>
    </w:p>
    <w:p w14:paraId="5A87924E" w14:textId="77777777" w:rsidR="000135F0" w:rsidRDefault="000135F0" w:rsidP="000135F0">
      <w:pPr>
        <w:pStyle w:val="RFCListBullet"/>
      </w:pPr>
      <w:r>
        <w:t xml:space="preserve">The TE &amp; Service Mapping YANG model [TE &amp; Service] provides TE-service mapping as well as site mapping. </w:t>
      </w:r>
    </w:p>
    <w:p w14:paraId="1E04B0A6" w14:textId="77777777" w:rsidR="000135F0" w:rsidRDefault="000135F0" w:rsidP="000135F0">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34F9A2E0" w14:textId="29BAF517" w:rsidR="000135F0" w:rsidRDefault="000135F0" w:rsidP="000135F0">
      <w:pPr>
        <w:pStyle w:val="RFCListBullet"/>
        <w:numPr>
          <w:ilvl w:val="1"/>
          <w:numId w:val="16"/>
        </w:numPr>
        <w:tabs>
          <w:tab w:val="clear" w:pos="1296"/>
        </w:tabs>
      </w:pPr>
      <w:r>
        <w:t>The TE-service mapping also provides the service mapping requirement type as to how each L2/L3VPN/VN instance is created with respect to the underlay TE tunnels (e.g., whether the L3VPN requires a new and isolated set of TE underlay tunnels or not, etc.). See</w:t>
      </w:r>
      <w:ins w:id="289" w:author="BOUQUIER, JEAN-FRANCOIS, Vodafone Spain" w:date="2020-05-21T13:47:00Z">
        <w:r w:rsidR="00A46D7D">
          <w:t xml:space="preserve"> Section</w:t>
        </w:r>
      </w:ins>
      <w:r>
        <w:t xml:space="preserve"> </w:t>
      </w:r>
      <w:ins w:id="290" w:author="BOUQUIER, JEAN-FRANCOIS, Vodafone Spain" w:date="2020-05-21T13:47:00Z">
        <w:r w:rsidR="00A46D7D">
          <w:fldChar w:fldCharType="begin"/>
        </w:r>
        <w:r w:rsidR="00A46D7D">
          <w:instrText xml:space="preserve"> REF _Ref40961280 \r \h </w:instrText>
        </w:r>
      </w:ins>
      <w:r w:rsidR="00A46D7D">
        <w:fldChar w:fldCharType="separate"/>
      </w:r>
      <w:ins w:id="291" w:author="BOUQUIER, JEAN-FRANCOIS, Vodafone Spain" w:date="2020-05-21T13:47:00Z">
        <w:r w:rsidR="00A46D7D">
          <w:t xml:space="preserve">2.3. </w:t>
        </w:r>
        <w:r w:rsidR="00A46D7D">
          <w:fldChar w:fldCharType="end"/>
        </w:r>
      </w:ins>
      <w:del w:id="292" w:author="BOUQUIER, JEAN-FRANCOIS, Vodafone Spain" w:date="2020-05-21T13:47:00Z">
        <w:r w:rsidDel="00A46D7D">
          <w:delText xml:space="preserve">Section </w:delText>
        </w:r>
        <w:r w:rsidDel="00A46D7D">
          <w:fldChar w:fldCharType="begin"/>
        </w:r>
        <w:r w:rsidDel="00A46D7D">
          <w:delInstrText xml:space="preserve"> REF _Ref30847334 \r \h \t </w:delInstrText>
        </w:r>
        <w:r w:rsidDel="00A46D7D">
          <w:fldChar w:fldCharType="separate"/>
        </w:r>
        <w:r w:rsidDel="00A46D7D">
          <w:delText>5.2</w:delText>
        </w:r>
        <w:r w:rsidDel="00A46D7D">
          <w:fldChar w:fldCharType="end"/>
        </w:r>
      </w:del>
      <w:r>
        <w:t xml:space="preserve"> for detailed discussion on the mapping requirement types. </w:t>
      </w:r>
    </w:p>
    <w:p w14:paraId="28977E03" w14:textId="67EA4BA8" w:rsidR="000135F0" w:rsidRPr="000135F0" w:rsidRDefault="000135F0" w:rsidP="000135F0">
      <w:r>
        <w:t>Site mapping provides the site reference information across L2/L3VPN Site ID, ACTN VN Access Point ID, and the LTP of the access link.</w:t>
      </w:r>
    </w:p>
    <w:p w14:paraId="62CF98CB" w14:textId="77777777" w:rsidR="00E33E77" w:rsidRDefault="00E33E77" w:rsidP="00E33E77">
      <w:pPr>
        <w:pStyle w:val="Heading2"/>
      </w:pPr>
      <w:bookmarkStart w:id="293" w:name="_Ref40961280"/>
      <w:bookmarkStart w:id="294" w:name="_Toc40973745"/>
      <w:r w:rsidRPr="00E33E77">
        <w:t>Service and Network Orchestration</w:t>
      </w:r>
      <w:bookmarkEnd w:id="293"/>
      <w:bookmarkEnd w:id="294"/>
    </w:p>
    <w:p w14:paraId="11E9529B"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3F12CE0A"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4F772548" w14:textId="77777777" w:rsidR="000135F0" w:rsidRDefault="000135F0" w:rsidP="000135F0">
      <w:r>
        <w:t>Another implementation can choose to combine the L-MDSC functions of the Optical hierarchical controller, providing multi-domain coordination of the Optical network together with the MDSC functions in the Service/Network orchestrator.</w:t>
      </w:r>
    </w:p>
    <w:p w14:paraId="5125A239" w14:textId="33E95A9B"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0ECA702C" w14:textId="77777777" w:rsidR="00E91373" w:rsidRPr="00BA04BE" w:rsidRDefault="00E91373" w:rsidP="00E91373">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073E0461" w14:textId="17763A37" w:rsidR="00E91373" w:rsidRDefault="00E91373" w:rsidP="00E91373">
      <w:r>
        <w:fldChar w:fldCharType="begin"/>
      </w:r>
      <w:r>
        <w:instrText xml:space="preserve"> REF _Ref30845709 \r \h </w:instrText>
      </w:r>
      <w:r>
        <w:fldChar w:fldCharType="separate"/>
      </w:r>
      <w:ins w:id="295" w:author="BOUQUIER, JEAN-FRANCOIS, Vodafone Spain" w:date="2020-05-21T16:41:00Z">
        <w:r w:rsidR="005A5836">
          <w:t>Figure 3</w:t>
        </w:r>
      </w:ins>
      <w:del w:id="296" w:author="BOUQUIER, JEAN-FRANCOIS, Vodafone Spain" w:date="2020-05-21T16:41:00Z">
        <w:r w:rsidDel="005A5836">
          <w:delText>Figure 4</w:delText>
        </w:r>
      </w:del>
      <w:r>
        <w:fldChar w:fldCharType="end"/>
      </w:r>
      <w:r>
        <w:t xml:space="preserve"> shows service/network orchestrator interactions with various domain controllers to instantiate tunnel provisioning as well as service configuration.</w:t>
      </w:r>
    </w:p>
    <w:p w14:paraId="713AC026" w14:textId="77777777" w:rsidR="00E91373" w:rsidRPr="00BA04BE" w:rsidRDefault="00E91373" w:rsidP="00E91373">
      <w:pPr>
        <w:pStyle w:val="RFCFigure"/>
      </w:pPr>
      <w:r w:rsidRPr="00BA04BE">
        <w:t xml:space="preserve">            +-------|----------------------------------|-----------+</w:t>
      </w:r>
    </w:p>
    <w:p w14:paraId="75EA5382" w14:textId="77777777" w:rsidR="00E91373" w:rsidRPr="00BA04BE" w:rsidRDefault="00E91373" w:rsidP="00E91373">
      <w:pPr>
        <w:pStyle w:val="RFCFigure"/>
      </w:pPr>
      <w:r w:rsidRPr="00BA04BE">
        <w:t xml:space="preserve">            |   +----------------------------------+   |           |</w:t>
      </w:r>
    </w:p>
    <w:p w14:paraId="39929D09" w14:textId="77777777" w:rsidR="00E91373" w:rsidRPr="00BA04BE" w:rsidRDefault="00E91373" w:rsidP="00E91373">
      <w:pPr>
        <w:pStyle w:val="RFCFigure"/>
      </w:pPr>
      <w:r w:rsidRPr="00BA04BE">
        <w:t xml:space="preserve">            |   |MDSC TE &amp; Service Mapping Function|   |           |</w:t>
      </w:r>
    </w:p>
    <w:p w14:paraId="489F3105" w14:textId="77777777" w:rsidR="00E91373" w:rsidRPr="00BA04BE" w:rsidRDefault="00E91373" w:rsidP="00E91373">
      <w:pPr>
        <w:pStyle w:val="RFCFigure"/>
      </w:pPr>
      <w:r w:rsidRPr="00BA04BE">
        <w:t xml:space="preserve">            |   +----------------------------------+   |           |</w:t>
      </w:r>
    </w:p>
    <w:p w14:paraId="1E2862FD" w14:textId="77777777" w:rsidR="00E91373" w:rsidRPr="00BA04BE" w:rsidRDefault="00E91373" w:rsidP="00E91373">
      <w:pPr>
        <w:pStyle w:val="RFCFigure"/>
      </w:pPr>
      <w:r w:rsidRPr="00BA04BE">
        <w:t xml:space="preserve">            |       |                          |       |           |</w:t>
      </w:r>
    </w:p>
    <w:p w14:paraId="0E6A330B" w14:textId="77777777" w:rsidR="00E91373" w:rsidRPr="00BA04BE" w:rsidRDefault="00E91373" w:rsidP="00E91373">
      <w:pPr>
        <w:pStyle w:val="RFCFigure"/>
      </w:pPr>
      <w:r w:rsidRPr="00BA04BE">
        <w:t xml:space="preserve">            |   +------------------+       +---------------------+ |</w:t>
      </w:r>
    </w:p>
    <w:p w14:paraId="1B34EA24" w14:textId="77777777" w:rsidR="00E91373" w:rsidRPr="00BA04BE" w:rsidRDefault="00E91373" w:rsidP="00E91373">
      <w:pPr>
        <w:pStyle w:val="RFCFigure"/>
      </w:pPr>
      <w:r w:rsidRPr="00BA04BE">
        <w:t xml:space="preserve">            |   | MDSC NP Function |-------|Service Config. Func.| |</w:t>
      </w:r>
    </w:p>
    <w:p w14:paraId="580722F2" w14:textId="77777777" w:rsidR="00E91373" w:rsidRPr="00BA04BE" w:rsidRDefault="00E91373" w:rsidP="00E91373">
      <w:pPr>
        <w:pStyle w:val="RFCFigure"/>
      </w:pPr>
      <w:r w:rsidRPr="00BA04BE">
        <w:t xml:space="preserve">            |   +------------------+       +---------------------+ |</w:t>
      </w:r>
    </w:p>
    <w:p w14:paraId="24D47CC6" w14:textId="77777777" w:rsidR="00E91373" w:rsidRPr="00BA04BE" w:rsidRDefault="00E91373" w:rsidP="00E91373">
      <w:pPr>
        <w:pStyle w:val="RFCFigure"/>
      </w:pPr>
      <w:r w:rsidRPr="00BA04BE">
        <w:t xml:space="preserve">            +-------|------------------------------|---------------+</w:t>
      </w:r>
    </w:p>
    <w:p w14:paraId="06C39020" w14:textId="77777777" w:rsidR="00E91373" w:rsidRPr="00BA04BE" w:rsidRDefault="00E91373" w:rsidP="00E91373">
      <w:pPr>
        <w:pStyle w:val="RFCFigure"/>
      </w:pPr>
      <w:r w:rsidRPr="00BA04BE">
        <w:t xml:space="preserve">                    |                              |</w:t>
      </w:r>
    </w:p>
    <w:p w14:paraId="177CC716" w14:textId="77777777" w:rsidR="00E91373" w:rsidRPr="00BA04BE" w:rsidRDefault="00E91373" w:rsidP="00E91373">
      <w:pPr>
        <w:pStyle w:val="RFCFigure"/>
      </w:pPr>
      <w:r w:rsidRPr="00BA04BE">
        <w:t xml:space="preserve">                    |          +-------------------+------+  3.</w:t>
      </w:r>
    </w:p>
    <w:p w14:paraId="28EE57F5" w14:textId="77777777" w:rsidR="00E91373" w:rsidRPr="00BA04BE" w:rsidRDefault="00E91373" w:rsidP="00E91373">
      <w:pPr>
        <w:pStyle w:val="RFCFigure"/>
      </w:pPr>
      <w:r w:rsidRPr="00BA04BE">
        <w:t xml:space="preserve">    2. Inter-layer  |         /                            \ VPN Serv.</w:t>
      </w:r>
    </w:p>
    <w:p w14:paraId="5AB117FC" w14:textId="77777777" w:rsidR="00E91373" w:rsidRPr="00BA04BE" w:rsidRDefault="00E91373" w:rsidP="00E91373">
      <w:pPr>
        <w:pStyle w:val="RFCFigure"/>
      </w:pPr>
      <w:r w:rsidRPr="00BA04BE">
        <w:t xml:space="preserve">       tunnel +-----+--------/-------+-----------------+    \provision</w:t>
      </w:r>
    </w:p>
    <w:p w14:paraId="56F21169" w14:textId="77777777" w:rsidR="00E91373" w:rsidRPr="00BA04BE" w:rsidRDefault="00E91373" w:rsidP="00E91373">
      <w:pPr>
        <w:pStyle w:val="RFCFigure"/>
      </w:pPr>
      <w:r w:rsidRPr="00BA04BE">
        <w:t xml:space="preserve">       binding|             /        | 1. Optical      |     \</w:t>
      </w:r>
    </w:p>
    <w:p w14:paraId="1F92D472" w14:textId="77777777" w:rsidR="00E91373" w:rsidRPr="00BA04BE" w:rsidRDefault="00E91373" w:rsidP="00E91373">
      <w:pPr>
        <w:pStyle w:val="RFCFigure"/>
      </w:pPr>
      <w:r w:rsidRPr="00BA04BE">
        <w:t xml:space="preserve">              |            /         | tunnel creation |      \</w:t>
      </w:r>
    </w:p>
    <w:p w14:paraId="5EECD116" w14:textId="77777777" w:rsidR="00E91373" w:rsidRPr="00BA04BE" w:rsidRDefault="00E91373" w:rsidP="00E91373">
      <w:pPr>
        <w:pStyle w:val="RFCFigure"/>
      </w:pPr>
      <w:r w:rsidRPr="00BA04BE">
        <w:t xml:space="preserve">         +----|-----------/-+    +---|------+    +-----|-------\---+</w:t>
      </w:r>
    </w:p>
    <w:p w14:paraId="3E1E1142" w14:textId="77777777" w:rsidR="00E91373" w:rsidRPr="00BA04BE" w:rsidRDefault="00E91373" w:rsidP="00E91373">
      <w:pPr>
        <w:pStyle w:val="RFCFigure"/>
      </w:pPr>
      <w:r w:rsidRPr="00BA04BE">
        <w:t xml:space="preserve">         | +-----+  +-----+ |    | +------+ |    | +-----+  +-----+|</w:t>
      </w:r>
    </w:p>
    <w:p w14:paraId="2288E9C5" w14:textId="77777777" w:rsidR="00E91373" w:rsidRPr="00BA04BE" w:rsidRDefault="00E91373" w:rsidP="00E91373">
      <w:pPr>
        <w:pStyle w:val="RFCFigure"/>
      </w:pPr>
      <w:r w:rsidRPr="00BA04BE">
        <w:t xml:space="preserve">         | |PNC1 |  |Serv.| |    | | PNC  | |    | |PNC2 |  |Serv.||</w:t>
      </w:r>
    </w:p>
    <w:p w14:paraId="797CE768" w14:textId="77777777" w:rsidR="00E91373" w:rsidRPr="00BA04BE" w:rsidRDefault="00E91373" w:rsidP="00E91373">
      <w:pPr>
        <w:pStyle w:val="RFCFigure"/>
      </w:pPr>
      <w:r w:rsidRPr="00BA04BE">
        <w:t xml:space="preserve">         | +-----+  +-----+ |    | +------+ |    | +-----+  +-----+|</w:t>
      </w:r>
    </w:p>
    <w:p w14:paraId="47C66D81" w14:textId="77777777" w:rsidR="00E91373" w:rsidRPr="00BA04BE" w:rsidRDefault="00E91373" w:rsidP="00E91373">
      <w:pPr>
        <w:pStyle w:val="RFCFigure"/>
      </w:pPr>
      <w:r w:rsidRPr="00BA04BE">
        <w:t xml:space="preserve">         +------------------+    +----------+    +-----------------+</w:t>
      </w:r>
    </w:p>
    <w:p w14:paraId="2263B6EC" w14:textId="77777777" w:rsidR="00E91373" w:rsidRPr="00E65BC1" w:rsidRDefault="00E91373" w:rsidP="00E91373">
      <w:pPr>
        <w:pStyle w:val="RFCFigure"/>
      </w:pPr>
    </w:p>
    <w:p w14:paraId="666D3308" w14:textId="77777777" w:rsidR="00E91373" w:rsidRDefault="00E91373" w:rsidP="00E91373">
      <w:pPr>
        <w:pStyle w:val="Caption"/>
      </w:pPr>
      <w:bookmarkStart w:id="297" w:name="_Ref30845709"/>
      <w:r>
        <w:t>Service and Network Orchestration Process</w:t>
      </w:r>
      <w:bookmarkEnd w:id="297"/>
    </w:p>
    <w:p w14:paraId="064B95B2" w14:textId="77777777" w:rsidR="00E91373" w:rsidRDefault="00E91373" w:rsidP="00E91373">
      <w:r>
        <w:t>TE binding requirement types [TE-service mapping] are:</w:t>
      </w:r>
    </w:p>
    <w:p w14:paraId="1CBA94B3" w14:textId="77777777" w:rsidR="00E91373" w:rsidRPr="00A37F5E" w:rsidRDefault="00E91373" w:rsidP="00E91373">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3CE751FF"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11417B9B" w14:textId="77777777" w:rsidR="00E91373" w:rsidRDefault="00E91373" w:rsidP="00E91373">
      <w:pPr>
        <w:pStyle w:val="RFCListNumbered"/>
        <w:numPr>
          <w:ilvl w:val="0"/>
          <w:numId w:val="25"/>
        </w:numPr>
      </w:pPr>
      <w:r>
        <w:t xml:space="preserve">Soft Isolation: Customer would request an L3VPN service using a set of MPLS-TE tunnel which cannot be shared with other L3VPN services. </w:t>
      </w:r>
    </w:p>
    <w:p w14:paraId="182FA63A" w14:textId="77777777" w:rsidR="00E91373" w:rsidRDefault="00E91373" w:rsidP="00E91373">
      <w:pPr>
        <w:pStyle w:val="RFCListNumbered"/>
        <w:numPr>
          <w:ilvl w:val="0"/>
          <w:numId w:val="25"/>
        </w:numPr>
      </w:pPr>
      <w:commentRangeStart w:id="298"/>
      <w:r>
        <w:t xml:space="preserve">Sharing: Customer would accept sharing the MPLS-TE Tunnels supporting its L3VPN service with other services. </w:t>
      </w:r>
      <w:commentRangeEnd w:id="298"/>
      <w:r w:rsidR="005A5836">
        <w:rPr>
          <w:rStyle w:val="CommentReference"/>
        </w:rPr>
        <w:commentReference w:id="298"/>
      </w:r>
    </w:p>
    <w:p w14:paraId="7708CC65" w14:textId="77777777" w:rsidR="00E91373" w:rsidRDefault="00E91373" w:rsidP="00E91373">
      <w:r>
        <w:t>For the first three types, there could be additional TE binding requirements with respect to different VN members of the same VN associated with an L3VPN service. For the first two cases, VN members can be hard-isolated, soft-isolated, or shared. For the third case, VN members can be soft-isolated or shared.</w:t>
      </w:r>
    </w:p>
    <w:p w14:paraId="279629EA" w14:textId="197F63B7"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C77514">
        <w:rPr>
          <w:highlight w:val="yellow"/>
          <w:rPrChange w:id="299" w:author="BOUQUIER, JEAN-FRANCOIS, Vodafone Spain" w:date="2020-05-21T16:52:00Z">
            <w:rPr/>
          </w:rPrChange>
        </w:rPr>
        <w:instrText xml:space="preserve"> REF _Ref30845709 \r \h </w:instrText>
      </w:r>
      <w:r w:rsidRPr="00C77514">
        <w:rPr>
          <w:highlight w:val="yellow"/>
          <w:rPrChange w:id="300" w:author="BOUQUIER, JEAN-FRANCOIS, Vodafone Spain" w:date="2020-05-21T16:52:00Z">
            <w:rPr/>
          </w:rPrChange>
        </w:rPr>
      </w:r>
      <w:r w:rsidR="00C77514">
        <w:rPr>
          <w:highlight w:val="yellow"/>
        </w:rPr>
        <w:instrText xml:space="preserve"> \* MERGEFORMAT </w:instrText>
      </w:r>
      <w:r w:rsidRPr="00C77514">
        <w:fldChar w:fldCharType="separate"/>
      </w:r>
      <w:ins w:id="301" w:author="BOUQUIER, JEAN-FRANCOIS, Vodafone Spain" w:date="2020-05-21T16:54:00Z">
        <w:r w:rsidR="00C77514">
          <w:rPr>
            <w:highlight w:val="yellow"/>
          </w:rPr>
          <w:t>Figure 3</w:t>
        </w:r>
      </w:ins>
      <w:del w:id="302" w:author="BOUQUIER, JEAN-FRANCOIS, Vodafone Spain" w:date="2020-05-21T16:54:00Z">
        <w:r w:rsidRPr="00C77514" w:rsidDel="00C77514">
          <w:rPr>
            <w:highlight w:val="yellow"/>
            <w:rPrChange w:id="303" w:author="BOUQUIER, JEAN-FRANCOIS, Vodafone Spain" w:date="2020-05-21T16:52:00Z">
              <w:rPr/>
            </w:rPrChange>
          </w:rPr>
          <w:delText>Figure 4</w:delText>
        </w:r>
      </w:del>
      <w:r w:rsidRPr="00C77514">
        <w:fldChar w:fldCharType="end"/>
      </w:r>
      <w:r>
        <w:t>). This operation requires the following control level mechanisms as follows:</w:t>
      </w:r>
    </w:p>
    <w:p w14:paraId="46D2CD26"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20150E29" w14:textId="77777777" w:rsidR="00E91373" w:rsidRDefault="00E91373" w:rsidP="00E91373">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304"/>
      <w:r>
        <w:t>set of optical ingress and egress points of the underlay optical tunnels providing connectivity between the IP/MPLS layer domains</w:t>
      </w:r>
      <w:commentRangeEnd w:id="304"/>
      <w:r w:rsidR="00896325">
        <w:rPr>
          <w:rStyle w:val="CommentReference"/>
        </w:rPr>
        <w:commentReference w:id="304"/>
      </w:r>
      <w:r>
        <w:t xml:space="preserve">. </w:t>
      </w:r>
    </w:p>
    <w:p w14:paraId="62CD0F30" w14:textId="2400D604" w:rsidR="00E91373" w:rsidRDefault="00E91373" w:rsidP="00E91373">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t>
      </w:r>
      <w:ins w:id="305" w:author="BOUQUIER, JEAN-FRANCOIS, Vodafone Spain" w:date="2020-05-21T17:04:00Z">
        <w:r w:rsidR="009344DD">
          <w:t xml:space="preserve"> through the ASBRs. </w:t>
        </w:r>
        <w:commentRangeStart w:id="306"/>
        <w:r w:rsidR="009344DD" w:rsidRPr="009344DD">
          <w:rPr>
            <w:strike/>
            <w:highlight w:val="yellow"/>
            <w:rPrChange w:id="307" w:author="BOUQUIER, JEAN-FRANCOIS, Vodafone Spain" w:date="2020-05-21T17:08:00Z">
              <w:rPr>
                <w:strike/>
              </w:rPr>
            </w:rPrChange>
          </w:rPr>
          <w:t>via a dedicated underlay optical tunnel.</w:t>
        </w:r>
        <w:commentRangeEnd w:id="306"/>
        <w:r w:rsidR="009344DD" w:rsidRPr="009344DD">
          <w:rPr>
            <w:rStyle w:val="CommentReference"/>
            <w:highlight w:val="yellow"/>
            <w:rPrChange w:id="308" w:author="BOUQUIER, JEAN-FRANCOIS, Vodafone Spain" w:date="2020-05-21T17:08:00Z">
              <w:rPr>
                <w:rStyle w:val="CommentReference"/>
              </w:rPr>
            </w:rPrChange>
          </w:rPr>
          <w:commentReference w:id="306"/>
        </w:r>
        <w:r w:rsidR="009344DD" w:rsidDel="009344DD">
          <w:t xml:space="preserve"> </w:t>
        </w:r>
      </w:ins>
      <w:del w:id="309" w:author="BOUQUIER, JEAN-FRANCOIS, Vodafone Spain" w:date="2020-05-21T17:04:00Z">
        <w:r w:rsidDel="009344DD">
          <w:delText xml:space="preserve"> </w:delText>
        </w:r>
        <w:commentRangeStart w:id="310"/>
        <w:r w:rsidRPr="005A5836" w:rsidDel="009344DD">
          <w:rPr>
            <w:strike/>
            <w:rPrChange w:id="311" w:author="BOUQUIER, JEAN-FRANCOIS, Vodafone Spain" w:date="2020-05-21T16:46:00Z">
              <w:rPr/>
            </w:rPrChange>
          </w:rPr>
          <w:delText>via a dedicated underlay optical tunnel.</w:delText>
        </w:r>
        <w:commentRangeEnd w:id="310"/>
        <w:r w:rsidR="005A5836" w:rsidDel="009344DD">
          <w:rPr>
            <w:rStyle w:val="CommentReference"/>
          </w:rPr>
          <w:commentReference w:id="310"/>
        </w:r>
      </w:del>
    </w:p>
    <w:p w14:paraId="6FCC8B89" w14:textId="04F6F0DA" w:rsidR="00E91373" w:rsidRDefault="00E91373" w:rsidP="00E91373">
      <w:pPr>
        <w:pStyle w:val="RFCListBullet"/>
      </w:pPr>
      <w:r>
        <w:t>The MDSC function of the Service/Network Orchestrator needs to first request the optical L-MDSC to instantiate an optical tunnel for the optical ingress and egress</w:t>
      </w:r>
      <w:ins w:id="312" w:author="BOUQUIER, JEAN-FRANCOIS, Vodafone Spain" w:date="2020-05-21T17:05:00Z">
        <w:r w:rsidR="009344DD">
          <w:t xml:space="preserve"> in each optical domain</w:t>
        </w:r>
      </w:ins>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ins w:id="313" w:author="BOUQUIER, JEAN-FRANCOIS, Vodafone Spain" w:date="2020-05-21T16:54:00Z">
        <w:r w:rsidR="00C77514">
          <w:t>Figure</w:t>
        </w:r>
        <w:r w:rsidR="00C77514" w:rsidRPr="00C77514">
          <w:t xml:space="preserve"> 3</w:t>
        </w:r>
      </w:ins>
      <w:del w:id="314" w:author="BOUQUIER, JEAN-FRANCOIS, Vodafone Spain" w:date="2020-05-21T16:54:00Z">
        <w:r w:rsidRPr="00C77514" w:rsidDel="00C77514">
          <w:delText>Figure 4</w:delText>
        </w:r>
      </w:del>
      <w:r>
        <w:fldChar w:fldCharType="end"/>
      </w:r>
      <w:r>
        <w:t xml:space="preserve">). </w:t>
      </w:r>
      <w:commentRangeStart w:id="315"/>
      <w:r w:rsidRPr="009344DD">
        <w:rPr>
          <w:strike/>
          <w:highlight w:val="yellow"/>
          <w:rPrChange w:id="316" w:author="BOUQUIER, JEAN-FRANCOIS, Vodafone Spain" w:date="2020-05-21T17:08:00Z">
            <w:rPr/>
          </w:rPrChange>
        </w:rPr>
        <w:t>Note that it is L-MDSC responsibility to perform multi-domain optical coordination with its underlying optical PNCs, for setting up a multi-domain optical tunnel.</w:t>
      </w:r>
      <w:commentRangeEnd w:id="315"/>
      <w:r w:rsidR="009344DD" w:rsidRPr="009344DD">
        <w:rPr>
          <w:rStyle w:val="CommentReference"/>
          <w:highlight w:val="yellow"/>
          <w:rPrChange w:id="317" w:author="BOUQUIER, JEAN-FRANCOIS, Vodafone Spain" w:date="2020-05-21T17:08:00Z">
            <w:rPr>
              <w:rStyle w:val="CommentReference"/>
            </w:rPr>
          </w:rPrChange>
        </w:rPr>
        <w:commentReference w:id="315"/>
      </w:r>
    </w:p>
    <w:p w14:paraId="15120494" w14:textId="0BB35299"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318"/>
      <w:r w:rsidRPr="00C77514">
        <w:rPr>
          <w:strike/>
          <w:highlight w:val="yellow"/>
          <w:rPrChange w:id="319" w:author="BOUQUIER, JEAN-FRANCOIS, Vodafone Spain" w:date="2020-05-21T16:57:00Z">
            <w:rPr/>
          </w:rPrChange>
        </w:rPr>
        <w:t xml:space="preserve">This setup is carried by the created underlay optical tunnel (Step 2 in </w:t>
      </w:r>
      <w:r w:rsidRPr="00C77514">
        <w:rPr>
          <w:strike/>
          <w:highlight w:val="yellow"/>
          <w:rPrChange w:id="320" w:author="BOUQUIER, JEAN-FRANCOIS, Vodafone Spain" w:date="2020-05-21T16:57:00Z">
            <w:rPr/>
          </w:rPrChange>
        </w:rPr>
        <w:fldChar w:fldCharType="begin"/>
      </w:r>
      <w:r w:rsidRPr="00C77514">
        <w:rPr>
          <w:strike/>
          <w:highlight w:val="yellow"/>
          <w:rPrChange w:id="321" w:author="BOUQUIER, JEAN-FRANCOIS, Vodafone Spain" w:date="2020-05-21T16:57:00Z">
            <w:rPr/>
          </w:rPrChange>
        </w:rPr>
        <w:instrText xml:space="preserve"> REF _Ref30845709 \r \h </w:instrText>
      </w:r>
      <w:r w:rsidRPr="00C77514">
        <w:rPr>
          <w:strike/>
          <w:highlight w:val="yellow"/>
          <w:rPrChange w:id="322" w:author="BOUQUIER, JEAN-FRANCOIS, Vodafone Spain" w:date="2020-05-21T16:57:00Z">
            <w:rPr/>
          </w:rPrChange>
        </w:rPr>
      </w:r>
      <w:r w:rsidR="00C77514" w:rsidRPr="00C77514">
        <w:rPr>
          <w:strike/>
          <w:highlight w:val="yellow"/>
          <w:rPrChange w:id="323" w:author="BOUQUIER, JEAN-FRANCOIS, Vodafone Spain" w:date="2020-05-21T16:57:00Z">
            <w:rPr>
              <w:highlight w:val="yellow"/>
            </w:rPr>
          </w:rPrChange>
        </w:rPr>
        <w:instrText xml:space="preserve"> \* MERGEFORMAT </w:instrText>
      </w:r>
      <w:r w:rsidRPr="00C77514">
        <w:rPr>
          <w:strike/>
          <w:highlight w:val="yellow"/>
          <w:rPrChange w:id="324" w:author="BOUQUIER, JEAN-FRANCOIS, Vodafone Spain" w:date="2020-05-21T16:57:00Z">
            <w:rPr/>
          </w:rPrChange>
        </w:rPr>
        <w:fldChar w:fldCharType="separate"/>
      </w:r>
      <w:r w:rsidRPr="00C77514">
        <w:rPr>
          <w:strike/>
          <w:highlight w:val="yellow"/>
          <w:rPrChange w:id="325" w:author="BOUQUIER, JEAN-FRANCOIS, Vodafone Spain" w:date="2020-05-21T16:57:00Z">
            <w:rPr/>
          </w:rPrChange>
        </w:rPr>
        <w:t>Figure 4</w:t>
      </w:r>
      <w:r w:rsidRPr="00C77514">
        <w:rPr>
          <w:strike/>
          <w:highlight w:val="yellow"/>
          <w:rPrChange w:id="326" w:author="BOUQUIER, JEAN-FRANCOIS, Vodafone Spain" w:date="2020-05-21T16:57:00Z">
            <w:rPr/>
          </w:rPrChange>
        </w:rPr>
        <w:fldChar w:fldCharType="end"/>
      </w:r>
      <w:r w:rsidRPr="00C77514">
        <w:rPr>
          <w:strike/>
          <w:highlight w:val="yellow"/>
          <w:rPrChange w:id="327" w:author="BOUQUIER, JEAN-FRANCOIS, Vodafone Spain" w:date="2020-05-21T16:57:00Z">
            <w:rPr/>
          </w:rPrChange>
        </w:rPr>
        <w:t>).</w:t>
      </w:r>
      <w:commentRangeEnd w:id="318"/>
      <w:r w:rsidR="00C77514">
        <w:rPr>
          <w:rStyle w:val="CommentReference"/>
        </w:rPr>
        <w:commentReference w:id="318"/>
      </w:r>
    </w:p>
    <w:p w14:paraId="6F465457" w14:textId="762AE933" w:rsidR="00E91373" w:rsidRDefault="00E91373" w:rsidP="00E91373">
      <w:r>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d="328" w:author="BOUQUIER, JEAN-FRANCOIS, Vodafone Spain" w:date="2020-05-21T17:07:00Z">
        <w:r w:rsidR="009344DD">
          <w:t>Figure 3</w:t>
        </w:r>
      </w:ins>
      <w:del w:id="329" w:author="BOUQUIER, JEAN-FRANCOIS, Vodafone Spain" w:date="2020-05-21T17:07:00Z">
        <w:r w:rsidDel="009344DD">
          <w:delText>Figure 4</w:delText>
        </w:r>
      </w:del>
      <w:r>
        <w:fldChar w:fldCharType="end"/>
      </w:r>
      <w:r>
        <w:t>).</w:t>
      </w:r>
    </w:p>
    <w:p w14:paraId="1A45BD89" w14:textId="77777777" w:rsidR="00E91373" w:rsidRDefault="00E91373" w:rsidP="000135F0"/>
    <w:p w14:paraId="2BCD55ED" w14:textId="77777777" w:rsidR="00E33E77" w:rsidRDefault="00E33E77" w:rsidP="00E33E77">
      <w:pPr>
        <w:pStyle w:val="Heading2"/>
      </w:pPr>
      <w:bookmarkStart w:id="330" w:name="_Toc40973746"/>
      <w:r w:rsidRPr="00E33E77">
        <w:t>IP/MPLS Domain Controller and NE Functions</w:t>
      </w:r>
      <w:bookmarkEnd w:id="330"/>
    </w:p>
    <w:p w14:paraId="7F662A2E" w14:textId="77777777" w:rsidR="00E33E77" w:rsidRDefault="00E33E77" w:rsidP="00E33E77">
      <w:r w:rsidRPr="00E33E77">
        <w:rPr>
          <w:highlight w:val="yellow"/>
        </w:rPr>
        <w:t>To be added</w:t>
      </w:r>
    </w:p>
    <w:p w14:paraId="0D6D12B0" w14:textId="77777777" w:rsidR="00E33E77" w:rsidRDefault="00E33E77" w:rsidP="00E33E77">
      <w:pPr>
        <w:pStyle w:val="Heading2"/>
      </w:pPr>
      <w:bookmarkStart w:id="331" w:name="_Toc40973747"/>
      <w:r w:rsidRPr="00E33E77">
        <w:t>Optical Domain Controller and NE Functions</w:t>
      </w:r>
      <w:bookmarkEnd w:id="331"/>
    </w:p>
    <w:p w14:paraId="2C7293AD" w14:textId="77777777" w:rsidR="00E33E77" w:rsidRDefault="00E33E77" w:rsidP="00E33E77">
      <w:r w:rsidRPr="00E33E77">
        <w:rPr>
          <w:highlight w:val="yellow"/>
        </w:rPr>
        <w:t>To be added</w:t>
      </w:r>
    </w:p>
    <w:p w14:paraId="42980DFE" w14:textId="77777777" w:rsidR="00E33E77" w:rsidRPr="005254EF" w:rsidRDefault="00E33E77" w:rsidP="00E33E77">
      <w:pPr>
        <w:pStyle w:val="Heading1"/>
      </w:pPr>
      <w:bookmarkStart w:id="332" w:name="_Toc40973748"/>
      <w:r w:rsidRPr="00E33E77">
        <w:t>Multi-layer and multi-domain services scenarios</w:t>
      </w:r>
      <w:bookmarkEnd w:id="332"/>
    </w:p>
    <w:p w14:paraId="5E5DA150" w14:textId="77777777" w:rsidR="00E33E77" w:rsidRDefault="00E33E77" w:rsidP="00E33E77">
      <w:r w:rsidRPr="00E33E77">
        <w:rPr>
          <w:highlight w:val="yellow"/>
        </w:rPr>
        <w:t>To be added</w:t>
      </w:r>
    </w:p>
    <w:p w14:paraId="49026450" w14:textId="77777777" w:rsidR="00E33E77" w:rsidRDefault="00E33E77" w:rsidP="00E33E77">
      <w:pPr>
        <w:pStyle w:val="Heading2"/>
      </w:pPr>
      <w:bookmarkStart w:id="333" w:name="_Toc40973749"/>
      <w:r w:rsidRPr="00E33E77">
        <w:t>Scenario 1: network and service topology discovery</w:t>
      </w:r>
      <w:bookmarkEnd w:id="333"/>
    </w:p>
    <w:p w14:paraId="7BCF1A44" w14:textId="77777777" w:rsidR="00E33E77" w:rsidRDefault="00E33E77" w:rsidP="00E33E77">
      <w:r w:rsidRPr="00E33E77">
        <w:rPr>
          <w:highlight w:val="yellow"/>
        </w:rPr>
        <w:t>To be added</w:t>
      </w:r>
    </w:p>
    <w:p w14:paraId="532F8E4D" w14:textId="77777777" w:rsidR="00E33E77" w:rsidRDefault="00E33E77" w:rsidP="00E33E77">
      <w:pPr>
        <w:pStyle w:val="Heading2"/>
      </w:pPr>
      <w:bookmarkStart w:id="334" w:name="_Toc40973750"/>
      <w:r w:rsidRPr="00E33E77">
        <w:t>Scenario 2: L3VPN/L2VPN establishment</w:t>
      </w:r>
      <w:bookmarkEnd w:id="334"/>
    </w:p>
    <w:p w14:paraId="6272F384" w14:textId="77777777" w:rsidR="00E33E77" w:rsidRDefault="00E33E77" w:rsidP="00E33E77">
      <w:r w:rsidRPr="00E33E77">
        <w:rPr>
          <w:highlight w:val="yellow"/>
        </w:rPr>
        <w:t>To be added</w:t>
      </w:r>
    </w:p>
    <w:p w14:paraId="6EF4FD18" w14:textId="77777777" w:rsidR="006F6F19" w:rsidRPr="005254EF" w:rsidRDefault="006F6F19" w:rsidP="001E3E79">
      <w:pPr>
        <w:pStyle w:val="Heading1"/>
      </w:pPr>
      <w:bookmarkStart w:id="335" w:name="_Toc40973751"/>
      <w:r w:rsidRPr="005254EF">
        <w:t>Security Considerations</w:t>
      </w:r>
      <w:bookmarkEnd w:id="335"/>
    </w:p>
    <w:p w14:paraId="479E825F"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26FC4BB5" w14:textId="77777777" w:rsidR="000D4AD0" w:rsidRDefault="000D4AD0" w:rsidP="00055923">
      <w:pPr>
        <w:pStyle w:val="Heading1"/>
      </w:pPr>
      <w:bookmarkStart w:id="336" w:name="_Toc40973752"/>
      <w:r>
        <w:t>Operational Considerations</w:t>
      </w:r>
      <w:bookmarkEnd w:id="336"/>
    </w:p>
    <w:p w14:paraId="37F12663"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395A7051" w14:textId="77777777" w:rsidR="00055923" w:rsidRPr="005254EF" w:rsidRDefault="00055923" w:rsidP="00055923">
      <w:pPr>
        <w:pStyle w:val="Heading1"/>
      </w:pPr>
      <w:bookmarkStart w:id="337" w:name="_Toc40973753"/>
      <w:r w:rsidRPr="005254EF">
        <w:t>IANA Considerations</w:t>
      </w:r>
      <w:bookmarkEnd w:id="337"/>
    </w:p>
    <w:p w14:paraId="5D93B0C9" w14:textId="77777777" w:rsidR="00055923" w:rsidRPr="00055923" w:rsidRDefault="005254EF" w:rsidP="008D20DE">
      <w:pPr>
        <w:rPr>
          <w:rFonts w:eastAsia="Times New Roman"/>
        </w:rPr>
      </w:pPr>
      <w:r w:rsidRPr="00BA72C5">
        <w:t>This document requires no IANA actions.</w:t>
      </w:r>
    </w:p>
    <w:p w14:paraId="05F1F54D" w14:textId="77777777" w:rsidR="002E1F5F" w:rsidRPr="005254EF" w:rsidRDefault="002E1F5F" w:rsidP="001E3E79">
      <w:pPr>
        <w:pStyle w:val="Heading1"/>
      </w:pPr>
      <w:bookmarkStart w:id="338" w:name="_Toc40973754"/>
      <w:r w:rsidRPr="005254EF">
        <w:t>References</w:t>
      </w:r>
      <w:bookmarkEnd w:id="338"/>
    </w:p>
    <w:p w14:paraId="2E5C3C21" w14:textId="77777777" w:rsidR="002E1F5F" w:rsidRPr="00A32AF9" w:rsidRDefault="002E1F5F" w:rsidP="001E3E79">
      <w:pPr>
        <w:pStyle w:val="Heading2"/>
      </w:pPr>
      <w:bookmarkStart w:id="339" w:name="_Toc40973755"/>
      <w:r w:rsidRPr="00A32AF9">
        <w:t>Normative References</w:t>
      </w:r>
      <w:bookmarkEnd w:id="339"/>
    </w:p>
    <w:p w14:paraId="237B777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52A2A98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454F958F" w14:textId="77777777" w:rsidR="00E95C5A" w:rsidRDefault="00E95C5A" w:rsidP="00E95C5A">
      <w:pPr>
        <w:pStyle w:val="RFCReferencesBookmark"/>
      </w:pPr>
      <w:r>
        <w:t>[RFC8040] Bierman, A. et al., "RESTCONF Protocol", RFC 8040, January 2017.</w:t>
      </w:r>
    </w:p>
    <w:p w14:paraId="19297B26"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67661F5E" w14:textId="77777777" w:rsidR="00D92ACB" w:rsidRDefault="00D92ACB" w:rsidP="00D92ACB">
      <w:pPr>
        <w:pStyle w:val="RFCReferencesBookmark"/>
      </w:pPr>
      <w:r>
        <w:t>[RFC8346] Clemm, A. et al., “A YANG Data Model for Layer 3 Topologies”, RFC8346, March 2018.</w:t>
      </w:r>
    </w:p>
    <w:p w14:paraId="53CE4CB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C60D93A" w14:textId="77777777" w:rsidR="00EC47A2" w:rsidRDefault="00EC47A2" w:rsidP="00EC47A2">
      <w:pPr>
        <w:pStyle w:val="RFCReferencesBookmark"/>
      </w:pPr>
      <w:r>
        <w:t>[RFC8525]</w:t>
      </w:r>
      <w:r>
        <w:tab/>
        <w:t>Bierman, A. et al., "YANG Library", RFC 8525, March 2019.</w:t>
      </w:r>
    </w:p>
    <w:p w14:paraId="1A7A3F05"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D05817" w14:textId="77777777" w:rsidR="001153AA" w:rsidRDefault="001153AA" w:rsidP="001153AA">
      <w:pPr>
        <w:pStyle w:val="RFCReferencesBookmark"/>
      </w:pPr>
      <w:r>
        <w:t>[TE-TOPO] Liu, X. et al., "YANG Data Model for TE Topologies", draft-ietf-teas-yang-te-topo, work in progress.</w:t>
      </w:r>
    </w:p>
    <w:p w14:paraId="79D049D0"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6AC9A23"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A20801" w14:textId="77777777" w:rsidR="001153AA" w:rsidRDefault="001153AA" w:rsidP="00D92ACB">
      <w:pPr>
        <w:pStyle w:val="RFCReferencesBookmark"/>
      </w:pPr>
      <w:r>
        <w:t>[CLIENT-TOPO]</w:t>
      </w:r>
      <w:r>
        <w:tab/>
        <w:t>Zheng, H. et al., "A YANG Data Model for Client-layer Topology", draft-zheng-ccamp-client-topo-yang, work in progress.</w:t>
      </w:r>
    </w:p>
    <w:p w14:paraId="7119FFA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0D719C16"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5A7DB98E"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244453F4"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C558989"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288A3B11" w14:textId="77777777" w:rsidR="002E1F5F" w:rsidRPr="00A32AF9" w:rsidRDefault="002E1F5F" w:rsidP="001153AA">
      <w:pPr>
        <w:pStyle w:val="Heading2"/>
      </w:pPr>
      <w:bookmarkStart w:id="340" w:name="_Toc40973756"/>
      <w:r w:rsidRPr="00A32AF9">
        <w:t>Informative References</w:t>
      </w:r>
      <w:bookmarkEnd w:id="340"/>
    </w:p>
    <w:p w14:paraId="5A08BD09"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1C48F583"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35FF6401"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21AC43CC" w14:textId="77777777" w:rsidR="00A925B8" w:rsidRDefault="00A925B8" w:rsidP="00A925B8">
      <w:pPr>
        <w:pStyle w:val="RFCReferencesBookmark"/>
      </w:pPr>
      <w:r>
        <w:t>[RFC6624] K. Kompella, B. Kothari, and R. Cherukuri, “Layer 2 Virtual Private Networks Using BGP for Auto-Discovery and Signaling”, RFC 6624, May 2012.</w:t>
      </w:r>
    </w:p>
    <w:p w14:paraId="68B19CE2"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00DC77A7" w14:textId="77777777" w:rsidR="00A925B8" w:rsidRDefault="00A925B8" w:rsidP="00A925B8">
      <w:pPr>
        <w:pStyle w:val="RFCReferencesBookmark"/>
      </w:pPr>
      <w:r>
        <w:t>[RFC7432] A. Sajassi, Ed., et al., “BGP MPLS-Based Ethernet VPN”, RFC 7432, February 2015.</w:t>
      </w:r>
    </w:p>
    <w:p w14:paraId="24E6E436" w14:textId="77777777" w:rsidR="00A925B8" w:rsidRDefault="00A925B8" w:rsidP="00A925B8">
      <w:pPr>
        <w:pStyle w:val="RFCReferencesBookmark"/>
      </w:pPr>
      <w:r>
        <w:t>[RFC7436] H. Shah, E. Rosen, F. Le Faucheur, and G. Heron, “IP-Only LAN Service (IPLS)”, RFC 7436, January 2015.</w:t>
      </w:r>
    </w:p>
    <w:p w14:paraId="48CDBB58" w14:textId="77777777" w:rsidR="00A925B8" w:rsidRDefault="00A925B8" w:rsidP="00A925B8">
      <w:pPr>
        <w:pStyle w:val="RFCReferencesBookmark"/>
      </w:pPr>
      <w:r>
        <w:t>[RFC8214] S. Boutros, A. Sajassi, S. Salam, J. Drake, and J. Rabadan, “Virtual Private Wire Service Support in Ethernet VPN”, RFC 8214, August 2017.</w:t>
      </w:r>
    </w:p>
    <w:p w14:paraId="1798E824"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00E5BA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21E021AB" w14:textId="77777777" w:rsidR="00A925B8" w:rsidRDefault="00A925B8" w:rsidP="00A925B8">
      <w:pPr>
        <w:pStyle w:val="RFCReferencesBookmark"/>
      </w:pPr>
      <w:r>
        <w:t>[RFC8466] G. Fioccola, ed., “A YANG Data Model for Layer 2 Virtual Private Network (L2VPN) Service Delivery”, RFC8466, October 2018.</w:t>
      </w:r>
    </w:p>
    <w:p w14:paraId="2E784F79"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588DB131" w14:textId="77777777" w:rsidR="00A925B8" w:rsidRDefault="00A925B8" w:rsidP="00A925B8">
      <w:pPr>
        <w:pStyle w:val="RFCReferencesBookmark"/>
      </w:pPr>
      <w:r>
        <w:t xml:space="preserve">[ACTN-VN] Y. Lee, et al., “A Yang Data Model for ACTN VN Operation”, draft-ietf-teas-actn-vn-yang, work in progress. </w:t>
      </w:r>
    </w:p>
    <w:p w14:paraId="4ED395A4" w14:textId="77777777" w:rsidR="00A925B8" w:rsidRDefault="00A925B8" w:rsidP="00A925B8">
      <w:pPr>
        <w:pStyle w:val="RFCReferencesBookmark"/>
      </w:pPr>
      <w:r>
        <w:t xml:space="preserve">[TSM] Y. Lee, et al., “Traffic Engineering and Service Mapping Yang Model”, draft-ietf-teas-te-service-mapping-yang, work in progress. </w:t>
      </w:r>
    </w:p>
    <w:p w14:paraId="2620A38C"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4D2F0C13"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0EF030E" w14:textId="77777777" w:rsidR="00A925B8" w:rsidRDefault="00A925B8" w:rsidP="00B53579">
      <w:pPr>
        <w:pStyle w:val="RFCReferencesBookmark"/>
      </w:pPr>
    </w:p>
    <w:p w14:paraId="0C54F4E0" w14:textId="77777777" w:rsidR="001E3E79" w:rsidRPr="005254EF" w:rsidRDefault="001E3E79" w:rsidP="001E3E79">
      <w:pPr>
        <w:pStyle w:val="Heading1"/>
      </w:pPr>
      <w:bookmarkStart w:id="341" w:name="_Toc40973757"/>
      <w:r w:rsidRPr="005254EF">
        <w:t>Acknowledgments</w:t>
      </w:r>
      <w:bookmarkEnd w:id="341"/>
    </w:p>
    <w:p w14:paraId="3242DF1C" w14:textId="77777777" w:rsidR="005254EF" w:rsidRDefault="005254EF" w:rsidP="005254EF">
      <w:r w:rsidRPr="005254EF">
        <w:t>T</w:t>
      </w:r>
      <w:r w:rsidR="00A41519" w:rsidRPr="005254EF">
        <w:t>his document was prepared using 2-Word-v2.0.template.dot.</w:t>
      </w:r>
    </w:p>
    <w:p w14:paraId="4A7615AE"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2F2A8C41" w14:textId="77777777" w:rsidR="00D367CF" w:rsidRDefault="00D367CF" w:rsidP="00D367CF">
      <w:pPr>
        <w:pStyle w:val="RFCApp"/>
      </w:pPr>
      <w:bookmarkStart w:id="342" w:name="_Toc40973758"/>
      <w:r w:rsidRPr="00D367CF">
        <w:t>Multi-layer and multi-domain resiliency</w:t>
      </w:r>
      <w:bookmarkEnd w:id="342"/>
    </w:p>
    <w:p w14:paraId="0E535D80" w14:textId="77777777" w:rsidR="00D367CF" w:rsidRDefault="00D367CF" w:rsidP="00D367CF">
      <w:pPr>
        <w:pStyle w:val="RFCAppH1"/>
      </w:pPr>
      <w:bookmarkStart w:id="343" w:name="_Toc40973759"/>
      <w:r w:rsidRPr="00D367CF">
        <w:t>Maintenance Window</w:t>
      </w:r>
      <w:bookmarkEnd w:id="343"/>
    </w:p>
    <w:p w14:paraId="2F36C0B5" w14:textId="77777777" w:rsidR="00D367CF" w:rsidRDefault="00D367CF" w:rsidP="00D367CF">
      <w:r>
        <w:rPr>
          <w:highlight w:val="yellow"/>
        </w:rPr>
        <w:t>T</w:t>
      </w:r>
      <w:r w:rsidRPr="00E33E77">
        <w:rPr>
          <w:highlight w:val="yellow"/>
        </w:rPr>
        <w:t>o be added</w:t>
      </w:r>
    </w:p>
    <w:p w14:paraId="628BA4FC" w14:textId="77777777" w:rsidR="00D367CF" w:rsidRDefault="00D367CF" w:rsidP="00D367CF">
      <w:pPr>
        <w:pStyle w:val="RFCAppH1"/>
      </w:pPr>
      <w:bookmarkStart w:id="344" w:name="_Toc40973760"/>
      <w:r w:rsidRPr="00D367CF">
        <w:t>Router port failure</w:t>
      </w:r>
      <w:bookmarkEnd w:id="344"/>
    </w:p>
    <w:p w14:paraId="22455175" w14:textId="77777777" w:rsidR="00D367CF" w:rsidRDefault="00D367CF" w:rsidP="00D367CF">
      <w:r w:rsidRPr="00E33E77">
        <w:rPr>
          <w:highlight w:val="yellow"/>
        </w:rPr>
        <w:t>To be added</w:t>
      </w:r>
    </w:p>
    <w:p w14:paraId="5852BD49" w14:textId="77777777" w:rsidR="00D367CF" w:rsidRDefault="00D367CF" w:rsidP="00D1043E">
      <w:pPr>
        <w:pStyle w:val="RFCH1-nonum"/>
      </w:pPr>
      <w:bookmarkStart w:id="345" w:name="_Toc40973761"/>
      <w:r w:rsidRPr="006836AC">
        <w:t>Authors’ Addresses</w:t>
      </w:r>
      <w:bookmarkEnd w:id="345"/>
    </w:p>
    <w:p w14:paraId="793473CE" w14:textId="77777777" w:rsidR="002E1F5F" w:rsidRPr="005254EF" w:rsidRDefault="005254EF" w:rsidP="002E1F5F">
      <w:pPr>
        <w:pStyle w:val="RFCFigure"/>
        <w:rPr>
          <w:rFonts w:cs="Times New Roman"/>
        </w:rPr>
      </w:pPr>
      <w:r w:rsidRPr="005254EF">
        <w:t>Fabio Peruzzini</w:t>
      </w:r>
    </w:p>
    <w:p w14:paraId="6C4BA151" w14:textId="77777777" w:rsidR="002E1F5F" w:rsidRPr="005254EF" w:rsidRDefault="005254EF" w:rsidP="002E1F5F">
      <w:pPr>
        <w:pStyle w:val="RFCFigure"/>
        <w:rPr>
          <w:rFonts w:cs="Times New Roman"/>
        </w:rPr>
      </w:pPr>
      <w:r w:rsidRPr="005254EF">
        <w:t>TIM</w:t>
      </w:r>
    </w:p>
    <w:p w14:paraId="2C788774" w14:textId="77777777" w:rsidR="002E1F5F" w:rsidRPr="005254EF" w:rsidRDefault="002E1F5F" w:rsidP="002E1F5F">
      <w:pPr>
        <w:pStyle w:val="RFCFigure"/>
      </w:pPr>
      <w:r w:rsidRPr="005254EF">
        <w:tab/>
      </w:r>
    </w:p>
    <w:p w14:paraId="26F13DB1"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0FD86CE5" w14:textId="77777777" w:rsidR="006B2FA6" w:rsidRDefault="006B2FA6" w:rsidP="006B2FA6"/>
    <w:p w14:paraId="7CD64C81" w14:textId="77777777" w:rsidR="0041623B" w:rsidRPr="006B2FA6" w:rsidRDefault="0041623B" w:rsidP="0041623B">
      <w:pPr>
        <w:rPr>
          <w:lang w:val="en-GB"/>
        </w:rPr>
      </w:pPr>
      <w:r w:rsidRPr="006B2FA6">
        <w:rPr>
          <w:lang w:val="en-GB"/>
        </w:rPr>
        <w:t>Jean-Francois Bouquier</w:t>
      </w:r>
      <w:r w:rsidRPr="006B2FA6">
        <w:rPr>
          <w:lang w:val="en-GB"/>
        </w:rPr>
        <w:br/>
        <w:t>Vodafone</w:t>
      </w:r>
    </w:p>
    <w:p w14:paraId="4441DD5C" w14:textId="77777777" w:rsidR="0041623B" w:rsidRDefault="0041623B" w:rsidP="0041623B">
      <w:r>
        <w:t xml:space="preserve">Email: </w:t>
      </w:r>
      <w:hyperlink r:id="rId11" w:history="1">
        <w:r w:rsidRPr="006472B1">
          <w:rPr>
            <w:rStyle w:val="Hyperlink"/>
          </w:rPr>
          <w:t>jeff.bouquier@vodafone.com</w:t>
        </w:r>
      </w:hyperlink>
    </w:p>
    <w:p w14:paraId="2DD5ECDD" w14:textId="77777777" w:rsidR="0041623B" w:rsidRDefault="0041623B" w:rsidP="0041623B"/>
    <w:p w14:paraId="02EC96FB" w14:textId="77777777" w:rsidR="006B2FA6" w:rsidRDefault="006B2FA6" w:rsidP="006B2FA6">
      <w:r>
        <w:t>Italo Busi</w:t>
      </w:r>
      <w:r>
        <w:br/>
        <w:t>Huawei</w:t>
      </w:r>
    </w:p>
    <w:p w14:paraId="4968D39B" w14:textId="77777777" w:rsidR="006B2FA6" w:rsidRDefault="006B2FA6" w:rsidP="006B2FA6">
      <w:r>
        <w:t xml:space="preserve">Email: </w:t>
      </w:r>
      <w:hyperlink r:id="rId12" w:history="1">
        <w:r w:rsidRPr="006472B1">
          <w:rPr>
            <w:rStyle w:val="Hyperlink"/>
          </w:rPr>
          <w:t>Italo.busi@huawei.com</w:t>
        </w:r>
      </w:hyperlink>
      <w:r>
        <w:t xml:space="preserve"> </w:t>
      </w:r>
    </w:p>
    <w:p w14:paraId="558AB288" w14:textId="77777777" w:rsidR="002E1F5F" w:rsidRDefault="002E1F5F" w:rsidP="002E1F5F"/>
    <w:p w14:paraId="44EFF85A" w14:textId="77777777" w:rsidR="00BA2A4C" w:rsidRDefault="00BA2A4C" w:rsidP="00BA2A4C">
      <w:r>
        <w:t>Daniel King</w:t>
      </w:r>
      <w:r>
        <w:br/>
        <w:t>Old Dog Consulting</w:t>
      </w:r>
    </w:p>
    <w:p w14:paraId="45177295" w14:textId="77777777" w:rsidR="00BA2A4C" w:rsidRDefault="00BA2A4C" w:rsidP="00BA2A4C">
      <w:r>
        <w:t xml:space="preserve">Email: </w:t>
      </w:r>
      <w:hyperlink r:id="rId13" w:history="1">
        <w:r w:rsidRPr="00DC28C5">
          <w:rPr>
            <w:rStyle w:val="Hyperlink"/>
          </w:rPr>
          <w:t>daniel@olddog.co.uk</w:t>
        </w:r>
      </w:hyperlink>
      <w:r>
        <w:t xml:space="preserve"> </w:t>
      </w:r>
    </w:p>
    <w:p w14:paraId="2F938876" w14:textId="77777777" w:rsidR="006B2FA6" w:rsidRDefault="006B2FA6" w:rsidP="006B2FA6"/>
    <w:p w14:paraId="49E6D189" w14:textId="77777777" w:rsidR="0041623B" w:rsidRPr="00433AE6" w:rsidRDefault="0041623B" w:rsidP="0041623B">
      <w:r w:rsidRPr="00433AE6">
        <w:t>Daniele Ceccarelli</w:t>
      </w:r>
      <w:r w:rsidRPr="00433AE6">
        <w:rPr>
          <w:lang w:val="en-GB"/>
        </w:rPr>
        <w:br/>
        <w:t>Ericsson</w:t>
      </w:r>
    </w:p>
    <w:p w14:paraId="3701573A"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497C1979" w14:textId="77777777" w:rsidR="0041623B" w:rsidRDefault="0041623B" w:rsidP="0041623B"/>
    <w:p w14:paraId="38EA02C9" w14:textId="77777777" w:rsidR="006B2FA6" w:rsidRPr="006B2FA6" w:rsidRDefault="006B2FA6" w:rsidP="006B2FA6">
      <w:pPr>
        <w:rPr>
          <w:lang w:val="it-IT"/>
        </w:rPr>
      </w:pPr>
      <w:r w:rsidRPr="006B2FA6">
        <w:rPr>
          <w:lang w:val="it-IT"/>
        </w:rPr>
        <w:t>Sergio Belotti</w:t>
      </w:r>
      <w:r w:rsidRPr="006B2FA6">
        <w:rPr>
          <w:lang w:val="it-IT"/>
        </w:rPr>
        <w:br/>
        <w:t>Nokia</w:t>
      </w:r>
    </w:p>
    <w:p w14:paraId="0479ABF8"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4AC6FF7E" w14:textId="77777777" w:rsidR="006B2FA6" w:rsidRPr="006B2FA6" w:rsidRDefault="006B2FA6" w:rsidP="006B2FA6">
      <w:pPr>
        <w:rPr>
          <w:lang w:val="en-GB"/>
        </w:rPr>
      </w:pPr>
    </w:p>
    <w:p w14:paraId="4F4459AB"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0C30C73F"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658725C" w14:textId="77777777" w:rsidR="00980212" w:rsidRPr="006B2FA6" w:rsidRDefault="00980212" w:rsidP="00980212">
      <w:pPr>
        <w:rPr>
          <w:lang w:val="it-IT"/>
        </w:rPr>
      </w:pPr>
    </w:p>
    <w:p w14:paraId="4A280F49"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7DDF3184"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767B9886" w14:textId="77777777" w:rsidR="0041623B" w:rsidRDefault="0041623B" w:rsidP="0041623B"/>
    <w:p w14:paraId="7E974B61"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0D33CE70" w14:textId="77777777" w:rsidR="0041623B" w:rsidRDefault="0041623B" w:rsidP="0041623B">
      <w:r>
        <w:t xml:space="preserve">Email: </w:t>
      </w:r>
      <w:hyperlink r:id="rId18" w:history="1">
        <w:r w:rsidR="00074F9B" w:rsidRPr="00D07507">
          <w:rPr>
            <w:rStyle w:val="Hyperlink"/>
            <w:lang w:val="en"/>
          </w:rPr>
          <w:t>antons@sedonasys.com</w:t>
        </w:r>
      </w:hyperlink>
    </w:p>
    <w:p w14:paraId="17835E74" w14:textId="77777777" w:rsidR="00980212" w:rsidRDefault="00980212" w:rsidP="00980212"/>
    <w:p w14:paraId="25CB51B9"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040AE7EC" w14:textId="77777777" w:rsidR="00980212" w:rsidRDefault="00980212" w:rsidP="00980212">
      <w:r>
        <w:t xml:space="preserve">Email: </w:t>
      </w:r>
      <w:hyperlink r:id="rId19" w:history="1">
        <w:r w:rsidRPr="00193463">
          <w:rPr>
            <w:rStyle w:val="Hyperlink"/>
          </w:rPr>
          <w:t>wcorreia@timbrasil.com.br</w:t>
        </w:r>
      </w:hyperlink>
    </w:p>
    <w:p w14:paraId="317007AD" w14:textId="77777777" w:rsidR="006B2FA6" w:rsidRDefault="006B2FA6" w:rsidP="006B2FA6"/>
    <w:p w14:paraId="31E34181"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7654BA8A" w14:textId="77777777" w:rsidR="00277FAA" w:rsidRDefault="00277FAA" w:rsidP="00277FAA">
      <w:r>
        <w:t xml:space="preserve">Email: </w:t>
      </w:r>
      <w:hyperlink r:id="rId20" w:history="1">
        <w:r w:rsidRPr="004C3950">
          <w:rPr>
            <w:rStyle w:val="Hyperlink"/>
          </w:rPr>
          <w:t>michael.scharf@hs-esslingen.de</w:t>
        </w:r>
      </w:hyperlink>
    </w:p>
    <w:p w14:paraId="2B8547AE" w14:textId="77777777" w:rsidR="00433AE6" w:rsidRDefault="00433AE6" w:rsidP="00433AE6"/>
    <w:p w14:paraId="331BA851" w14:textId="77777777" w:rsidR="00433AE6" w:rsidRPr="004867D3" w:rsidRDefault="00433AE6" w:rsidP="00433AE6">
      <w:r w:rsidRPr="008B1AC2">
        <w:t>Young Lee</w:t>
      </w:r>
      <w:r w:rsidRPr="006B2FA6">
        <w:rPr>
          <w:lang w:val="en-GB"/>
        </w:rPr>
        <w:br/>
      </w:r>
      <w:r w:rsidRPr="008B1AC2">
        <w:rPr>
          <w:lang w:val="en-GB"/>
        </w:rPr>
        <w:t>Sung Kyun Kwan University</w:t>
      </w:r>
    </w:p>
    <w:p w14:paraId="4714F78E" w14:textId="77777777" w:rsidR="00433AE6" w:rsidRDefault="00433AE6" w:rsidP="00433AE6">
      <w:r>
        <w:t xml:space="preserve">Email: </w:t>
      </w:r>
      <w:hyperlink r:id="rId21" w:history="1">
        <w:r w:rsidRPr="004C3950">
          <w:rPr>
            <w:rStyle w:val="Hyperlink"/>
          </w:rPr>
          <w:t>younglee.tx@gmail.com</w:t>
        </w:r>
      </w:hyperlink>
    </w:p>
    <w:p w14:paraId="0A69CB0C" w14:textId="77777777" w:rsidR="00433AE6" w:rsidRDefault="00433AE6" w:rsidP="00433AE6"/>
    <w:p w14:paraId="179F3147"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13220D2"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9" w:author="BOUQUIER, JEAN-FRANCOIS, Vodafone Spain" w:date="2020-05-18T11:21:00Z" w:initials="BJVS">
    <w:p w14:paraId="742C7DAF" w14:textId="77777777" w:rsidR="009E5988" w:rsidRDefault="009E5988"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75" w:author="BOUQUIER, JEAN-FRANCOIS, Vodafone Spain" w:date="2020-05-18T11:21:00Z" w:initials="BJVS">
    <w:p w14:paraId="47B92EA1" w14:textId="77777777" w:rsidR="009E5988" w:rsidRDefault="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80" w:author="BOUQUIER, JEAN-FRANCOIS, Vodafone Spain" w:date="2020-05-21T13:11:00Z" w:initials="BJVS">
    <w:p w14:paraId="1EA8BF4B" w14:textId="369FBC49" w:rsidR="00BD5057" w:rsidRDefault="00BD5057"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w:t>
      </w:r>
      <w:r w:rsidR="00EA0CC3">
        <w:rPr>
          <w:noProof/>
        </w:rPr>
        <w:t xml:space="preserve"> for the diffe</w:t>
      </w:r>
      <w:r w:rsidR="00EA0CC3">
        <w:rPr>
          <w:noProof/>
        </w:rPr>
        <w:t>rent</w:t>
      </w:r>
      <w:r w:rsidR="00EA0CC3">
        <w:rPr>
          <w:noProof/>
        </w:rPr>
        <w:t xml:space="preserve"> scenarios in scope</w:t>
      </w:r>
      <w:r>
        <w:rPr>
          <w:noProof/>
        </w:rPr>
        <w:t>.</w:t>
      </w:r>
    </w:p>
    <w:p w14:paraId="30D3F239" w14:textId="4E004315" w:rsidR="00BD5057" w:rsidRDefault="00BD5057">
      <w:pPr>
        <w:pStyle w:val="CommentText"/>
      </w:pPr>
    </w:p>
  </w:comment>
  <w:comment w:id="205" w:author="BOUQUIER, JEAN-FRANCOIS, Vodafone Spain" w:date="2020-05-21T13:10:00Z" w:initials="BJVS">
    <w:p w14:paraId="15F70410" w14:textId="724580B2" w:rsidR="00BD5057" w:rsidRDefault="00BD5057">
      <w:pPr>
        <w:pStyle w:val="CommentText"/>
      </w:pPr>
      <w:r>
        <w:rPr>
          <w:rStyle w:val="CommentReference"/>
        </w:rPr>
        <w:annotationRef/>
      </w:r>
      <w:r w:rsidR="00EA0CC3">
        <w:rPr>
          <w:noProof/>
        </w:rPr>
        <w:t>We need to decide if we add OTN as optional everywhere and w</w:t>
      </w:r>
      <w:r w:rsidR="00EA0CC3">
        <w:rPr>
          <w:noProof/>
        </w:rPr>
        <w:t>e list also the OTN specific d</w:t>
      </w:r>
      <w:r w:rsidR="00EA0CC3">
        <w:rPr>
          <w:noProof/>
        </w:rPr>
        <w:t>ata models over the MPI and not only the WDM related one.</w:t>
      </w:r>
    </w:p>
  </w:comment>
  <w:comment w:id="261" w:author="BOUQUIER, JEAN-FRANCOIS, Vodafone Spain" w:date="2020-05-21T13:42:00Z" w:initials="BJVS">
    <w:p w14:paraId="2EA73AE0" w14:textId="608A7C63" w:rsidR="00E91373" w:rsidRDefault="00E91373">
      <w:pPr>
        <w:pStyle w:val="CommentText"/>
      </w:pPr>
      <w:r>
        <w:rPr>
          <w:rStyle w:val="CommentReference"/>
        </w:rPr>
        <w:annotationRef/>
      </w:r>
      <w:r w:rsidR="00EA0CC3">
        <w:rPr>
          <w:noProof/>
        </w:rPr>
        <w:t>To be discussed in the call as this is a new addition when reading the previous text of "general assumptions"</w:t>
      </w:r>
    </w:p>
  </w:comment>
  <w:comment w:id="298" w:author="BOUQUIER, JEAN-FRANCOIS, Vodafone Spain" w:date="2020-05-21T16:42:00Z" w:initials="BJVS">
    <w:p w14:paraId="636B7131" w14:textId="555005A5" w:rsidR="005A5836" w:rsidRDefault="00EA0CC3">
      <w:pPr>
        <w:pStyle w:val="CommentText"/>
      </w:pPr>
      <w:r>
        <w:rPr>
          <w:noProof/>
        </w:rPr>
        <w:t>S</w:t>
      </w:r>
      <w:r>
        <w:rPr>
          <w:noProof/>
        </w:rPr>
        <w:t xml:space="preserve">haring existing TE tunnels at IP/MPLS doesn't require any coordination of IP and optical </w:t>
      </w:r>
      <w:r>
        <w:rPr>
          <w:noProof/>
        </w:rPr>
        <w:t xml:space="preserve">as nothing needs to be </w:t>
      </w:r>
      <w:r>
        <w:rPr>
          <w:noProof/>
        </w:rPr>
        <w:t>created at opt</w:t>
      </w:r>
      <w:r>
        <w:rPr>
          <w:noProof/>
        </w:rPr>
        <w:t xml:space="preserve">ical </w:t>
      </w:r>
      <w:r>
        <w:rPr>
          <w:noProof/>
        </w:rPr>
        <w:t>le</w:t>
      </w:r>
      <w:r>
        <w:rPr>
          <w:noProof/>
        </w:rPr>
        <w:t>vel.</w:t>
      </w:r>
      <w:r w:rsidR="005A5836">
        <w:t xml:space="preserve"> </w:t>
      </w:r>
    </w:p>
  </w:comment>
  <w:comment w:id="304" w:author="BOUQUIER, JEAN-FRANCOIS, Vodafone Spain" w:date="2020-05-21T17:00:00Z" w:initials="BJVS">
    <w:p w14:paraId="098C894C" w14:textId="44EA92F3" w:rsidR="00896325" w:rsidRDefault="00896325">
      <w:pPr>
        <w:pStyle w:val="CommentText"/>
      </w:pPr>
      <w:r>
        <w:rPr>
          <w:rStyle w:val="CommentReference"/>
        </w:rPr>
        <w:annotationRef/>
      </w:r>
      <w:r w:rsidR="00EA0CC3">
        <w:rPr>
          <w:noProof/>
        </w:rPr>
        <w:t>Need to be reviewed. As explained below optical domain are independe</w:t>
      </w:r>
      <w:r w:rsidR="00EA0CC3">
        <w:rPr>
          <w:noProof/>
        </w:rPr>
        <w:t xml:space="preserve">nt and interconnection between </w:t>
      </w:r>
      <w:r w:rsidR="00EA0CC3">
        <w:rPr>
          <w:noProof/>
        </w:rPr>
        <w:t>IP/MPLS do</w:t>
      </w:r>
      <w:r w:rsidR="00EA0CC3">
        <w:rPr>
          <w:noProof/>
        </w:rPr>
        <w:t xml:space="preserve">mains is done </w:t>
      </w:r>
      <w:r w:rsidR="00EA0CC3">
        <w:rPr>
          <w:noProof/>
        </w:rPr>
        <w:t xml:space="preserve">through </w:t>
      </w:r>
      <w:r w:rsidR="00EA0CC3">
        <w:rPr>
          <w:noProof/>
        </w:rPr>
        <w:t xml:space="preserve">IP/MPLS ASBRs as </w:t>
      </w:r>
      <w:r w:rsidR="00EA0CC3">
        <w:rPr>
          <w:noProof/>
        </w:rPr>
        <w:t>p</w:t>
      </w:r>
      <w:r w:rsidR="00EA0CC3">
        <w:rPr>
          <w:noProof/>
        </w:rPr>
        <w:t>shown in Figure 1.</w:t>
      </w:r>
    </w:p>
  </w:comment>
  <w:comment w:id="306" w:author="BOUQUIER, JEAN-FRANCOIS, Vodafone Spain" w:date="2020-05-21T16:47:00Z" w:initials="BJVS">
    <w:p w14:paraId="4F1F2AEC" w14:textId="77777777" w:rsidR="009344DD" w:rsidRDefault="009344DD"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310" w:author="BOUQUIER, JEAN-FRANCOIS, Vodafone Spain" w:date="2020-05-21T16:47:00Z" w:initials="BJVS">
    <w:p w14:paraId="45A141C2" w14:textId="0AF993BD" w:rsidR="005A5836" w:rsidRDefault="005A5836">
      <w:pPr>
        <w:pStyle w:val="CommentText"/>
      </w:pPr>
      <w:r>
        <w:rPr>
          <w:rStyle w:val="CommentReference"/>
        </w:rPr>
        <w:annotationRef/>
      </w:r>
      <w:r w:rsidR="00EA0CC3">
        <w:rPr>
          <w:noProof/>
        </w:rPr>
        <w:t>In current network scenario peering between two IP AS domain is done at router level (colocated routers). Even in the c</w:t>
      </w:r>
      <w:r w:rsidR="00EA0CC3">
        <w:rPr>
          <w:noProof/>
        </w:rPr>
        <w:t xml:space="preserve">ase of having </w:t>
      </w:r>
      <w:r w:rsidR="00EA0CC3">
        <w:rPr>
          <w:noProof/>
        </w:rPr>
        <w:t>ASBRs interconnected through WDM, don't think we would by-pass ASBRs. Router by-pass may happen within each</w:t>
      </w:r>
      <w:r w:rsidR="00EA0CC3">
        <w:rPr>
          <w:noProof/>
        </w:rPr>
        <w:t xml:space="preserve"> domain.</w:t>
      </w:r>
    </w:p>
  </w:comment>
  <w:comment w:id="315" w:author="BOUQUIER, JEAN-FRANCOIS, Vodafone Spain" w:date="2020-05-21T17:05:00Z" w:initials="BJVS">
    <w:p w14:paraId="716E959A" w14:textId="72B3650B" w:rsidR="009344DD" w:rsidRDefault="009344DD">
      <w:pPr>
        <w:pStyle w:val="CommentText"/>
      </w:pPr>
      <w:r>
        <w:rPr>
          <w:rStyle w:val="CommentReference"/>
        </w:rPr>
        <w:annotationRef/>
      </w:r>
      <w:r w:rsidR="00EA0CC3">
        <w:rPr>
          <w:noProof/>
        </w:rPr>
        <w:t>There is not an optical tunnel end-to-end across optical domains but yes coordination is needed to set-up opt</w:t>
      </w:r>
      <w:r w:rsidR="00EA0CC3">
        <w:rPr>
          <w:noProof/>
        </w:rPr>
        <w:t>ical tunnel required in each op</w:t>
      </w:r>
      <w:r w:rsidR="00EA0CC3">
        <w:rPr>
          <w:noProof/>
        </w:rPr>
        <w:t>tical domai</w:t>
      </w:r>
      <w:r w:rsidR="00EA0CC3">
        <w:rPr>
          <w:noProof/>
        </w:rPr>
        <w:t>n.</w:t>
      </w:r>
    </w:p>
  </w:comment>
  <w:comment w:id="318" w:author="BOUQUIER, JEAN-FRANCOIS, Vodafone Spain" w:date="2020-05-21T16:57:00Z" w:initials="BJVS">
    <w:p w14:paraId="61F60BF5" w14:textId="148C835B" w:rsidR="00C77514" w:rsidRDefault="00C77514">
      <w:pPr>
        <w:pStyle w:val="CommentText"/>
      </w:pPr>
      <w:r>
        <w:rPr>
          <w:rStyle w:val="CommentReference"/>
        </w:rPr>
        <w:annotationRef/>
      </w:r>
      <w:r w:rsidR="00EA0CC3">
        <w:rPr>
          <w:noProof/>
        </w:rPr>
        <w:t xml:space="preserve">In current network scenario there is not such "underlay optical tunnel". in fact both optical domains are from different Vendors </w:t>
      </w:r>
      <w:r w:rsidR="00EA0CC3">
        <w:rPr>
          <w:noProof/>
        </w:rPr>
        <w:t>and have no</w:t>
      </w:r>
      <w:r w:rsidR="00EA0CC3">
        <w:rPr>
          <w:noProof/>
        </w:rPr>
        <w:t xml:space="preserve"> interc</w:t>
      </w:r>
      <w:r w:rsidR="00EA0CC3">
        <w:rPr>
          <w:noProof/>
        </w:rPr>
        <w:t>onnection</w:t>
      </w:r>
      <w:r w:rsidR="00EA0CC3">
        <w:rPr>
          <w:noProof/>
        </w:rPr>
        <w:t xml:space="preserve"> as </w:t>
      </w:r>
      <w:r w:rsidR="00EA0CC3">
        <w:rPr>
          <w:noProof/>
        </w:rPr>
        <w:t>indicated in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C7DAF" w15:done="0"/>
  <w15:commentEx w15:paraId="47B92EA1" w15:done="0"/>
  <w15:commentEx w15:paraId="30D3F239" w15:done="0"/>
  <w15:commentEx w15:paraId="15F70410" w15:done="0"/>
  <w15:commentEx w15:paraId="2EA73AE0" w15:done="0"/>
  <w15:commentEx w15:paraId="636B7131" w15:done="0"/>
  <w15:commentEx w15:paraId="098C894C" w15:done="0"/>
  <w15:commentEx w15:paraId="4F1F2AEC" w15:done="0"/>
  <w15:commentEx w15:paraId="45A141C2" w15:done="0"/>
  <w15:commentEx w15:paraId="716E959A" w15:done="0"/>
  <w15:commentEx w15:paraId="61F60B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E0131" w14:textId="77777777" w:rsidR="009E5988" w:rsidRDefault="009E5988">
      <w:r>
        <w:separator/>
      </w:r>
    </w:p>
  </w:endnote>
  <w:endnote w:type="continuationSeparator" w:id="0">
    <w:p w14:paraId="1C026A20" w14:textId="77777777" w:rsidR="009E5988" w:rsidRDefault="009E5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DCD6D" w14:textId="5F0DC7A5" w:rsidR="009E5988" w:rsidRDefault="009E5988"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EA0CC3">
      <w:rPr>
        <w:noProof/>
      </w:rPr>
      <w:instrText>November</w:instrText>
    </w:r>
    <w:r>
      <w:fldChar w:fldCharType="end"/>
    </w:r>
    <w:r>
      <w:instrText xml:space="preserve">  \* MERGEFORMAT </w:instrText>
    </w:r>
    <w:r>
      <w:fldChar w:fldCharType="separate"/>
    </w:r>
    <w:r w:rsidR="00EA0CC3">
      <w:rPr>
        <w:noProof/>
      </w:rPr>
      <w:instrText>November</w:instrText>
    </w:r>
    <w:r>
      <w:fldChar w:fldCharType="end"/>
    </w:r>
    <w:r>
      <w:instrText xml:space="preserve"> \* MERGEFORMAT </w:instrText>
    </w:r>
    <w:r>
      <w:fldChar w:fldCharType="separate"/>
    </w:r>
    <w:r w:rsidR="00EA0CC3">
      <w:rPr>
        <w:noProof/>
      </w:rPr>
      <w:instrText>November</w:instrText>
    </w:r>
    <w:r>
      <w:fldChar w:fldCharType="end"/>
    </w:r>
    <w:r>
      <w:instrText xml:space="preserve"> \* MERGEFORMAT </w:instrText>
    </w:r>
    <w:r>
      <w:fldChar w:fldCharType="separate"/>
    </w:r>
    <w:r w:rsidR="00EA0CC3">
      <w:rPr>
        <w:noProof/>
      </w:rPr>
      <w:instrText>November</w:instrText>
    </w:r>
    <w:r>
      <w:fldChar w:fldCharType="end"/>
    </w:r>
    <w:r>
      <w:instrText xml:space="preserve"> \* MERGEFORMAT </w:instrText>
    </w:r>
    <w:r>
      <w:fldChar w:fldCharType="separate"/>
    </w:r>
    <w:r w:rsidR="00EA0CC3">
      <w:rPr>
        <w:noProof/>
      </w:rPr>
      <w:t>November</w:t>
    </w:r>
    <w:r>
      <w:fldChar w:fldCharType="end"/>
    </w:r>
    <w:r>
      <w:t xml:space="preserve"> </w:t>
    </w:r>
    <w:r>
      <w:fldChar w:fldCharType="begin"/>
    </w:r>
    <w:r>
      <w:instrText xml:space="preserve"> SAVEDATE  \@ "d," </w:instrText>
    </w:r>
    <w:r>
      <w:fldChar w:fldCharType="separate"/>
    </w:r>
    <w:ins w:id="346" w:author="BOUQUIER, JEAN-FRANCOIS, Vodafone Spain" w:date="2020-05-21T12:38:00Z">
      <w:r>
        <w:rPr>
          <w:noProof/>
        </w:rPr>
        <w:t>21,</w:t>
      </w:r>
    </w:ins>
    <w:ins w:id="347" w:author="Italo Busi" w:date="2020-05-21T11:02:00Z">
      <w:del w:id="348" w:author="BOUQUIER, JEAN-FRANCOIS, Vodafone Spain" w:date="2020-05-21T12:38:00Z">
        <w:r w:rsidDel="009E5988">
          <w:rPr>
            <w:noProof/>
          </w:rPr>
          <w:delText>21,</w:delText>
        </w:r>
      </w:del>
    </w:ins>
    <w:del w:id="349" w:author="BOUQUIER, JEAN-FRANCOIS, Vodafone Spain" w:date="2020-05-21T12:38:00Z">
      <w:r w:rsidDel="009E5988">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EA0CC3">
      <w:rPr>
        <w:noProof/>
      </w:rPr>
      <w:t>2020</w:t>
    </w:r>
    <w:r>
      <w:fldChar w:fldCharType="end"/>
    </w:r>
    <w:r>
      <w:rPr>
        <w:rFonts w:cs="Times New Roman"/>
      </w:rPr>
      <w:tab/>
    </w:r>
    <w:r>
      <w:t xml:space="preserve">[Page </w:t>
    </w:r>
    <w:r>
      <w:fldChar w:fldCharType="begin"/>
    </w:r>
    <w:r>
      <w:instrText xml:space="preserve"> PAGE </w:instrText>
    </w:r>
    <w:r>
      <w:fldChar w:fldCharType="separate"/>
    </w:r>
    <w:r w:rsidR="00EA0CC3">
      <w:rPr>
        <w:noProof/>
      </w:rPr>
      <w:t>3</w:t>
    </w:r>
    <w:r>
      <w:fldChar w:fldCharType="end"/>
    </w:r>
    <w:r>
      <w:t>]</w:t>
    </w:r>
  </w:p>
  <w:p w14:paraId="1A8E9CE6" w14:textId="77777777" w:rsidR="009E5988" w:rsidRDefault="009E5988">
    <w:r>
      <w:rPr>
        <w:noProof/>
      </w:rPr>
      <mc:AlternateContent>
        <mc:Choice Requires="wps">
          <w:drawing>
            <wp:anchor distT="0" distB="0" distL="114300" distR="114300" simplePos="0" relativeHeight="251659264" behindDoc="0" locked="0" layoutInCell="0" allowOverlap="1" wp14:anchorId="041EB02D" wp14:editId="285961C0">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F5AC84" w14:textId="77777777" w:rsidR="009E5988" w:rsidRPr="00331413" w:rsidRDefault="009E598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41EB02D"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75F5AC84" w14:textId="77777777" w:rsidR="009E5988" w:rsidRPr="00331413" w:rsidRDefault="009E598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B73C11" w14:textId="77777777" w:rsidR="009E5988" w:rsidRDefault="009E5988" w:rsidP="00F410C4">
    <w:pPr>
      <w:pStyle w:val="Footer"/>
      <w:rPr>
        <w:highlight w:val="yellow"/>
      </w:rPr>
    </w:pPr>
  </w:p>
  <w:p w14:paraId="5E88159E" w14:textId="77777777" w:rsidR="009E5988" w:rsidRDefault="009E5988" w:rsidP="00F410C4">
    <w:pPr>
      <w:pStyle w:val="Footer"/>
      <w:rPr>
        <w:highlight w:val="yellow"/>
      </w:rPr>
    </w:pPr>
  </w:p>
  <w:p w14:paraId="25B22624" w14:textId="77777777" w:rsidR="009E5988" w:rsidRDefault="009E5988" w:rsidP="00F410C4">
    <w:pPr>
      <w:pStyle w:val="Footer"/>
      <w:rPr>
        <w:highlight w:val="yellow"/>
      </w:rPr>
    </w:pPr>
  </w:p>
  <w:p w14:paraId="3E6E0174" w14:textId="616217A4" w:rsidR="009E5988" w:rsidRDefault="009E598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t>November</w:t>
    </w:r>
    <w:r>
      <w:fldChar w:fldCharType="end"/>
    </w:r>
    <w:r>
      <w:t xml:space="preserve"> </w:t>
    </w:r>
    <w:r>
      <w:fldChar w:fldCharType="begin"/>
    </w:r>
    <w:r>
      <w:instrText xml:space="preserve"> SAVEDATE  \@ "d," </w:instrText>
    </w:r>
    <w:r>
      <w:fldChar w:fldCharType="separate"/>
    </w:r>
    <w:ins w:id="354" w:author="BOUQUIER, JEAN-FRANCOIS, Vodafone Spain" w:date="2020-05-21T12:38:00Z">
      <w:r>
        <w:rPr>
          <w:noProof/>
        </w:rPr>
        <w:t>21,</w:t>
      </w:r>
    </w:ins>
    <w:ins w:id="355" w:author="Italo Busi" w:date="2020-05-21T11:02:00Z">
      <w:del w:id="356" w:author="BOUQUIER, JEAN-FRANCOIS, Vodafone Spain" w:date="2020-05-21T12:38:00Z">
        <w:r w:rsidDel="009E5988">
          <w:rPr>
            <w:noProof/>
          </w:rPr>
          <w:delText>21,</w:delText>
        </w:r>
      </w:del>
    </w:ins>
    <w:del w:id="357" w:author="BOUQUIER, JEAN-FRANCOIS, Vodafone Spain" w:date="2020-05-21T12:38:00Z">
      <w:r w:rsidDel="009E5988">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436E5A">
      <w:rPr>
        <w:noProof/>
      </w:rPr>
      <w:t>2020</w:t>
    </w:r>
    <w:r>
      <w:fldChar w:fldCharType="end"/>
    </w:r>
    <w:r>
      <w:tab/>
      <w:t xml:space="preserve">[Page </w:t>
    </w:r>
    <w:r>
      <w:fldChar w:fldCharType="begin"/>
    </w:r>
    <w:r>
      <w:instrText xml:space="preserve"> PAGE </w:instrText>
    </w:r>
    <w:r>
      <w:fldChar w:fldCharType="separate"/>
    </w:r>
    <w:r w:rsidR="00436E5A">
      <w:rPr>
        <w:noProof/>
      </w:rPr>
      <w:t>1</w:t>
    </w:r>
    <w:r>
      <w:fldChar w:fldCharType="end"/>
    </w:r>
    <w:r>
      <w:t>]</w:t>
    </w:r>
  </w:p>
  <w:p w14:paraId="1D3A98D5" w14:textId="77777777" w:rsidR="009E5988" w:rsidRDefault="009E5988" w:rsidP="00F410C4">
    <w:pPr>
      <w:pStyle w:val="Footer"/>
    </w:pPr>
    <w:r>
      <w:rPr>
        <w:noProof/>
        <w:lang w:eastAsia="en-US"/>
      </w:rPr>
      <mc:AlternateContent>
        <mc:Choice Requires="wps">
          <w:drawing>
            <wp:anchor distT="0" distB="0" distL="114300" distR="114300" simplePos="0" relativeHeight="251660288" behindDoc="0" locked="0" layoutInCell="0" allowOverlap="1" wp14:anchorId="0807CD75" wp14:editId="2E61B8A7">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3F63697" w14:textId="77777777" w:rsidR="009E5988" w:rsidRPr="00331413" w:rsidRDefault="009E598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807CD75"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23F63697" w14:textId="77777777" w:rsidR="009E5988" w:rsidRPr="00331413" w:rsidRDefault="009E5988"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F27C37" w14:textId="77777777" w:rsidR="009E5988" w:rsidRDefault="009E5988">
      <w:r>
        <w:separator/>
      </w:r>
    </w:p>
  </w:footnote>
  <w:footnote w:type="continuationSeparator" w:id="0">
    <w:p w14:paraId="15FAC0C3" w14:textId="77777777" w:rsidR="009E5988" w:rsidRDefault="009E59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3BF19" w14:textId="1E3DC2F6" w:rsidR="009E5988" w:rsidRDefault="009E598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May 2020</w:t>
    </w:r>
    <w:r>
      <w:fldChar w:fldCharType="end"/>
    </w:r>
  </w:p>
  <w:p w14:paraId="14470C1C" w14:textId="77777777" w:rsidR="009E5988" w:rsidRDefault="009E5988"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5C9A7" w14:textId="77777777" w:rsidR="009E5988" w:rsidRDefault="009E5988" w:rsidP="00F410C4">
    <w:pPr>
      <w:pStyle w:val="Header"/>
      <w:rPr>
        <w:highlight w:val="yellow"/>
      </w:rPr>
    </w:pPr>
  </w:p>
  <w:p w14:paraId="66F5C6A2" w14:textId="77777777" w:rsidR="009E5988" w:rsidRDefault="009E5988" w:rsidP="00F410C4">
    <w:pPr>
      <w:pStyle w:val="Header"/>
      <w:rPr>
        <w:highlight w:val="yellow"/>
      </w:rPr>
    </w:pPr>
  </w:p>
  <w:p w14:paraId="7DD2332D" w14:textId="77777777" w:rsidR="009E5988" w:rsidRDefault="009E5988" w:rsidP="00F410C4">
    <w:pPr>
      <w:pStyle w:val="Header"/>
    </w:pPr>
    <w:r w:rsidRPr="007064B6">
      <w:t>TEAS Working Group</w:t>
    </w:r>
    <w:r>
      <w:tab/>
    </w:r>
    <w:r w:rsidRPr="00F410C4">
      <w:tab/>
    </w:r>
    <w:r>
      <w:t xml:space="preserve">Fabio </w:t>
    </w:r>
    <w:r w:rsidRPr="007064B6">
      <w:t>Peruzzini</w:t>
    </w:r>
  </w:p>
  <w:p w14:paraId="04024EFF" w14:textId="77777777" w:rsidR="009E5988" w:rsidRDefault="009E5988" w:rsidP="00F410C4">
    <w:pPr>
      <w:pStyle w:val="Header"/>
    </w:pPr>
    <w:r>
      <w:t>Internet Draft</w:t>
    </w:r>
    <w:r>
      <w:tab/>
    </w:r>
    <w:r w:rsidRPr="00F410C4">
      <w:tab/>
    </w:r>
    <w:r>
      <w:t>TIM</w:t>
    </w:r>
  </w:p>
  <w:p w14:paraId="679D33AC" w14:textId="77777777" w:rsidR="009E5988" w:rsidRDefault="009E5988" w:rsidP="00F410C4">
    <w:pPr>
      <w:pStyle w:val="Header"/>
    </w:pPr>
    <w:r>
      <w:t xml:space="preserve">Intended status: </w:t>
    </w:r>
    <w:r>
      <w:rPr>
        <w:highlight w:val="yellow"/>
      </w:rPr>
      <w:t>Informational</w:t>
    </w:r>
    <w:r>
      <w:tab/>
    </w:r>
    <w:r>
      <w:tab/>
    </w:r>
    <w:r w:rsidRPr="006B2FA6">
      <w:rPr>
        <w:lang w:val="en-GB"/>
      </w:rPr>
      <w:t>Jean-Francois Bouquier</w:t>
    </w:r>
  </w:p>
  <w:p w14:paraId="14D43FAE" w14:textId="77777777" w:rsidR="009E5988" w:rsidRDefault="009E5988" w:rsidP="00F410C4">
    <w:pPr>
      <w:pStyle w:val="Header"/>
    </w:pPr>
    <w:r>
      <w:rPr>
        <w:lang w:val="en-GB"/>
      </w:rPr>
      <w:tab/>
    </w:r>
    <w:r>
      <w:rPr>
        <w:lang w:val="en-GB"/>
      </w:rPr>
      <w:tab/>
    </w:r>
    <w:r w:rsidRPr="006B2FA6">
      <w:rPr>
        <w:lang w:val="en-GB"/>
      </w:rPr>
      <w:t>Vodafone</w:t>
    </w:r>
  </w:p>
  <w:p w14:paraId="2D9BA2CB" w14:textId="77777777" w:rsidR="009E5988" w:rsidRDefault="009E5988" w:rsidP="00F410C4">
    <w:pPr>
      <w:pStyle w:val="Header"/>
    </w:pPr>
    <w:r>
      <w:tab/>
    </w:r>
    <w:r>
      <w:tab/>
      <w:t>Italo Busi</w:t>
    </w:r>
  </w:p>
  <w:p w14:paraId="46C12282" w14:textId="77777777" w:rsidR="009E5988" w:rsidRDefault="009E5988" w:rsidP="00F410C4">
    <w:pPr>
      <w:pStyle w:val="Header"/>
    </w:pPr>
    <w:r>
      <w:tab/>
    </w:r>
    <w:r>
      <w:tab/>
      <w:t>Huawei</w:t>
    </w:r>
  </w:p>
  <w:p w14:paraId="7A55AA1E" w14:textId="77777777" w:rsidR="009E5988" w:rsidRDefault="009E5988" w:rsidP="00F410C4">
    <w:pPr>
      <w:pStyle w:val="Header"/>
    </w:pPr>
    <w:r>
      <w:tab/>
    </w:r>
    <w:r>
      <w:tab/>
      <w:t>Daniel King</w:t>
    </w:r>
  </w:p>
  <w:p w14:paraId="436C3962" w14:textId="77777777" w:rsidR="009E5988" w:rsidRDefault="009E5988" w:rsidP="00F410C4">
    <w:pPr>
      <w:pStyle w:val="Header"/>
    </w:pPr>
    <w:r>
      <w:tab/>
    </w:r>
    <w:r>
      <w:tab/>
      <w:t>Old Dog Consulting</w:t>
    </w:r>
  </w:p>
  <w:p w14:paraId="29E24170" w14:textId="77777777" w:rsidR="009E5988" w:rsidRDefault="009E5988" w:rsidP="00F410C4">
    <w:pPr>
      <w:pStyle w:val="Header"/>
      <w:rPr>
        <w:lang w:val="en-GB"/>
      </w:rPr>
    </w:pPr>
    <w:r>
      <w:rPr>
        <w:lang w:val="en-GB"/>
      </w:rPr>
      <w:tab/>
    </w:r>
    <w:r>
      <w:rPr>
        <w:lang w:val="en-GB"/>
      </w:rPr>
      <w:tab/>
      <w:t>Daniele Ceccarelli</w:t>
    </w:r>
  </w:p>
  <w:p w14:paraId="67F5418C" w14:textId="77777777" w:rsidR="009E5988" w:rsidRPr="00390C09" w:rsidRDefault="009E5988" w:rsidP="00F410C4">
    <w:pPr>
      <w:pStyle w:val="Header"/>
      <w:rPr>
        <w:lang w:val="en-GB"/>
      </w:rPr>
    </w:pPr>
    <w:r>
      <w:rPr>
        <w:lang w:val="en-GB"/>
      </w:rPr>
      <w:tab/>
    </w:r>
    <w:r>
      <w:rPr>
        <w:lang w:val="en-GB"/>
      </w:rPr>
      <w:tab/>
    </w:r>
    <w:r w:rsidRPr="00433AE6">
      <w:rPr>
        <w:lang w:val="en-GB"/>
      </w:rPr>
      <w:t>Ericsson</w:t>
    </w:r>
  </w:p>
  <w:p w14:paraId="46E08C39" w14:textId="77777777" w:rsidR="009E5988" w:rsidRPr="00390C09" w:rsidRDefault="009E5988" w:rsidP="00F410C4">
    <w:pPr>
      <w:pStyle w:val="Header"/>
      <w:rPr>
        <w:lang w:val="en-GB"/>
      </w:rPr>
    </w:pPr>
  </w:p>
  <w:p w14:paraId="2F7043EB" w14:textId="11AD5D79" w:rsidR="009E5988" w:rsidRDefault="009E598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5</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instrText>November</w:instrText>
    </w:r>
    <w:r>
      <w:fldChar w:fldCharType="end"/>
    </w:r>
    <w:r>
      <w:instrText xml:space="preserve"> \* MERGEFORMAT </w:instrText>
    </w:r>
    <w:r>
      <w:fldChar w:fldCharType="separate"/>
    </w:r>
    <w:r w:rsidR="00436E5A">
      <w:rPr>
        <w:noProof/>
      </w:rPr>
      <w:t>Nov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436E5A">
      <w:rPr>
        <w:noProof/>
      </w:rPr>
      <w:t>2020</w:t>
    </w:r>
    <w:r>
      <w:fldChar w:fldCharType="end"/>
    </w:r>
    <w:r>
      <w:tab/>
    </w:r>
    <w:r>
      <w:tab/>
    </w:r>
    <w:r>
      <w:fldChar w:fldCharType="begin"/>
    </w:r>
    <w:r>
      <w:instrText xml:space="preserve"> SAVEDATE  \@ "MMMM d, yyyy" </w:instrText>
    </w:r>
    <w:r>
      <w:fldChar w:fldCharType="separate"/>
    </w:r>
    <w:ins w:id="350" w:author="BOUQUIER, JEAN-FRANCOIS, Vodafone Spain" w:date="2020-05-21T12:38:00Z">
      <w:r>
        <w:rPr>
          <w:noProof/>
        </w:rPr>
        <w:t>May 21, 2020</w:t>
      </w:r>
    </w:ins>
    <w:ins w:id="351" w:author="Italo Busi" w:date="2020-05-21T11:02:00Z">
      <w:del w:id="352" w:author="BOUQUIER, JEAN-FRANCOIS, Vodafone Spain" w:date="2020-05-21T12:38:00Z">
        <w:r w:rsidDel="009E5988">
          <w:rPr>
            <w:noProof/>
          </w:rPr>
          <w:delText>May 21, 2020</w:delText>
        </w:r>
      </w:del>
    </w:ins>
    <w:del w:id="353" w:author="BOUQUIER, JEAN-FRANCOIS, Vodafone Spain" w:date="2020-05-21T12:38:00Z">
      <w:r w:rsidDel="009E5988">
        <w:rPr>
          <w:noProof/>
        </w:rPr>
        <w:delText>May 18, 2020</w:delText>
      </w:r>
    </w:del>
    <w:r>
      <w:fldChar w:fldCharType="end"/>
    </w:r>
  </w:p>
  <w:p w14:paraId="00EA66B7" w14:textId="77777777" w:rsidR="009E5988" w:rsidRDefault="009E5988" w:rsidP="00F410C4">
    <w:pPr>
      <w:pStyle w:val="Header"/>
    </w:pPr>
    <w:r>
      <w:tab/>
    </w:r>
  </w:p>
  <w:p w14:paraId="3B7333E0" w14:textId="77777777" w:rsidR="009E5988" w:rsidRDefault="009E5988"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UQUIER, JEAN-FRANCOIS, Vodafone Spain">
    <w15:presenceInfo w15:providerId="AD" w15:userId="S-1-5-21-329068152-1383384898-682003330-2106686"/>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36DF"/>
    <w:rsid w:val="00093D38"/>
    <w:rsid w:val="000B1845"/>
    <w:rsid w:val="000B3F6E"/>
    <w:rsid w:val="000B4FC0"/>
    <w:rsid w:val="000C6831"/>
    <w:rsid w:val="000D2E68"/>
    <w:rsid w:val="000D4AD0"/>
    <w:rsid w:val="000E2C73"/>
    <w:rsid w:val="000E491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47E5"/>
    <w:rsid w:val="002B6872"/>
    <w:rsid w:val="002C1F42"/>
    <w:rsid w:val="002D2825"/>
    <w:rsid w:val="002D2F11"/>
    <w:rsid w:val="002D4619"/>
    <w:rsid w:val="002E1F5F"/>
    <w:rsid w:val="002E2943"/>
    <w:rsid w:val="002E36A0"/>
    <w:rsid w:val="002E41B0"/>
    <w:rsid w:val="002E5AE1"/>
    <w:rsid w:val="002E5DA5"/>
    <w:rsid w:val="002F162B"/>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7EC0"/>
    <w:rsid w:val="00362079"/>
    <w:rsid w:val="00364225"/>
    <w:rsid w:val="00364D21"/>
    <w:rsid w:val="003749F5"/>
    <w:rsid w:val="003755C4"/>
    <w:rsid w:val="00386297"/>
    <w:rsid w:val="00390C09"/>
    <w:rsid w:val="00396CDC"/>
    <w:rsid w:val="003A1329"/>
    <w:rsid w:val="003A27C4"/>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1623B"/>
    <w:rsid w:val="004224A2"/>
    <w:rsid w:val="00426A67"/>
    <w:rsid w:val="00427748"/>
    <w:rsid w:val="00433AE6"/>
    <w:rsid w:val="00433AFB"/>
    <w:rsid w:val="004359FC"/>
    <w:rsid w:val="004360E7"/>
    <w:rsid w:val="00436E5A"/>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197D"/>
    <w:rsid w:val="004C646F"/>
    <w:rsid w:val="004C6D62"/>
    <w:rsid w:val="004C7955"/>
    <w:rsid w:val="004D15CB"/>
    <w:rsid w:val="004E19F0"/>
    <w:rsid w:val="004E20BD"/>
    <w:rsid w:val="004E25F7"/>
    <w:rsid w:val="004E53D1"/>
    <w:rsid w:val="004F02F6"/>
    <w:rsid w:val="004F73D6"/>
    <w:rsid w:val="005010FF"/>
    <w:rsid w:val="00507FD8"/>
    <w:rsid w:val="00511103"/>
    <w:rsid w:val="0051361F"/>
    <w:rsid w:val="00514A3B"/>
    <w:rsid w:val="0052002E"/>
    <w:rsid w:val="00520B13"/>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9017C"/>
    <w:rsid w:val="00595D86"/>
    <w:rsid w:val="00597ACE"/>
    <w:rsid w:val="005A5836"/>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09BD"/>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77D3E"/>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45BB"/>
    <w:rsid w:val="00995068"/>
    <w:rsid w:val="00995102"/>
    <w:rsid w:val="009A0EE2"/>
    <w:rsid w:val="009B0913"/>
    <w:rsid w:val="009B543C"/>
    <w:rsid w:val="009C3EF5"/>
    <w:rsid w:val="009C48B3"/>
    <w:rsid w:val="009C4BEB"/>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77514"/>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043E"/>
    <w:rsid w:val="00D127FF"/>
    <w:rsid w:val="00D15777"/>
    <w:rsid w:val="00D2158F"/>
    <w:rsid w:val="00D25E62"/>
    <w:rsid w:val="00D26534"/>
    <w:rsid w:val="00D2736B"/>
    <w:rsid w:val="00D3662B"/>
    <w:rsid w:val="00D367CF"/>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3E77"/>
    <w:rsid w:val="00E347B6"/>
    <w:rsid w:val="00E42CB0"/>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6C6"/>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5C720054"/>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436E5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Change w:id="0" w:author="BOUQUIER, JEAN-FRANCOIS, Vodafone Spain" w:date="2020-05-21T17:15:00Z">
        <w:pPr>
          <w:tabs>
            <w:tab w:val="right" w:leader="dot" w:pos="10080"/>
          </w:tabs>
          <w:spacing w:line="240" w:lineRule="exact"/>
          <w:ind w:left="432"/>
        </w:pPr>
      </w:pPrChange>
    </w:pPr>
    <w:rPr>
      <w:noProof/>
      <w:rPrChange w:id="0" w:author="BOUQUIER, JEAN-FRANCOIS, Vodafone Spain" w:date="2020-05-21T17:15:00Z">
        <w:rPr>
          <w:rFonts w:ascii="Courier New" w:eastAsia="Batang" w:hAnsi="Courier New" w:cs="Courier New"/>
          <w:noProof/>
          <w:sz w:val="24"/>
          <w:szCs w:val="24"/>
          <w:lang w:val="en-US" w:eastAsia="en-US" w:bidi="ar-SA"/>
        </w:rPr>
      </w:rPrChange>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E7DB7B-F16B-42B7-A86C-D827E62C3A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19</Pages>
  <Words>3988</Words>
  <Characters>30332</Characters>
  <Application>Microsoft Office Word</Application>
  <DocSecurity>0</DocSecurity>
  <Lines>252</Lines>
  <Paragraphs>6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425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BOUQUIER, JEAN-FRANCOIS, Vodafone Spain</cp:lastModifiedBy>
  <cp:revision>2</cp:revision>
  <cp:lastPrinted>2020-03-09T14:33:00Z</cp:lastPrinted>
  <dcterms:created xsi:type="dcterms:W3CDTF">2020-05-21T15:16:00Z</dcterms:created>
  <dcterms:modified xsi:type="dcterms:W3CDTF">2020-05-2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0013152</vt:lpwstr>
  </property>
</Properties>
</file>